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88" w:type="dxa"/>
        <w:tblInd w:w="-95" w:type="dxa"/>
        <w:tblLook w:val="04A0" w:firstRow="1" w:lastRow="0" w:firstColumn="1" w:lastColumn="0" w:noHBand="0" w:noVBand="1"/>
      </w:tblPr>
      <w:tblGrid>
        <w:gridCol w:w="77"/>
        <w:gridCol w:w="3552"/>
        <w:gridCol w:w="3665"/>
        <w:gridCol w:w="359"/>
        <w:gridCol w:w="3435"/>
      </w:tblGrid>
      <w:tr w:rsidR="000A1059" w14:paraId="6189BFE8" w14:textId="77777777" w:rsidTr="000A1059">
        <w:trPr>
          <w:gridBefore w:val="1"/>
          <w:wBefore w:w="77" w:type="dxa"/>
        </w:trPr>
        <w:tc>
          <w:tcPr>
            <w:tcW w:w="3552" w:type="dxa"/>
          </w:tcPr>
          <w:p w14:paraId="2FAF8776" w14:textId="377E3E8D" w:rsidR="000A1059" w:rsidRPr="001D13A3" w:rsidRDefault="000A1059" w:rsidP="000A1059">
            <w:pPr>
              <w:rPr>
                <w:b/>
              </w:rPr>
            </w:pPr>
            <w:r w:rsidRPr="001D13A3">
              <w:rPr>
                <w:b/>
              </w:rPr>
              <w:t>Student Name</w:t>
            </w:r>
            <w:r>
              <w:rPr>
                <w:b/>
              </w:rPr>
              <w:t xml:space="preserve">: </w:t>
            </w:r>
          </w:p>
          <w:p w14:paraId="097D8200" w14:textId="77777777" w:rsidR="000A1059" w:rsidRPr="00C425B9" w:rsidRDefault="000A1059" w:rsidP="000A1059">
            <w:pPr>
              <w:rPr>
                <w:b/>
              </w:rPr>
            </w:pPr>
          </w:p>
        </w:tc>
        <w:tc>
          <w:tcPr>
            <w:tcW w:w="4024" w:type="dxa"/>
            <w:gridSpan w:val="2"/>
          </w:tcPr>
          <w:p w14:paraId="2EF0E516" w14:textId="49025141" w:rsidR="000A1059" w:rsidRPr="00C425B9" w:rsidRDefault="000A1059" w:rsidP="000A1059">
            <w:pPr>
              <w:rPr>
                <w:b/>
                <w:bCs/>
              </w:rPr>
            </w:pPr>
            <w:r w:rsidRPr="001D13A3">
              <w:rPr>
                <w:b/>
              </w:rPr>
              <w:t>Student Email:</w:t>
            </w:r>
            <w:r>
              <w:rPr>
                <w:b/>
              </w:rPr>
              <w:t xml:space="preserve"> </w:t>
            </w:r>
          </w:p>
        </w:tc>
        <w:tc>
          <w:tcPr>
            <w:tcW w:w="3435" w:type="dxa"/>
          </w:tcPr>
          <w:p w14:paraId="6A914179" w14:textId="56BFE44A" w:rsidR="000A1059" w:rsidRPr="00C425B9" w:rsidRDefault="000A1059" w:rsidP="000A1059">
            <w:pPr>
              <w:rPr>
                <w:b/>
                <w:bCs/>
              </w:rPr>
            </w:pPr>
            <w:r w:rsidRPr="001D13A3">
              <w:rPr>
                <w:b/>
              </w:rPr>
              <w:t>Student Phone:</w:t>
            </w:r>
            <w:r>
              <w:rPr>
                <w:b/>
              </w:rPr>
              <w:t xml:space="preserve"> </w:t>
            </w:r>
          </w:p>
        </w:tc>
      </w:tr>
      <w:tr w:rsidR="000A1059" w14:paraId="419E27BB" w14:textId="77777777" w:rsidTr="000A1059">
        <w:trPr>
          <w:gridBefore w:val="1"/>
          <w:wBefore w:w="77" w:type="dxa"/>
        </w:trPr>
        <w:tc>
          <w:tcPr>
            <w:tcW w:w="3552" w:type="dxa"/>
          </w:tcPr>
          <w:p w14:paraId="4BB8BCEF" w14:textId="77777777" w:rsidR="000A1059" w:rsidRDefault="000A1059" w:rsidP="000A1059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>
              <w:rPr>
                <w:b/>
              </w:rPr>
              <w:t xml:space="preserve">: </w:t>
            </w:r>
          </w:p>
          <w:p w14:paraId="7C941845" w14:textId="141D8660" w:rsidR="00EE4B82" w:rsidRPr="00C425B9" w:rsidRDefault="00EE4B82" w:rsidP="000A1059">
            <w:pPr>
              <w:rPr>
                <w:b/>
                <w:bCs/>
              </w:rPr>
            </w:pPr>
          </w:p>
        </w:tc>
        <w:tc>
          <w:tcPr>
            <w:tcW w:w="4024" w:type="dxa"/>
            <w:gridSpan w:val="2"/>
          </w:tcPr>
          <w:p w14:paraId="58740BF9" w14:textId="65F58825" w:rsidR="000A1059" w:rsidRPr="00C425B9" w:rsidRDefault="000A1059" w:rsidP="000A1059">
            <w:pPr>
              <w:rPr>
                <w:b/>
                <w:bCs/>
              </w:rPr>
            </w:pPr>
            <w:r w:rsidRPr="001D13A3">
              <w:rPr>
                <w:b/>
              </w:rPr>
              <w:t>Current Grade:</w:t>
            </w:r>
            <w:r>
              <w:rPr>
                <w:b/>
              </w:rPr>
              <w:t xml:space="preserve"> </w:t>
            </w:r>
          </w:p>
        </w:tc>
        <w:tc>
          <w:tcPr>
            <w:tcW w:w="3435" w:type="dxa"/>
          </w:tcPr>
          <w:p w14:paraId="76FC2180" w14:textId="5AA627AF" w:rsidR="000A1059" w:rsidRPr="00C425B9" w:rsidRDefault="000A1059" w:rsidP="000A1059">
            <w:pPr>
              <w:rPr>
                <w:b/>
                <w:bCs/>
              </w:rPr>
            </w:pPr>
          </w:p>
        </w:tc>
      </w:tr>
      <w:tr w:rsidR="000A1059" w:rsidRPr="00920FB6" w14:paraId="19E022FF" w14:textId="77777777" w:rsidTr="000A1059">
        <w:trPr>
          <w:gridBefore w:val="1"/>
          <w:wBefore w:w="77" w:type="dxa"/>
        </w:trPr>
        <w:tc>
          <w:tcPr>
            <w:tcW w:w="3552" w:type="dxa"/>
          </w:tcPr>
          <w:p w14:paraId="613988A4" w14:textId="77777777" w:rsidR="000A1059" w:rsidRDefault="000A1059" w:rsidP="000A1059">
            <w:pPr>
              <w:rPr>
                <w:b/>
              </w:rPr>
            </w:pPr>
            <w:r>
              <w:rPr>
                <w:b/>
              </w:rPr>
              <w:t xml:space="preserve">Parent Name:  </w:t>
            </w:r>
          </w:p>
          <w:p w14:paraId="6C0694BC" w14:textId="71DA5D48" w:rsidR="00EE4B82" w:rsidRPr="00920FB6" w:rsidRDefault="00EE4B82" w:rsidP="000A1059">
            <w:pPr>
              <w:rPr>
                <w:b/>
                <w:color w:val="000000" w:themeColor="text1"/>
              </w:rPr>
            </w:pPr>
          </w:p>
        </w:tc>
        <w:tc>
          <w:tcPr>
            <w:tcW w:w="4024" w:type="dxa"/>
            <w:gridSpan w:val="2"/>
          </w:tcPr>
          <w:p w14:paraId="5384EF4D" w14:textId="0735711B" w:rsidR="000A1059" w:rsidRPr="00920FB6" w:rsidRDefault="000A1059" w:rsidP="000A1059">
            <w:pPr>
              <w:rPr>
                <w:b/>
                <w:bCs/>
                <w:color w:val="000000" w:themeColor="text1"/>
              </w:rPr>
            </w:pPr>
            <w:r w:rsidRPr="001D13A3">
              <w:rPr>
                <w:b/>
              </w:rPr>
              <w:t>Parent Email:</w:t>
            </w:r>
            <w:r>
              <w:rPr>
                <w:b/>
              </w:rPr>
              <w:t xml:space="preserve"> </w:t>
            </w:r>
          </w:p>
        </w:tc>
        <w:tc>
          <w:tcPr>
            <w:tcW w:w="3435" w:type="dxa"/>
          </w:tcPr>
          <w:p w14:paraId="2DDD3251" w14:textId="5D11EF7D" w:rsidR="000A1059" w:rsidRPr="00920FB6" w:rsidRDefault="000A1059" w:rsidP="000A1059">
            <w:pPr>
              <w:rPr>
                <w:b/>
                <w:bCs/>
                <w:color w:val="000000" w:themeColor="text1"/>
              </w:rPr>
            </w:pPr>
            <w:r w:rsidRPr="001D13A3">
              <w:rPr>
                <w:b/>
              </w:rPr>
              <w:t>Parent Phone:</w:t>
            </w:r>
            <w:r>
              <w:rPr>
                <w:b/>
              </w:rPr>
              <w:t xml:space="preserve"> </w:t>
            </w:r>
          </w:p>
        </w:tc>
      </w:tr>
      <w:tr w:rsidR="00945FB2" w14:paraId="4429594A" w14:textId="77777777" w:rsidTr="000A1059">
        <w:trPr>
          <w:gridBefore w:val="1"/>
          <w:wBefore w:w="77" w:type="dxa"/>
        </w:trPr>
        <w:tc>
          <w:tcPr>
            <w:tcW w:w="11011" w:type="dxa"/>
            <w:gridSpan w:val="4"/>
          </w:tcPr>
          <w:p w14:paraId="46AB54BF" w14:textId="3FA61431" w:rsidR="00945FB2" w:rsidRPr="00C425B9" w:rsidRDefault="46E33F22" w:rsidP="46E33F22">
            <w:pPr>
              <w:rPr>
                <w:i/>
                <w:iCs/>
                <w:sz w:val="18"/>
                <w:szCs w:val="18"/>
              </w:rPr>
            </w:pPr>
            <w:r w:rsidRPr="46E33F22">
              <w:rPr>
                <w:sz w:val="18"/>
                <w:szCs w:val="18"/>
              </w:rPr>
              <w:t xml:space="preserve">Listed here are courses available for </w:t>
            </w:r>
            <w:r w:rsidRPr="46E33F22">
              <w:rPr>
                <w:b/>
                <w:bCs/>
                <w:i/>
                <w:iCs/>
                <w:sz w:val="18"/>
                <w:szCs w:val="18"/>
              </w:rPr>
              <w:t>10</w:t>
            </w:r>
            <w:r w:rsidRPr="46E33F22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Pr="46E33F22">
              <w:rPr>
                <w:b/>
                <w:bCs/>
                <w:i/>
                <w:iCs/>
                <w:sz w:val="18"/>
                <w:szCs w:val="18"/>
              </w:rPr>
              <w:t>-12th GRADE STUDENTS</w:t>
            </w:r>
            <w:r w:rsidRPr="46E33F22">
              <w:rPr>
                <w:sz w:val="18"/>
                <w:szCs w:val="18"/>
              </w:rPr>
              <w:t>.  You should make these selections based on teacher recommendations</w:t>
            </w:r>
            <w:r w:rsidR="00E23BE0">
              <w:rPr>
                <w:sz w:val="18"/>
                <w:szCs w:val="18"/>
              </w:rPr>
              <w:t xml:space="preserve"> </w:t>
            </w:r>
            <w:proofErr w:type="gramStart"/>
            <w:r w:rsidR="00E23BE0">
              <w:rPr>
                <w:sz w:val="18"/>
                <w:szCs w:val="18"/>
              </w:rPr>
              <w:t xml:space="preserve">and </w:t>
            </w:r>
            <w:r w:rsidRPr="46E33F22">
              <w:rPr>
                <w:sz w:val="18"/>
                <w:szCs w:val="18"/>
              </w:rPr>
              <w:t xml:space="preserve"> consent</w:t>
            </w:r>
            <w:proofErr w:type="gramEnd"/>
            <w:r w:rsidRPr="46E33F22">
              <w:rPr>
                <w:sz w:val="18"/>
                <w:szCs w:val="18"/>
              </w:rPr>
              <w:t xml:space="preserve"> </w:t>
            </w:r>
            <w:r w:rsidR="00E23BE0">
              <w:rPr>
                <w:sz w:val="18"/>
                <w:szCs w:val="18"/>
              </w:rPr>
              <w:t>from</w:t>
            </w:r>
            <w:r w:rsidRPr="46E33F22">
              <w:rPr>
                <w:sz w:val="18"/>
                <w:szCs w:val="18"/>
              </w:rPr>
              <w:t xml:space="preserve"> your parents.  Be sure to refer to graduation requirements for your class in the </w:t>
            </w:r>
            <w:r w:rsidRPr="46E33F22">
              <w:rPr>
                <w:i/>
                <w:iCs/>
                <w:sz w:val="18"/>
                <w:szCs w:val="18"/>
              </w:rPr>
              <w:t>Student Education Planning Guide.</w:t>
            </w:r>
          </w:p>
          <w:p w14:paraId="4749445F" w14:textId="12D04EB2" w:rsidR="00945FB2" w:rsidRPr="001E1531" w:rsidRDefault="46E33F22" w:rsidP="46E33F22">
            <w:pPr>
              <w:rPr>
                <w:b/>
                <w:bCs/>
                <w:sz w:val="18"/>
                <w:szCs w:val="18"/>
              </w:rPr>
            </w:pPr>
            <w:r w:rsidRPr="46E33F22">
              <w:rPr>
                <w:b/>
                <w:bCs/>
                <w:i/>
                <w:iCs/>
                <w:sz w:val="18"/>
                <w:szCs w:val="18"/>
              </w:rPr>
              <w:t xml:space="preserve">You must choose a total </w:t>
            </w:r>
            <w:proofErr w:type="gramStart"/>
            <w:r w:rsidRPr="46E33F22">
              <w:rPr>
                <w:b/>
                <w:bCs/>
                <w:i/>
                <w:iCs/>
                <w:sz w:val="18"/>
                <w:szCs w:val="18"/>
              </w:rPr>
              <w:t>of  8</w:t>
            </w:r>
            <w:proofErr w:type="gramEnd"/>
            <w:r w:rsidRPr="46E33F22">
              <w:rPr>
                <w:b/>
                <w:bCs/>
                <w:i/>
                <w:iCs/>
                <w:sz w:val="18"/>
                <w:szCs w:val="18"/>
              </w:rPr>
              <w:t xml:space="preserve"> credits</w:t>
            </w:r>
            <w:r w:rsidR="00C272E3">
              <w:rPr>
                <w:b/>
                <w:bCs/>
                <w:i/>
                <w:iCs/>
                <w:sz w:val="18"/>
                <w:szCs w:val="18"/>
              </w:rPr>
              <w:t xml:space="preserve"> in 10th and 11</w:t>
            </w:r>
            <w:r w:rsidR="00C272E3" w:rsidRPr="00C272E3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00C272E3">
              <w:rPr>
                <w:b/>
                <w:bCs/>
                <w:i/>
                <w:iCs/>
                <w:sz w:val="18"/>
                <w:szCs w:val="18"/>
              </w:rPr>
              <w:t xml:space="preserve"> grade.   Seniors can select 4, 6, or 8 classes</w:t>
            </w:r>
            <w:r w:rsidRPr="46E33F22">
              <w:rPr>
                <w:b/>
                <w:bCs/>
                <w:i/>
                <w:iCs/>
                <w:sz w:val="18"/>
                <w:szCs w:val="18"/>
              </w:rPr>
              <w:t xml:space="preserve">.  </w:t>
            </w:r>
            <w:r w:rsidRPr="46E33F22">
              <w:rPr>
                <w:i/>
                <w:iCs/>
                <w:sz w:val="18"/>
                <w:szCs w:val="18"/>
              </w:rPr>
              <w:t>(Place an “</w:t>
            </w:r>
            <w:r w:rsidRPr="46E33F22">
              <w:rPr>
                <w:b/>
                <w:bCs/>
                <w:i/>
                <w:iCs/>
                <w:sz w:val="18"/>
                <w:szCs w:val="18"/>
              </w:rPr>
              <w:t>X</w:t>
            </w:r>
            <w:r w:rsidRPr="46E33F22">
              <w:rPr>
                <w:i/>
                <w:iCs/>
                <w:sz w:val="18"/>
                <w:szCs w:val="18"/>
              </w:rPr>
              <w:t>” next to your general selections.</w:t>
            </w:r>
            <w:r w:rsidR="00C272E3">
              <w:rPr>
                <w:i/>
                <w:iCs/>
                <w:sz w:val="18"/>
                <w:szCs w:val="18"/>
              </w:rPr>
              <w:t>)</w:t>
            </w:r>
            <w:r w:rsidRPr="46E33F22">
              <w:rPr>
                <w:i/>
                <w:iCs/>
                <w:sz w:val="18"/>
                <w:szCs w:val="18"/>
              </w:rPr>
              <w:t xml:space="preserve"> </w:t>
            </w:r>
            <w:r w:rsidR="001E1531" w:rsidRPr="001E1531">
              <w:rPr>
                <w:b/>
                <w:bCs/>
                <w:i/>
                <w:iCs/>
                <w:sz w:val="18"/>
                <w:szCs w:val="18"/>
              </w:rPr>
              <w:t>Everyone must fill in 2 extra elective choices.</w:t>
            </w:r>
          </w:p>
          <w:p w14:paraId="60D0C52E" w14:textId="77777777" w:rsidR="00945FB2" w:rsidRDefault="00945FB2" w:rsidP="00577647"/>
        </w:tc>
      </w:tr>
      <w:tr w:rsidR="007604E0" w14:paraId="1B08625E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"/>
        </w:trPr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03" w:type="dxa"/>
              <w:tblLook w:val="04A0" w:firstRow="1" w:lastRow="0" w:firstColumn="1" w:lastColumn="0" w:noHBand="0" w:noVBand="1"/>
            </w:tblPr>
            <w:tblGrid>
              <w:gridCol w:w="376"/>
              <w:gridCol w:w="1172"/>
              <w:gridCol w:w="1855"/>
            </w:tblGrid>
            <w:tr w:rsidR="00655783" w:rsidRPr="00D27D31" w14:paraId="7B71851D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564A4CCF" w14:textId="2ABC25FC" w:rsidR="00655783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ENGLISH</w:t>
                  </w:r>
                </w:p>
              </w:tc>
            </w:tr>
            <w:tr w:rsidR="00D27D31" w:rsidRPr="00D27D31" w14:paraId="01440562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61B1E8FC" w14:textId="56E2D7A9" w:rsidR="00D27D31" w:rsidRPr="00D27D31" w:rsidRDefault="00D27D31" w:rsidP="2CAEA1A3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8927BD" w:rsidRPr="00D27D31" w14:paraId="13F27DE4" w14:textId="77777777" w:rsidTr="00F07DA4">
              <w:sdt>
                <w:sdtPr>
                  <w:rPr>
                    <w:sz w:val="16"/>
                    <w:szCs w:val="16"/>
                  </w:rPr>
                  <w:id w:val="-1077477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39A50A4" w14:textId="3BF150D4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42148236" w14:textId="2854AA5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201</w:t>
                  </w:r>
                </w:p>
              </w:tc>
              <w:tc>
                <w:tcPr>
                  <w:tcW w:w="1855" w:type="dxa"/>
                </w:tcPr>
                <w:p w14:paraId="27D43B45" w14:textId="509BAC6D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I (10)</w:t>
                  </w:r>
                </w:p>
              </w:tc>
            </w:tr>
            <w:tr w:rsidR="46E33F22" w14:paraId="0EC485E7" w14:textId="77777777" w:rsidTr="00F07DA4">
              <w:sdt>
                <w:sdtPr>
                  <w:rPr>
                    <w:sz w:val="16"/>
                    <w:szCs w:val="16"/>
                  </w:rPr>
                  <w:id w:val="37089361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6852837" w14:textId="2A8068D9" w:rsidR="46E33F22" w:rsidRDefault="00DA3DFA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2BDCE8FF" w14:textId="2A141495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211</w:t>
                  </w:r>
                </w:p>
              </w:tc>
              <w:tc>
                <w:tcPr>
                  <w:tcW w:w="1855" w:type="dxa"/>
                </w:tcPr>
                <w:p w14:paraId="05B67D12" w14:textId="55E4AA1A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I CC</w:t>
                  </w:r>
                </w:p>
              </w:tc>
            </w:tr>
            <w:tr w:rsidR="008927BD" w:rsidRPr="00D27D31" w14:paraId="77814194" w14:textId="77777777" w:rsidTr="00F07DA4">
              <w:sdt>
                <w:sdtPr>
                  <w:rPr>
                    <w:sz w:val="16"/>
                    <w:szCs w:val="16"/>
                  </w:rPr>
                  <w:id w:val="-17320772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8D453AA" w14:textId="7786F14A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649A97AB" w14:textId="3DB4424C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2W61</w:t>
                  </w:r>
                </w:p>
              </w:tc>
              <w:tc>
                <w:tcPr>
                  <w:tcW w:w="1855" w:type="dxa"/>
                </w:tcPr>
                <w:p w14:paraId="19B95F14" w14:textId="3F56EEFD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onors English II (10)</w:t>
                  </w:r>
                </w:p>
              </w:tc>
            </w:tr>
            <w:tr w:rsidR="008927BD" w:rsidRPr="00D27D31" w14:paraId="2B758D45" w14:textId="77777777" w:rsidTr="00F07DA4">
              <w:sdt>
                <w:sdtPr>
                  <w:rPr>
                    <w:sz w:val="16"/>
                    <w:szCs w:val="16"/>
                  </w:rPr>
                  <w:id w:val="3073726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4BDB743" w14:textId="31259208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6D2C5FC7" w14:textId="60864775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301</w:t>
                  </w:r>
                </w:p>
              </w:tc>
              <w:tc>
                <w:tcPr>
                  <w:tcW w:w="1855" w:type="dxa"/>
                </w:tcPr>
                <w:p w14:paraId="5A633859" w14:textId="2C178D46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II (11)</w:t>
                  </w:r>
                </w:p>
              </w:tc>
            </w:tr>
            <w:tr w:rsidR="46E33F22" w14:paraId="44060E48" w14:textId="77777777" w:rsidTr="00F07DA4">
              <w:sdt>
                <w:sdtPr>
                  <w:rPr>
                    <w:sz w:val="16"/>
                    <w:szCs w:val="16"/>
                  </w:rPr>
                  <w:id w:val="89293392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70C75FCD" w14:textId="18C7324B" w:rsidR="46E33F22" w:rsidRDefault="00DA3DFA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63DCB9B4" w14:textId="107BFD96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311</w:t>
                  </w:r>
                </w:p>
              </w:tc>
              <w:tc>
                <w:tcPr>
                  <w:tcW w:w="1855" w:type="dxa"/>
                </w:tcPr>
                <w:p w14:paraId="24CE32BB" w14:textId="7F9E6EE8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II CC</w:t>
                  </w:r>
                </w:p>
              </w:tc>
            </w:tr>
            <w:tr w:rsidR="008927BD" w:rsidRPr="00D27D31" w14:paraId="634B63B6" w14:textId="77777777" w:rsidTr="00F07DA4">
              <w:sdt>
                <w:sdtPr>
                  <w:rPr>
                    <w:sz w:val="16"/>
                    <w:szCs w:val="16"/>
                  </w:rPr>
                  <w:id w:val="-8227399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7B948DC" w14:textId="566BDA3A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7A2D13FC" w14:textId="4C6080F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1855" w:type="dxa"/>
                </w:tcPr>
                <w:p w14:paraId="2E649240" w14:textId="0EBA5B5C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English Language (11)</w:t>
                  </w:r>
                </w:p>
              </w:tc>
            </w:tr>
            <w:tr w:rsidR="008927BD" w:rsidRPr="00D27D31" w14:paraId="11D3925A" w14:textId="77777777" w:rsidTr="00F07DA4">
              <w:sdt>
                <w:sdtPr>
                  <w:rPr>
                    <w:sz w:val="16"/>
                    <w:szCs w:val="16"/>
                  </w:rPr>
                  <w:id w:val="-12037123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E3D1B60" w14:textId="77C13D66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69501F0B" w14:textId="1C8AA94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1855" w:type="dxa"/>
                </w:tcPr>
                <w:p w14:paraId="41C3DBC9" w14:textId="7AA8D154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V (12)</w:t>
                  </w:r>
                </w:p>
              </w:tc>
            </w:tr>
            <w:tr w:rsidR="46E33F22" w14:paraId="1CB5F02F" w14:textId="77777777" w:rsidTr="00F07DA4">
              <w:sdt>
                <w:sdtPr>
                  <w:rPr>
                    <w:sz w:val="16"/>
                    <w:szCs w:val="16"/>
                  </w:rPr>
                  <w:id w:val="-20509839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8EA5349" w14:textId="783BA4E1" w:rsidR="46E33F22" w:rsidRDefault="00DA3DFA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0A905C27" w14:textId="063BB163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2911</w:t>
                  </w:r>
                </w:p>
              </w:tc>
              <w:tc>
                <w:tcPr>
                  <w:tcW w:w="1855" w:type="dxa"/>
                </w:tcPr>
                <w:p w14:paraId="3E7DCB19" w14:textId="6C3DA588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lish IV CC</w:t>
                  </w:r>
                </w:p>
              </w:tc>
            </w:tr>
            <w:tr w:rsidR="008927BD" w:rsidRPr="00D27D31" w14:paraId="732864E9" w14:textId="77777777" w:rsidTr="00F07DA4">
              <w:sdt>
                <w:sdtPr>
                  <w:rPr>
                    <w:sz w:val="16"/>
                    <w:szCs w:val="16"/>
                  </w:rPr>
                  <w:id w:val="-12150457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7CA2427C" w14:textId="4D168683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77DD8D4C" w14:textId="63EECE9D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671</w:t>
                  </w:r>
                </w:p>
              </w:tc>
              <w:tc>
                <w:tcPr>
                  <w:tcW w:w="1855" w:type="dxa"/>
                </w:tcPr>
                <w:p w14:paraId="09829F5D" w14:textId="6D183C01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English Literature (12)</w:t>
                  </w:r>
                </w:p>
              </w:tc>
            </w:tr>
            <w:tr w:rsidR="00632470" w:rsidRPr="00D27D31" w14:paraId="1E4D0DA6" w14:textId="77777777" w:rsidTr="00F07DA4">
              <w:sdt>
                <w:sdtPr>
                  <w:rPr>
                    <w:color w:val="000000" w:themeColor="text1"/>
                    <w:sz w:val="16"/>
                    <w:szCs w:val="16"/>
                  </w:rPr>
                  <w:id w:val="-20631621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8CC4684" w14:textId="42F8BBC1" w:rsidR="00632470" w:rsidRPr="00632470" w:rsidRDefault="00F07DA4" w:rsidP="00366B0D">
                      <w:pPr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F07DA4">
                        <w:rPr>
                          <w:rFonts w:ascii="MS Gothic" w:eastAsia="MS Gothic" w:hAnsi="MS Gothic" w:hint="eastAsia"/>
                          <w:color w:val="000000" w:themeColor="text1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5FBA03E0" w14:textId="6E8CB1E7" w:rsidR="00632470" w:rsidRPr="000A1059" w:rsidRDefault="009F70B8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SOC/EN0101</w:t>
                  </w:r>
                </w:p>
              </w:tc>
              <w:tc>
                <w:tcPr>
                  <w:tcW w:w="1855" w:type="dxa"/>
                </w:tcPr>
                <w:p w14:paraId="7E33A4FA" w14:textId="52955BB1" w:rsidR="00632470" w:rsidRPr="000A1059" w:rsidRDefault="00632470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>HCC all year</w:t>
                  </w:r>
                  <w:r w:rsidR="009F70B8">
                    <w:rPr>
                      <w:color w:val="538135" w:themeColor="accent6" w:themeShade="BF"/>
                      <w:sz w:val="16"/>
                      <w:szCs w:val="16"/>
                    </w:rPr>
                    <w:t xml:space="preserve"> for j</w:t>
                  </w:r>
                  <w:r w:rsidR="009C475D">
                    <w:rPr>
                      <w:color w:val="538135" w:themeColor="accent6" w:themeShade="BF"/>
                      <w:sz w:val="16"/>
                      <w:szCs w:val="16"/>
                    </w:rPr>
                    <w:t>uniors</w:t>
                  </w:r>
                </w:p>
              </w:tc>
            </w:tr>
            <w:tr w:rsidR="008927BD" w:rsidRPr="00D27D31" w14:paraId="20087BB4" w14:textId="77777777" w:rsidTr="00F07DA4">
              <w:sdt>
                <w:sdtPr>
                  <w:rPr>
                    <w:sz w:val="16"/>
                    <w:szCs w:val="16"/>
                  </w:rPr>
                  <w:id w:val="-11132801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FB42C56" w14:textId="41F227BA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6E15DC72" w14:textId="0138E0AC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1855" w:type="dxa"/>
                </w:tcPr>
                <w:p w14:paraId="57B6EF55" w14:textId="7B67ED9B" w:rsidR="008927B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Journalism I</w:t>
                  </w:r>
                </w:p>
              </w:tc>
            </w:tr>
            <w:tr w:rsidR="008927BD" w:rsidRPr="00D27D31" w14:paraId="1F2F05BC" w14:textId="77777777" w:rsidTr="00F07DA4">
              <w:trPr>
                <w:trHeight w:val="233"/>
              </w:trPr>
              <w:sdt>
                <w:sdtPr>
                  <w:rPr>
                    <w:sz w:val="16"/>
                    <w:szCs w:val="16"/>
                  </w:rPr>
                  <w:id w:val="-9846272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8986F71" w14:textId="0B45C8D6" w:rsidR="008927BD" w:rsidRPr="00D27D31" w:rsidRDefault="00DA3DFA" w:rsidP="00366B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</w:tcPr>
                <w:p w14:paraId="7AF819F0" w14:textId="4275903F" w:rsidR="008927BD" w:rsidRPr="00920FB6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1855" w:type="dxa"/>
                </w:tcPr>
                <w:p w14:paraId="1B080EDD" w14:textId="180D42AB" w:rsidR="00D60A09" w:rsidRPr="00920FB6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 xml:space="preserve">Creative </w:t>
                  </w:r>
                  <w:proofErr w:type="gramStart"/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>Writing</w:t>
                  </w:r>
                  <w:proofErr w:type="gramEnd"/>
                  <w:r w:rsidRPr="00920FB6">
                    <w:rPr>
                      <w:color w:val="000000" w:themeColor="text1"/>
                      <w:sz w:val="16"/>
                      <w:szCs w:val="16"/>
                    </w:rPr>
                    <w:t xml:space="preserve"> I</w:t>
                  </w:r>
                </w:p>
              </w:tc>
            </w:tr>
            <w:tr w:rsidR="00D60A09" w:rsidRPr="00D27D31" w14:paraId="565839AC" w14:textId="77777777" w:rsidTr="00F07DA4">
              <w:sdt>
                <w:sdtPr>
                  <w:rPr>
                    <w:sz w:val="16"/>
                    <w:szCs w:val="16"/>
                  </w:rPr>
                  <w:id w:val="-19217915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40CECF9" w14:textId="3FCAA9D1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EEBBB22" w14:textId="73ED5330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1855" w:type="dxa"/>
                </w:tcPr>
                <w:p w14:paraId="34770DC6" w14:textId="44931BC3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Yearbook</w:t>
                  </w:r>
                  <w:r w:rsidR="00D92D66">
                    <w:rPr>
                      <w:sz w:val="16"/>
                      <w:szCs w:val="16"/>
                    </w:rPr>
                    <w:t>*</w:t>
                  </w:r>
                </w:p>
              </w:tc>
            </w:tr>
            <w:tr w:rsidR="00D60A09" w:rsidRPr="00D27D31" w14:paraId="4E0942BC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062ED760" w14:textId="6BC640F6" w:rsidR="00D60A09" w:rsidRPr="00D27D31" w:rsidRDefault="00D60A09" w:rsidP="00D60A09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MATHEMATICS</w:t>
                  </w:r>
                </w:p>
              </w:tc>
            </w:tr>
            <w:tr w:rsidR="00D60A09" w:rsidRPr="00D27D31" w14:paraId="1962A39A" w14:textId="77777777" w:rsidTr="00D969EE">
              <w:tc>
                <w:tcPr>
                  <w:tcW w:w="3403" w:type="dxa"/>
                  <w:gridSpan w:val="3"/>
                  <w:vAlign w:val="center"/>
                </w:tcPr>
                <w:p w14:paraId="4E11BBE8" w14:textId="403B9206" w:rsidR="00D60A09" w:rsidRPr="00D27D31" w:rsidRDefault="00D60A09" w:rsidP="00D60A09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D60A09" w:rsidRPr="00D27D31" w14:paraId="0E4498A9" w14:textId="77777777" w:rsidTr="00F07DA4">
              <w:sdt>
                <w:sdtPr>
                  <w:rPr>
                    <w:sz w:val="16"/>
                    <w:szCs w:val="16"/>
                  </w:rPr>
                  <w:id w:val="-21446489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7845F230" w14:textId="4013D4BD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D7B99A8" w14:textId="77777777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192</w:t>
                  </w:r>
                </w:p>
                <w:p w14:paraId="6ACD23CA" w14:textId="25679FB5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293</w:t>
                  </w:r>
                </w:p>
                <w:p w14:paraId="2E69059D" w14:textId="5D3522D4" w:rsidR="00D60A09" w:rsidRPr="00D27D31" w:rsidRDefault="00D60A09" w:rsidP="00D60A09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BKMA01</w:t>
                  </w:r>
                </w:p>
              </w:tc>
              <w:tc>
                <w:tcPr>
                  <w:tcW w:w="1855" w:type="dxa"/>
                </w:tcPr>
                <w:p w14:paraId="081C786E" w14:textId="0F2F7245" w:rsidR="00D60A09" w:rsidRDefault="00D60A09" w:rsidP="00D60A09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Intro Algebra I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</w:p>
                <w:p w14:paraId="5CEDE7EF" w14:textId="043FDB8F" w:rsidR="00D60A09" w:rsidRPr="00D27D31" w:rsidRDefault="00D60A09" w:rsidP="00D60A09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lgebra I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</w:p>
                <w:p w14:paraId="0E091A5A" w14:textId="6D55539C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2 credits</w:t>
                  </w:r>
                </w:p>
              </w:tc>
            </w:tr>
            <w:tr w:rsidR="00D60A09" w14:paraId="28E3E4EE" w14:textId="77777777" w:rsidTr="00F07DA4">
              <w:sdt>
                <w:sdtPr>
                  <w:rPr>
                    <w:sz w:val="16"/>
                    <w:szCs w:val="16"/>
                  </w:rPr>
                  <w:id w:val="17379756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4145C5E" w14:textId="4D61D356" w:rsidR="00D60A09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3BDC28BC" w14:textId="090DEF0F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A0182</w:t>
                  </w:r>
                </w:p>
                <w:p w14:paraId="406918C6" w14:textId="29AFB513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A0183</w:t>
                  </w:r>
                </w:p>
                <w:p w14:paraId="0E531150" w14:textId="3B0CFD20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b/>
                      <w:bCs/>
                      <w:sz w:val="16"/>
                      <w:szCs w:val="16"/>
                    </w:rPr>
                    <w:t>BKMA02</w:t>
                  </w:r>
                </w:p>
              </w:tc>
              <w:tc>
                <w:tcPr>
                  <w:tcW w:w="1855" w:type="dxa"/>
                </w:tcPr>
                <w:p w14:paraId="319AC902" w14:textId="57D0DF6A" w:rsidR="00D60A09" w:rsidRDefault="00D60A09" w:rsidP="00D60A09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Intro Algebra I CC </w:t>
                  </w:r>
                  <w:r w:rsidRPr="7376CE1D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</w:p>
                <w:p w14:paraId="1E313D18" w14:textId="656E0E5E" w:rsidR="00D60A09" w:rsidRDefault="00D60A09" w:rsidP="00D60A09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Algebra I CC</w:t>
                  </w:r>
                  <w:r w:rsidRPr="7376CE1D">
                    <w:rPr>
                      <w:b/>
                      <w:bCs/>
                      <w:sz w:val="16"/>
                      <w:szCs w:val="16"/>
                    </w:rPr>
                    <w:t xml:space="preserve"> (D)</w:t>
                  </w:r>
                </w:p>
                <w:p w14:paraId="63CAA02D" w14:textId="492945A7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2 credits</w:t>
                  </w:r>
                </w:p>
              </w:tc>
            </w:tr>
            <w:tr w:rsidR="00D60A09" w:rsidRPr="00D27D31" w14:paraId="6099F41D" w14:textId="77777777" w:rsidTr="00F07DA4">
              <w:sdt>
                <w:sdtPr>
                  <w:rPr>
                    <w:sz w:val="16"/>
                    <w:szCs w:val="16"/>
                  </w:rPr>
                  <w:id w:val="-34039541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6B389CD" w14:textId="104F7E0F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0BA4A0C" w14:textId="2DCA3D74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855" w:type="dxa"/>
                </w:tcPr>
                <w:p w14:paraId="35B7A0A0" w14:textId="0755727D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lgebra I </w:t>
                  </w:r>
                </w:p>
              </w:tc>
            </w:tr>
            <w:tr w:rsidR="00D60A09" w:rsidRPr="00D27D31" w14:paraId="7F02940A" w14:textId="77777777" w:rsidTr="00F07DA4">
              <w:sdt>
                <w:sdtPr>
                  <w:rPr>
                    <w:sz w:val="16"/>
                    <w:szCs w:val="16"/>
                  </w:rPr>
                  <w:id w:val="-9849221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FFACA93" w14:textId="739D67F8" w:rsidR="00D60A09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333A4E8F" w14:textId="029BA4A1" w:rsidR="00D60A09" w:rsidRPr="46E33F22" w:rsidRDefault="00D60A09" w:rsidP="00D60A0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MA0211 </w:t>
                  </w:r>
                </w:p>
              </w:tc>
              <w:tc>
                <w:tcPr>
                  <w:tcW w:w="1855" w:type="dxa"/>
                </w:tcPr>
                <w:p w14:paraId="5EE47FAA" w14:textId="0714FB7A" w:rsidR="00D60A09" w:rsidRPr="46E33F22" w:rsidRDefault="00D60A09" w:rsidP="00D60A0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1 CC</w:t>
                  </w:r>
                </w:p>
              </w:tc>
            </w:tr>
            <w:tr w:rsidR="00D60A09" w:rsidRPr="00D27D31" w14:paraId="6979C396" w14:textId="77777777" w:rsidTr="00F07DA4">
              <w:sdt>
                <w:sdtPr>
                  <w:rPr>
                    <w:sz w:val="16"/>
                    <w:szCs w:val="16"/>
                  </w:rPr>
                  <w:id w:val="11040683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ECE8B17" w14:textId="23392A8A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4BABA7C" w14:textId="0EECB766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855" w:type="dxa"/>
                </w:tcPr>
                <w:p w14:paraId="3A910BAD" w14:textId="5698A2E4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Int. Geometry  </w:t>
                  </w:r>
                </w:p>
              </w:tc>
            </w:tr>
            <w:tr w:rsidR="00D60A09" w14:paraId="201D4A44" w14:textId="77777777" w:rsidTr="00F07DA4">
              <w:sdt>
                <w:sdtPr>
                  <w:rPr>
                    <w:sz w:val="16"/>
                    <w:szCs w:val="16"/>
                  </w:rPr>
                  <w:id w:val="9579915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0C71784" w14:textId="063799DB" w:rsidR="00D60A09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57CD659" w14:textId="1F9C5F38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411</w:t>
                  </w:r>
                </w:p>
              </w:tc>
              <w:tc>
                <w:tcPr>
                  <w:tcW w:w="1855" w:type="dxa"/>
                </w:tcPr>
                <w:p w14:paraId="5B40E9E3" w14:textId="7F3D5DDD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. Geometry CC</w:t>
                  </w:r>
                </w:p>
              </w:tc>
            </w:tr>
            <w:tr w:rsidR="00D60A09" w:rsidRPr="00D27D31" w14:paraId="68C6321B" w14:textId="77777777" w:rsidTr="00F07DA4">
              <w:sdt>
                <w:sdtPr>
                  <w:rPr>
                    <w:sz w:val="16"/>
                    <w:szCs w:val="16"/>
                  </w:rPr>
                  <w:id w:val="-2807240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D80FCA6" w14:textId="1288FE71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8693FD9" w14:textId="64E96824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1855" w:type="dxa"/>
                </w:tcPr>
                <w:p w14:paraId="28C355FA" w14:textId="0BFFB7B3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Algebra II </w:t>
                  </w:r>
                </w:p>
              </w:tc>
            </w:tr>
            <w:tr w:rsidR="00D60A09" w:rsidRPr="00D27D31" w14:paraId="6DA89E43" w14:textId="77777777" w:rsidTr="00F07DA4">
              <w:sdt>
                <w:sdtPr>
                  <w:rPr>
                    <w:sz w:val="16"/>
                    <w:szCs w:val="16"/>
                  </w:rPr>
                  <w:id w:val="9343981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ED8A9E1" w14:textId="37680C10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38F9F9E0" w14:textId="14B276F9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711</w:t>
                  </w:r>
                </w:p>
              </w:tc>
              <w:tc>
                <w:tcPr>
                  <w:tcW w:w="1855" w:type="dxa"/>
                </w:tcPr>
                <w:p w14:paraId="68F3D7BF" w14:textId="4673E335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Algebra II CC</w:t>
                  </w:r>
                </w:p>
              </w:tc>
            </w:tr>
            <w:tr w:rsidR="00D60A09" w:rsidRPr="00D27D31" w14:paraId="0590ECDC" w14:textId="77777777" w:rsidTr="00F07DA4">
              <w:sdt>
                <w:sdtPr>
                  <w:rPr>
                    <w:sz w:val="16"/>
                    <w:szCs w:val="16"/>
                  </w:rPr>
                  <w:id w:val="-17069509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40386D0" w14:textId="2BDD88F1" w:rsidR="00D60A09" w:rsidRPr="00D27D31" w:rsidRDefault="00D60A09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1657973B" w14:textId="63DD4E01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9W61</w:t>
                  </w:r>
                </w:p>
              </w:tc>
              <w:tc>
                <w:tcPr>
                  <w:tcW w:w="1855" w:type="dxa"/>
                </w:tcPr>
                <w:p w14:paraId="395178B8" w14:textId="17F0DA99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Hon. Trigonometry </w:t>
                  </w:r>
                </w:p>
              </w:tc>
            </w:tr>
            <w:tr w:rsidR="00D60A09" w:rsidRPr="00D27D31" w14:paraId="237286F2" w14:textId="77777777" w:rsidTr="00F07DA4">
              <w:sdt>
                <w:sdtPr>
                  <w:rPr>
                    <w:sz w:val="16"/>
                    <w:szCs w:val="16"/>
                  </w:rPr>
                  <w:id w:val="8432854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9EEFC39" w14:textId="71ED3294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4C3EDD6" w14:textId="77777777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09W62</w:t>
                  </w:r>
                </w:p>
                <w:p w14:paraId="163AEE72" w14:textId="4611610C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>MA10W63</w:t>
                  </w:r>
                </w:p>
                <w:p w14:paraId="304EC337" w14:textId="603E5185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BKMA06</w:t>
                  </w:r>
                </w:p>
              </w:tc>
              <w:tc>
                <w:tcPr>
                  <w:tcW w:w="1855" w:type="dxa"/>
                </w:tcPr>
                <w:p w14:paraId="1B4AB310" w14:textId="3041A1CF" w:rsidR="00D60A09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Honors Trig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  <w:p w14:paraId="63F99E68" w14:textId="6DA2F60F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Honors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Precalc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</w:t>
                  </w:r>
                  <w:r w:rsidRPr="2CAEA1A3">
                    <w:rPr>
                      <w:b/>
                      <w:bCs/>
                      <w:sz w:val="16"/>
                      <w:szCs w:val="16"/>
                    </w:rPr>
                    <w:t>(D)</w:t>
                  </w:r>
                </w:p>
                <w:p w14:paraId="58A3EAC6" w14:textId="5548CA32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2 credits</w:t>
                  </w:r>
                </w:p>
              </w:tc>
            </w:tr>
            <w:tr w:rsidR="00D60A09" w:rsidRPr="00D27D31" w14:paraId="72BAF0DD" w14:textId="77777777" w:rsidTr="00F07DA4">
              <w:sdt>
                <w:sdtPr>
                  <w:rPr>
                    <w:sz w:val="16"/>
                    <w:szCs w:val="16"/>
                  </w:rPr>
                  <w:id w:val="-8615136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725FC4B0" w14:textId="43177EC8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5F099842" w14:textId="70582C7C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0W61</w:t>
                  </w:r>
                </w:p>
              </w:tc>
              <w:tc>
                <w:tcPr>
                  <w:tcW w:w="1855" w:type="dxa"/>
                </w:tcPr>
                <w:p w14:paraId="0E2313CA" w14:textId="0F1C2618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Honors Precalculus </w:t>
                  </w:r>
                </w:p>
              </w:tc>
            </w:tr>
            <w:tr w:rsidR="00D60A09" w:rsidRPr="00D27D31" w14:paraId="3EB24004" w14:textId="77777777" w:rsidTr="00F07DA4">
              <w:sdt>
                <w:sdtPr>
                  <w:rPr>
                    <w:sz w:val="16"/>
                    <w:szCs w:val="16"/>
                  </w:rPr>
                  <w:id w:val="13612419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7D48DF28" w14:textId="0EF94364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FA606E7" w14:textId="00062991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371</w:t>
                  </w:r>
                </w:p>
              </w:tc>
              <w:tc>
                <w:tcPr>
                  <w:tcW w:w="1855" w:type="dxa"/>
                </w:tcPr>
                <w:p w14:paraId="4F63B20B" w14:textId="4692F6AE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 xml:space="preserve">AP </w:t>
                  </w:r>
                  <w:proofErr w:type="gramStart"/>
                  <w:r w:rsidRPr="135DD52D">
                    <w:rPr>
                      <w:sz w:val="16"/>
                      <w:szCs w:val="16"/>
                    </w:rPr>
                    <w:t>Calculus  AB</w:t>
                  </w:r>
                  <w:proofErr w:type="gramEnd"/>
                  <w:r w:rsidRPr="135DD52D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D60A09" w:rsidRPr="00D27D31" w14:paraId="5CCA3EF7" w14:textId="77777777" w:rsidTr="00F07DA4">
              <w:sdt>
                <w:sdtPr>
                  <w:rPr>
                    <w:sz w:val="16"/>
                    <w:szCs w:val="16"/>
                  </w:rPr>
                  <w:id w:val="1447915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1632BDE" w14:textId="135FA6CF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4969732" w14:textId="11E42D82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A1471</w:t>
                  </w:r>
                </w:p>
              </w:tc>
              <w:tc>
                <w:tcPr>
                  <w:tcW w:w="1855" w:type="dxa"/>
                </w:tcPr>
                <w:p w14:paraId="5033582B" w14:textId="4E505439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AP Calc BC </w:t>
                  </w:r>
                </w:p>
              </w:tc>
            </w:tr>
            <w:tr w:rsidR="00D60A09" w:rsidRPr="00D27D31" w14:paraId="7896092C" w14:textId="77777777" w:rsidTr="00F07DA4">
              <w:sdt>
                <w:sdtPr>
                  <w:rPr>
                    <w:sz w:val="16"/>
                    <w:szCs w:val="16"/>
                  </w:rPr>
                  <w:id w:val="-12473310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DD475A7" w14:textId="3F9E6B06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AB25870" w14:textId="6298CF15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1855" w:type="dxa"/>
                </w:tcPr>
                <w:p w14:paraId="56F7B98C" w14:textId="21B4A891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tatistics</w:t>
                  </w:r>
                </w:p>
              </w:tc>
            </w:tr>
            <w:tr w:rsidR="00D60A09" w:rsidRPr="00D27D31" w14:paraId="31B5C6C3" w14:textId="77777777" w:rsidTr="00F07DA4">
              <w:sdt>
                <w:sdtPr>
                  <w:rPr>
                    <w:sz w:val="16"/>
                    <w:szCs w:val="16"/>
                  </w:rPr>
                  <w:id w:val="-16433416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3233D2A" w14:textId="2F64A671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69EE3CC9" w14:textId="50FE6956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1855" w:type="dxa"/>
                </w:tcPr>
                <w:p w14:paraId="739EE4A0" w14:textId="73A9FAE8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AP Statistics  </w:t>
                  </w:r>
                </w:p>
              </w:tc>
            </w:tr>
            <w:tr w:rsidR="00D60A09" w:rsidRPr="00D27D31" w14:paraId="5C0CCEDF" w14:textId="77777777" w:rsidTr="00F07DA4">
              <w:sdt>
                <w:sdtPr>
                  <w:rPr>
                    <w:sz w:val="16"/>
                    <w:szCs w:val="16"/>
                  </w:rPr>
                  <w:id w:val="-13447015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7B7211F" w14:textId="77BC28BE" w:rsidR="00D60A09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177E49AD" w14:textId="3A47EF7E" w:rsidR="00D60A09" w:rsidRPr="46E33F22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1</w:t>
                  </w:r>
                  <w:r>
                    <w:rPr>
                      <w:sz w:val="16"/>
                      <w:szCs w:val="16"/>
                    </w:rPr>
                    <w:t>771</w:t>
                  </w:r>
                </w:p>
              </w:tc>
              <w:tc>
                <w:tcPr>
                  <w:tcW w:w="1855" w:type="dxa"/>
                </w:tcPr>
                <w:p w14:paraId="62DD3A27" w14:textId="12F8831D" w:rsidR="00D60A09" w:rsidRPr="39B5F0EF" w:rsidRDefault="00D60A09" w:rsidP="00D60A09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AP </w:t>
                  </w:r>
                  <w:r>
                    <w:rPr>
                      <w:sz w:val="16"/>
                      <w:szCs w:val="16"/>
                    </w:rPr>
                    <w:t>Computer Science A</w:t>
                  </w:r>
                </w:p>
              </w:tc>
            </w:tr>
            <w:tr w:rsidR="00D60A09" w:rsidRPr="00D27D31" w14:paraId="1E90E734" w14:textId="77777777" w:rsidTr="00F07DA4">
              <w:sdt>
                <w:sdtPr>
                  <w:rPr>
                    <w:sz w:val="16"/>
                    <w:szCs w:val="16"/>
                  </w:rPr>
                  <w:id w:val="-4449201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17924A9" w14:textId="25BE8A27" w:rsidR="00D60A09" w:rsidRPr="00D27D31" w:rsidRDefault="00DA3DFA" w:rsidP="00D60A0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172" w:type="dxa"/>
                  <w:vAlign w:val="center"/>
                </w:tcPr>
                <w:p w14:paraId="7F804D85" w14:textId="5CBD3405" w:rsidR="00D60A09" w:rsidRPr="00D27D31" w:rsidRDefault="00D60A09" w:rsidP="00D60A09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A2701</w:t>
                  </w:r>
                </w:p>
              </w:tc>
              <w:tc>
                <w:tcPr>
                  <w:tcW w:w="1855" w:type="dxa"/>
                </w:tcPr>
                <w:p w14:paraId="782AD742" w14:textId="5205BF0A" w:rsidR="00D60A09" w:rsidRPr="00D27D31" w:rsidRDefault="00F07DA4" w:rsidP="00D60A0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e-College Math</w:t>
                  </w:r>
                  <w:r w:rsidR="00D60A09" w:rsidRPr="46E33F22">
                    <w:rPr>
                      <w:sz w:val="16"/>
                      <w:szCs w:val="16"/>
                    </w:rPr>
                    <w:t xml:space="preserve"> (12) </w:t>
                  </w:r>
                </w:p>
              </w:tc>
            </w:tr>
          </w:tbl>
          <w:p w14:paraId="7C54DE9E" w14:textId="3C8A4A03" w:rsidR="46E33F22" w:rsidRDefault="46E33F22"/>
          <w:p w14:paraId="1C72E564" w14:textId="77777777" w:rsidR="007604E0" w:rsidRPr="00D27D31" w:rsidRDefault="007604E0" w:rsidP="00366B0D">
            <w:pPr>
              <w:rPr>
                <w:sz w:val="16"/>
                <w:szCs w:val="16"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77"/>
              <w:gridCol w:w="924"/>
              <w:gridCol w:w="2138"/>
            </w:tblGrid>
            <w:tr w:rsidR="00655783" w:rsidRPr="00D27D31" w14:paraId="52591823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73B71978" w14:textId="47471142" w:rsidR="00655783" w:rsidRPr="00D27D31" w:rsidRDefault="46E33F22" w:rsidP="46E33F22">
                  <w:pPr>
                    <w:jc w:val="center"/>
                    <w:rPr>
                      <w:b/>
                      <w:bCs/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CIENCE</w:t>
                  </w:r>
                </w:p>
              </w:tc>
            </w:tr>
            <w:tr w:rsidR="00D27D31" w:rsidRPr="00D27D31" w14:paraId="6CD71DD2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5805AD53" w14:textId="6705BF7C" w:rsidR="00D27D31" w:rsidRPr="00D27D31" w:rsidRDefault="00D27D31" w:rsidP="2CAEA1A3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422405" w:rsidRPr="00D27D31" w14:paraId="0E69D113" w14:textId="77777777" w:rsidTr="004D3504">
              <w:sdt>
                <w:sdtPr>
                  <w:rPr>
                    <w:sz w:val="16"/>
                    <w:szCs w:val="16"/>
                  </w:rPr>
                  <w:id w:val="15191268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7697A5EF" w14:textId="2EF91C3B" w:rsidR="00422405" w:rsidRPr="00D27D31" w:rsidRDefault="00DA3DFA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32C5A81A" w14:textId="08A6CE7B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138" w:type="dxa"/>
                </w:tcPr>
                <w:p w14:paraId="63CEC509" w14:textId="0631A7DC" w:rsidR="00422405" w:rsidRPr="00D27D31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 xml:space="preserve">Biology </w:t>
                  </w:r>
                </w:p>
              </w:tc>
            </w:tr>
            <w:tr w:rsidR="00632470" w:rsidRPr="00D27D31" w14:paraId="50133F66" w14:textId="77777777" w:rsidTr="004D3504">
              <w:sdt>
                <w:sdtPr>
                  <w:rPr>
                    <w:sz w:val="16"/>
                    <w:szCs w:val="16"/>
                  </w:rPr>
                  <w:id w:val="14146570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300CA59" w14:textId="3BDD3511" w:rsidR="00632470" w:rsidRDefault="00DA3DFA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305FA401" w14:textId="75CB6DA4" w:rsidR="00632470" w:rsidRPr="46E33F22" w:rsidRDefault="00632470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11</w:t>
                  </w:r>
                </w:p>
              </w:tc>
              <w:tc>
                <w:tcPr>
                  <w:tcW w:w="2138" w:type="dxa"/>
                </w:tcPr>
                <w:p w14:paraId="602394E0" w14:textId="3241C044" w:rsidR="00632470" w:rsidRPr="39B5F0EF" w:rsidRDefault="001E1531" w:rsidP="39B5F0EF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 CC</w:t>
                  </w:r>
                </w:p>
              </w:tc>
            </w:tr>
            <w:tr w:rsidR="00422405" w:rsidRPr="00D27D31" w14:paraId="448A050F" w14:textId="77777777" w:rsidTr="004D3504">
              <w:sdt>
                <w:sdtPr>
                  <w:rPr>
                    <w:sz w:val="16"/>
                    <w:szCs w:val="16"/>
                  </w:rPr>
                  <w:id w:val="-18615017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356E49BE" w14:textId="5A27E2A8" w:rsidR="00422405" w:rsidRPr="00D27D31" w:rsidRDefault="00DA3DFA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630FC9B3" w14:textId="2F4DAB3D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371</w:t>
                  </w:r>
                </w:p>
              </w:tc>
              <w:tc>
                <w:tcPr>
                  <w:tcW w:w="2138" w:type="dxa"/>
                </w:tcPr>
                <w:p w14:paraId="6FB9C366" w14:textId="2FE24D4A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Biology (11-12)</w:t>
                  </w:r>
                </w:p>
              </w:tc>
            </w:tr>
            <w:tr w:rsidR="46E33F22" w14:paraId="51077234" w14:textId="77777777" w:rsidTr="004D3504">
              <w:sdt>
                <w:sdtPr>
                  <w:rPr>
                    <w:sz w:val="16"/>
                    <w:szCs w:val="16"/>
                  </w:rPr>
                  <w:id w:val="21287270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1FC7D8D0" w14:textId="66652B91" w:rsidR="46E33F22" w:rsidRDefault="00DA3DFA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22D52232" w14:textId="02E3DF7A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6401</w:t>
                  </w:r>
                </w:p>
              </w:tc>
              <w:tc>
                <w:tcPr>
                  <w:tcW w:w="2138" w:type="dxa"/>
                </w:tcPr>
                <w:p w14:paraId="59B95629" w14:textId="0741678C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egrated Physics and Chemistry (10)</w:t>
                  </w:r>
                </w:p>
              </w:tc>
            </w:tr>
            <w:tr w:rsidR="00422405" w:rsidRPr="00D27D31" w14:paraId="1B478F61" w14:textId="77777777" w:rsidTr="004D3504">
              <w:sdt>
                <w:sdtPr>
                  <w:rPr>
                    <w:sz w:val="16"/>
                    <w:szCs w:val="16"/>
                  </w:rPr>
                  <w:id w:val="-20378004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7DF0E497" w14:textId="364DD463" w:rsidR="00422405" w:rsidRPr="00D27D31" w:rsidRDefault="00DA3DFA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1D7E7463" w14:textId="460C79C4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138" w:type="dxa"/>
                </w:tcPr>
                <w:p w14:paraId="1743B370" w14:textId="6200CA96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hemistry (10-12)</w:t>
                  </w:r>
                </w:p>
              </w:tc>
            </w:tr>
            <w:tr w:rsidR="00422405" w:rsidRPr="00D27D31" w14:paraId="4E256B35" w14:textId="77777777" w:rsidTr="004D3504">
              <w:sdt>
                <w:sdtPr>
                  <w:rPr>
                    <w:sz w:val="16"/>
                    <w:szCs w:val="16"/>
                  </w:rPr>
                  <w:id w:val="-7310751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23543EDA" w14:textId="18ADF519" w:rsidR="00422405" w:rsidRPr="00D27D31" w:rsidRDefault="00DA3DFA" w:rsidP="0042240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71FBF707" w14:textId="30489EE8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04W61 </w:t>
                  </w:r>
                </w:p>
              </w:tc>
              <w:tc>
                <w:tcPr>
                  <w:tcW w:w="2138" w:type="dxa"/>
                </w:tcPr>
                <w:p w14:paraId="6A40AC78" w14:textId="3F0F67F8" w:rsidR="0042240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onors Chemistry (10-12)</w:t>
                  </w:r>
                </w:p>
              </w:tc>
            </w:tr>
            <w:tr w:rsidR="00AF2C4D" w:rsidRPr="00D27D31" w14:paraId="057BDAD5" w14:textId="77777777" w:rsidTr="004D3504">
              <w:sdt>
                <w:sdtPr>
                  <w:rPr>
                    <w:sz w:val="16"/>
                    <w:szCs w:val="16"/>
                  </w:rPr>
                  <w:id w:val="4150620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6572D4E" w14:textId="6FDD3AF3" w:rsidR="00AF2C4D" w:rsidRPr="00D27D31" w:rsidRDefault="00DA3DFA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3971F8AE" w14:textId="39DC9199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06W61 </w:t>
                  </w:r>
                </w:p>
              </w:tc>
              <w:tc>
                <w:tcPr>
                  <w:tcW w:w="2138" w:type="dxa"/>
                </w:tcPr>
                <w:p w14:paraId="645E01E7" w14:textId="2189742D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onors Physics (11-12)</w:t>
                  </w:r>
                </w:p>
              </w:tc>
            </w:tr>
            <w:tr w:rsidR="201FCBE0" w14:paraId="285AEE23" w14:textId="77777777" w:rsidTr="004D3504">
              <w:sdt>
                <w:sdtPr>
                  <w:rPr>
                    <w:sz w:val="16"/>
                    <w:szCs w:val="16"/>
                  </w:rPr>
                  <w:id w:val="14162063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3729666" w14:textId="015C7FD5" w:rsidR="201FCBE0" w:rsidRDefault="00DA3DFA" w:rsidP="201FCB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D0CC72F" w14:textId="289D79BF" w:rsidR="201FCBE0" w:rsidRDefault="005B4726" w:rsidP="201FCBE0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SC</w:t>
                  </w:r>
                  <w:r w:rsidR="00D77ED9" w:rsidRPr="00D77ED9">
                    <w:rPr>
                      <w:sz w:val="16"/>
                      <w:szCs w:val="16"/>
                    </w:rPr>
                    <w:t>0101</w:t>
                  </w:r>
                </w:p>
              </w:tc>
              <w:tc>
                <w:tcPr>
                  <w:tcW w:w="2138" w:type="dxa"/>
                </w:tcPr>
                <w:p w14:paraId="3D44D444" w14:textId="60C16FE9" w:rsidR="201FCBE0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>E</w:t>
                  </w:r>
                  <w:r w:rsidR="005B4726">
                    <w:rPr>
                      <w:sz w:val="16"/>
                      <w:szCs w:val="16"/>
                    </w:rPr>
                    <w:t>arth and Env. Sys</w:t>
                  </w:r>
                  <w:r w:rsidRPr="39B5F0EF">
                    <w:rPr>
                      <w:sz w:val="16"/>
                      <w:szCs w:val="16"/>
                    </w:rPr>
                    <w:t xml:space="preserve"> (</w:t>
                  </w:r>
                  <w:r w:rsidR="005B4726">
                    <w:rPr>
                      <w:sz w:val="16"/>
                      <w:szCs w:val="16"/>
                    </w:rPr>
                    <w:t>11</w:t>
                  </w:r>
                  <w:r w:rsidRPr="39B5F0EF">
                    <w:rPr>
                      <w:sz w:val="16"/>
                      <w:szCs w:val="16"/>
                    </w:rPr>
                    <w:t>-12)</w:t>
                  </w:r>
                </w:p>
              </w:tc>
            </w:tr>
            <w:tr w:rsidR="00AF2C4D" w:rsidRPr="00D27D31" w14:paraId="0B70AE76" w14:textId="77777777" w:rsidTr="004D3504">
              <w:sdt>
                <w:sdtPr>
                  <w:rPr>
                    <w:sz w:val="16"/>
                    <w:szCs w:val="16"/>
                  </w:rPr>
                  <w:id w:val="20798631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308118AA" w14:textId="422C9A8C" w:rsidR="00AF2C4D" w:rsidRPr="00D27D31" w:rsidRDefault="00DA3DFA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639C0BF8" w14:textId="5D1E9302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138" w:type="dxa"/>
                </w:tcPr>
                <w:p w14:paraId="74841D9B" w14:textId="0109790A" w:rsidR="00AF2C4D" w:rsidRPr="00D27D31" w:rsidRDefault="007F2000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. Science (9</w:t>
                  </w:r>
                  <w:r w:rsidR="46E33F22" w:rsidRPr="46E33F22">
                    <w:rPr>
                      <w:sz w:val="16"/>
                      <w:szCs w:val="16"/>
                    </w:rPr>
                    <w:t xml:space="preserve">-12) </w:t>
                  </w:r>
                </w:p>
              </w:tc>
            </w:tr>
            <w:tr w:rsidR="00AF2C4D" w:rsidRPr="00D27D31" w14:paraId="385B86EF" w14:textId="77777777" w:rsidTr="004D3504">
              <w:sdt>
                <w:sdtPr>
                  <w:rPr>
                    <w:sz w:val="16"/>
                    <w:szCs w:val="16"/>
                  </w:rPr>
                  <w:id w:val="15435544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569B0B4" w14:textId="1443BAC7" w:rsidR="00AF2C4D" w:rsidRPr="00D27D31" w:rsidRDefault="00DA3DFA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22ACC627" w14:textId="214FCE2C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13W01 </w:t>
                  </w:r>
                </w:p>
              </w:tc>
              <w:tc>
                <w:tcPr>
                  <w:tcW w:w="2138" w:type="dxa"/>
                </w:tcPr>
                <w:p w14:paraId="593A9B0F" w14:textId="528C17C7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natomy &amp; Phys. (11-12) </w:t>
                  </w:r>
                </w:p>
              </w:tc>
            </w:tr>
            <w:tr w:rsidR="00AF2C4D" w:rsidRPr="00D27D31" w14:paraId="38E2553F" w14:textId="77777777" w:rsidTr="004D3504">
              <w:bookmarkStart w:id="0" w:name="_Hlk535331716" w:displacedByCustomXml="next"/>
              <w:sdt>
                <w:sdtPr>
                  <w:rPr>
                    <w:sz w:val="16"/>
                    <w:szCs w:val="16"/>
                  </w:rPr>
                  <w:id w:val="20216518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1F224F09" w14:textId="088DA104" w:rsidR="00AF2C4D" w:rsidRPr="00D27D31" w:rsidRDefault="00DA3DFA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5CE9B8A" w14:textId="77777777" w:rsidR="00AF2C4D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1505 </w:t>
                  </w:r>
                </w:p>
                <w:p w14:paraId="36D546A6" w14:textId="61C254F9" w:rsidR="007E5933" w:rsidRDefault="135DD52D" w:rsidP="135DD52D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>SC1606</w:t>
                  </w:r>
                </w:p>
                <w:p w14:paraId="023EC9C1" w14:textId="2D9FA7F2" w:rsidR="007E5933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BKSC01</w:t>
                  </w:r>
                </w:p>
              </w:tc>
              <w:tc>
                <w:tcPr>
                  <w:tcW w:w="2138" w:type="dxa"/>
                </w:tcPr>
                <w:p w14:paraId="1C5D8918" w14:textId="144421FD" w:rsidR="00AF2C4D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arine Science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SEM)</w:t>
                  </w:r>
                </w:p>
                <w:p w14:paraId="1C76CA12" w14:textId="49FB4158" w:rsidR="007E5933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stronomy 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>(SEM)</w:t>
                  </w:r>
                </w:p>
                <w:p w14:paraId="3DCE92CB" w14:textId="6FB5AC38" w:rsidR="007E5933" w:rsidRPr="00D27D31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>1 credit (10-12)</w:t>
                  </w:r>
                </w:p>
              </w:tc>
            </w:tr>
            <w:tr w:rsidR="00AF2C4D" w:rsidRPr="00D27D31" w14:paraId="1D96CF1D" w14:textId="77777777" w:rsidTr="004D3504">
              <w:bookmarkEnd w:id="0" w:displacedByCustomXml="next"/>
              <w:sdt>
                <w:sdtPr>
                  <w:rPr>
                    <w:sz w:val="16"/>
                    <w:szCs w:val="16"/>
                  </w:rPr>
                  <w:id w:val="-12821042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7A03EBC1" w14:textId="1953607A" w:rsidR="00AF2C4D" w:rsidRPr="00D27D31" w:rsidRDefault="00DA3DFA" w:rsidP="00AF2C4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3784566" w14:textId="6EF72788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C21W01 </w:t>
                  </w:r>
                </w:p>
              </w:tc>
              <w:tc>
                <w:tcPr>
                  <w:tcW w:w="2138" w:type="dxa"/>
                </w:tcPr>
                <w:p w14:paraId="380B1E51" w14:textId="7B520D94" w:rsidR="00AF2C4D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orensic Science (11-12)</w:t>
                  </w:r>
                </w:p>
              </w:tc>
            </w:tr>
            <w:tr w:rsidR="004D3504" w:rsidRPr="00D27D31" w14:paraId="33D95AEB" w14:textId="77777777" w:rsidTr="004D3504">
              <w:sdt>
                <w:sdtPr>
                  <w:rPr>
                    <w:sz w:val="16"/>
                    <w:szCs w:val="16"/>
                  </w:rPr>
                  <w:id w:val="-1556533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32647654" w14:textId="22D3A1C7" w:rsidR="004D3504" w:rsidRDefault="00DA3DFA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531C5001" w14:textId="01BDF1DA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C2</w:t>
                  </w:r>
                  <w:r>
                    <w:rPr>
                      <w:sz w:val="16"/>
                      <w:szCs w:val="16"/>
                    </w:rPr>
                    <w:t>871</w:t>
                  </w:r>
                </w:p>
              </w:tc>
              <w:tc>
                <w:tcPr>
                  <w:tcW w:w="2138" w:type="dxa"/>
                </w:tcPr>
                <w:p w14:paraId="003607E4" w14:textId="4203AF38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hysics C</w:t>
                  </w:r>
                </w:p>
              </w:tc>
            </w:tr>
            <w:tr w:rsidR="004D3504" w:rsidRPr="00D27D31" w14:paraId="498DE0F8" w14:textId="77777777" w:rsidTr="004D3504">
              <w:sdt>
                <w:sdtPr>
                  <w:rPr>
                    <w:sz w:val="16"/>
                    <w:szCs w:val="16"/>
                  </w:rPr>
                  <w:id w:val="14207493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278A5B1B" w14:textId="4FA909E9" w:rsidR="004D3504" w:rsidRDefault="00DA3DFA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1D5E5BE" w14:textId="6846FC2C" w:rsidR="004D3504" w:rsidRPr="46E33F22" w:rsidRDefault="00D92D66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2300</w:t>
                  </w:r>
                </w:p>
              </w:tc>
              <w:tc>
                <w:tcPr>
                  <w:tcW w:w="2138" w:type="dxa"/>
                </w:tcPr>
                <w:p w14:paraId="05DB4FB7" w14:textId="1B21AFD5" w:rsidR="004D3504" w:rsidRDefault="00D92D66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</w:t>
                  </w:r>
                  <w:r w:rsidR="009C475D">
                    <w:rPr>
                      <w:sz w:val="16"/>
                      <w:szCs w:val="16"/>
                    </w:rPr>
                    <w:t>h</w:t>
                  </w:r>
                  <w:r>
                    <w:rPr>
                      <w:sz w:val="16"/>
                      <w:szCs w:val="16"/>
                    </w:rPr>
                    <w:t>azard</w:t>
                  </w:r>
                  <w:r w:rsidR="009C475D">
                    <w:rPr>
                      <w:sz w:val="16"/>
                      <w:szCs w:val="16"/>
                    </w:rPr>
                    <w:t xml:space="preserve"> Engineering</w:t>
                  </w:r>
                </w:p>
              </w:tc>
            </w:tr>
            <w:tr w:rsidR="004D3504" w:rsidRPr="00D27D31" w14:paraId="54D239D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46696847" w14:textId="616169E0" w:rsidR="004D3504" w:rsidRPr="00D27D31" w:rsidRDefault="004D3504" w:rsidP="004D3504">
                  <w:pPr>
                    <w:jc w:val="center"/>
                    <w:rPr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FINE ART</w:t>
                  </w:r>
                  <w:r>
                    <w:rPr>
                      <w:b/>
                      <w:bCs/>
                      <w:sz w:val="16"/>
                      <w:szCs w:val="16"/>
                    </w:rPr>
                    <w:t>S</w:t>
                  </w:r>
                </w:p>
              </w:tc>
            </w:tr>
            <w:tr w:rsidR="004D3504" w:rsidRPr="00D27D31" w14:paraId="71744CDC" w14:textId="77777777" w:rsidTr="00D969EE">
              <w:trPr>
                <w:trHeight w:val="198"/>
              </w:trPr>
              <w:tc>
                <w:tcPr>
                  <w:tcW w:w="3439" w:type="dxa"/>
                  <w:gridSpan w:val="3"/>
                  <w:vAlign w:val="center"/>
                </w:tcPr>
                <w:p w14:paraId="0C77F811" w14:textId="4550D1DB" w:rsidR="004D3504" w:rsidRPr="00E23BE0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  <w:r w:rsidRPr="000A1059">
                    <w:rPr>
                      <w:color w:val="C00000"/>
                      <w:sz w:val="16"/>
                      <w:szCs w:val="16"/>
                    </w:rPr>
                    <w:t xml:space="preserve">prior </w:t>
                  </w:r>
                  <w:proofErr w:type="gramStart"/>
                  <w:r w:rsidRPr="000A1059">
                    <w:rPr>
                      <w:color w:val="C00000"/>
                      <w:sz w:val="16"/>
                      <w:szCs w:val="16"/>
                    </w:rPr>
                    <w:t>experience  req.</w:t>
                  </w:r>
                  <w:proofErr w:type="gramEnd"/>
                  <w:r w:rsidRPr="000A1059">
                    <w:rPr>
                      <w:color w:val="C00000"/>
                      <w:sz w:val="16"/>
                      <w:szCs w:val="16"/>
                    </w:rPr>
                    <w:t xml:space="preserve"> for placement for all except AR0201</w:t>
                  </w:r>
                </w:p>
              </w:tc>
            </w:tr>
            <w:tr w:rsidR="004D3504" w:rsidRPr="00D27D31" w14:paraId="0E3B4F65" w14:textId="77777777" w:rsidTr="2CAEA1A3">
              <w:trPr>
                <w:trHeight w:val="198"/>
              </w:trPr>
              <w:tc>
                <w:tcPr>
                  <w:tcW w:w="3439" w:type="dxa"/>
                  <w:gridSpan w:val="3"/>
                  <w:vAlign w:val="center"/>
                </w:tcPr>
                <w:p w14:paraId="62A9269D" w14:textId="7A305624" w:rsidR="004D3504" w:rsidRPr="2CAEA1A3" w:rsidRDefault="004D3504" w:rsidP="004D3504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1" w:name="_Hlk121830485"/>
                  <w:r w:rsidRPr="00E23BE0">
                    <w:rPr>
                      <w:b/>
                      <w:sz w:val="16"/>
                      <w:szCs w:val="16"/>
                    </w:rPr>
                    <w:t>ART</w:t>
                  </w:r>
                </w:p>
              </w:tc>
            </w:tr>
            <w:tr w:rsidR="004D3504" w:rsidRPr="00D27D31" w14:paraId="3DCC1E4A" w14:textId="77777777" w:rsidTr="004D3504">
              <w:sdt>
                <w:sdtPr>
                  <w:rPr>
                    <w:sz w:val="16"/>
                    <w:szCs w:val="16"/>
                  </w:rPr>
                  <w:id w:val="-13767628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165F9CD2" w14:textId="4F350268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D0FD4C4" w14:textId="2CAA77A1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38" w:type="dxa"/>
                </w:tcPr>
                <w:p w14:paraId="1362510D" w14:textId="5B2E4941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ine Art Preparation (9-12) </w:t>
                  </w:r>
                </w:p>
              </w:tc>
            </w:tr>
            <w:tr w:rsidR="004D3504" w:rsidRPr="00D27D31" w14:paraId="06BB36F1" w14:textId="77777777" w:rsidTr="004D3504">
              <w:sdt>
                <w:sdtPr>
                  <w:rPr>
                    <w:sz w:val="16"/>
                    <w:szCs w:val="16"/>
                  </w:rPr>
                  <w:id w:val="-17221994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5D7335AD" w14:textId="469AF428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27DF0717" w14:textId="0D2DCA83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401</w:t>
                  </w:r>
                </w:p>
              </w:tc>
              <w:tc>
                <w:tcPr>
                  <w:tcW w:w="2138" w:type="dxa"/>
                </w:tcPr>
                <w:p w14:paraId="321FBDA5" w14:textId="4721A3A6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awing &amp; Painting (10-12) </w:t>
                  </w:r>
                </w:p>
              </w:tc>
            </w:tr>
            <w:tr w:rsidR="004D3504" w:rsidRPr="00D27D31" w14:paraId="64269B7A" w14:textId="77777777" w:rsidTr="004D3504">
              <w:sdt>
                <w:sdtPr>
                  <w:rPr>
                    <w:sz w:val="16"/>
                    <w:szCs w:val="16"/>
                  </w:rPr>
                  <w:id w:val="6645146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C866406" w14:textId="6B89014C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7AB82E3E" w14:textId="48113584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501</w:t>
                  </w:r>
                </w:p>
              </w:tc>
              <w:tc>
                <w:tcPr>
                  <w:tcW w:w="2138" w:type="dxa"/>
                </w:tcPr>
                <w:p w14:paraId="06D2E84E" w14:textId="6D16299B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anced Drawing (11-12)</w:t>
                  </w:r>
                </w:p>
              </w:tc>
            </w:tr>
            <w:tr w:rsidR="004D3504" w:rsidRPr="00D27D31" w14:paraId="7E0E037C" w14:textId="77777777" w:rsidTr="004D3504">
              <w:sdt>
                <w:sdtPr>
                  <w:rPr>
                    <w:sz w:val="16"/>
                    <w:szCs w:val="16"/>
                  </w:rPr>
                  <w:id w:val="3944796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12972DE4" w14:textId="6B9543E5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4CC8344E" w14:textId="61C4F307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601</w:t>
                  </w:r>
                </w:p>
              </w:tc>
              <w:tc>
                <w:tcPr>
                  <w:tcW w:w="2138" w:type="dxa"/>
                </w:tcPr>
                <w:p w14:paraId="378B822F" w14:textId="3B8E302C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anced Painting (11-12)</w:t>
                  </w:r>
                </w:p>
              </w:tc>
            </w:tr>
            <w:tr w:rsidR="004D3504" w:rsidRPr="00D27D31" w14:paraId="3735CF95" w14:textId="77777777" w:rsidTr="004D3504">
              <w:sdt>
                <w:sdtPr>
                  <w:rPr>
                    <w:sz w:val="16"/>
                    <w:szCs w:val="16"/>
                  </w:rPr>
                  <w:id w:val="3059880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4E8F40F8" w14:textId="63BA8D71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8BC383E" w14:textId="72D411BB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901</w:t>
                  </w:r>
                </w:p>
              </w:tc>
              <w:tc>
                <w:tcPr>
                  <w:tcW w:w="2138" w:type="dxa"/>
                </w:tcPr>
                <w:p w14:paraId="17C68DAC" w14:textId="04637CBF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. Studio Drawing (11-12)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D3504" w:rsidRPr="00D27D31" w14:paraId="36A5E467" w14:textId="77777777" w:rsidTr="004D3504">
              <w:sdt>
                <w:sdtPr>
                  <w:rPr>
                    <w:sz w:val="16"/>
                    <w:szCs w:val="16"/>
                  </w:rPr>
                  <w:id w:val="-4624198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5C3E1D45" w14:textId="57EEF962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55F5CE36" w14:textId="3BFABB01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1101</w:t>
                  </w:r>
                </w:p>
              </w:tc>
              <w:tc>
                <w:tcPr>
                  <w:tcW w:w="2138" w:type="dxa"/>
                </w:tcPr>
                <w:p w14:paraId="51F4C7E8" w14:textId="5B136DE9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dv. Studio 3D Des (11-12) </w:t>
                  </w:r>
                </w:p>
              </w:tc>
            </w:tr>
            <w:tr w:rsidR="004D3504" w:rsidRPr="00D27D31" w14:paraId="52558F10" w14:textId="77777777" w:rsidTr="004D3504">
              <w:sdt>
                <w:sdtPr>
                  <w:rPr>
                    <w:sz w:val="16"/>
                    <w:szCs w:val="16"/>
                  </w:rPr>
                  <w:id w:val="6397033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566FB29E" w14:textId="0F7A33AB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16242FAB" w14:textId="4CB0A524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1371</w:t>
                  </w:r>
                </w:p>
              </w:tc>
              <w:tc>
                <w:tcPr>
                  <w:tcW w:w="2138" w:type="dxa"/>
                </w:tcPr>
                <w:p w14:paraId="0545658D" w14:textId="242E4DD9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Studio Art Draw (11-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2)</w:t>
                  </w:r>
                  <w:r w:rsidR="009C475D">
                    <w:rPr>
                      <w:sz w:val="16"/>
                      <w:szCs w:val="16"/>
                    </w:rPr>
                    <w:t>*</w:t>
                  </w:r>
                  <w:proofErr w:type="gramEnd"/>
                </w:p>
              </w:tc>
            </w:tr>
            <w:tr w:rsidR="004D3504" w:rsidRPr="00D27D31" w14:paraId="0B86BC82" w14:textId="77777777" w:rsidTr="004D3504">
              <w:sdt>
                <w:sdtPr>
                  <w:rPr>
                    <w:sz w:val="16"/>
                    <w:szCs w:val="16"/>
                  </w:rPr>
                  <w:id w:val="-174872093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5EF5A08" w14:textId="13EA5D93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2A5DD17B" w14:textId="7F9E7F26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1401</w:t>
                  </w:r>
                </w:p>
              </w:tc>
              <w:tc>
                <w:tcPr>
                  <w:tcW w:w="2138" w:type="dxa"/>
                </w:tcPr>
                <w:p w14:paraId="6C3A16BA" w14:textId="0F31A96B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3D Design (10-12)</w:t>
                  </w:r>
                </w:p>
              </w:tc>
            </w:tr>
            <w:tr w:rsidR="004D3504" w:rsidRPr="00D27D31" w14:paraId="3F1AC146" w14:textId="77777777" w:rsidTr="004D3504">
              <w:sdt>
                <w:sdtPr>
                  <w:rPr>
                    <w:sz w:val="16"/>
                    <w:szCs w:val="16"/>
                  </w:rPr>
                  <w:id w:val="2136281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30768EFC" w14:textId="260FD71F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4F582ED1" w14:textId="5B34A8C0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1501</w:t>
                  </w:r>
                </w:p>
              </w:tc>
              <w:tc>
                <w:tcPr>
                  <w:tcW w:w="2138" w:type="dxa"/>
                </w:tcPr>
                <w:p w14:paraId="0508D688" w14:textId="5B357943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. 3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D  (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>11-12)</w:t>
                  </w:r>
                </w:p>
              </w:tc>
            </w:tr>
            <w:tr w:rsidR="004D3504" w:rsidRPr="00D27D31" w14:paraId="0324F718" w14:textId="77777777" w:rsidTr="004D3504">
              <w:bookmarkStart w:id="2" w:name="_Hlk89005" w:displacedByCustomXml="next"/>
              <w:sdt>
                <w:sdtPr>
                  <w:rPr>
                    <w:sz w:val="16"/>
                    <w:szCs w:val="16"/>
                  </w:rPr>
                  <w:id w:val="39185458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1029E176" w14:textId="5CB0A93A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31BB1B26" w14:textId="00CF491C" w:rsidR="004D3504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2571</w:t>
                  </w:r>
                </w:p>
              </w:tc>
              <w:tc>
                <w:tcPr>
                  <w:tcW w:w="2138" w:type="dxa"/>
                </w:tcPr>
                <w:p w14:paraId="720D4BE1" w14:textId="1DB78321" w:rsidR="004D3504" w:rsidRDefault="004D3504" w:rsidP="004D350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3D</w:t>
                  </w:r>
                  <w:r w:rsidR="009C475D">
                    <w:rPr>
                      <w:sz w:val="16"/>
                      <w:szCs w:val="16"/>
                    </w:rPr>
                    <w:t>*</w:t>
                  </w:r>
                </w:p>
              </w:tc>
            </w:tr>
            <w:tr w:rsidR="004D3504" w:rsidRPr="00D27D31" w14:paraId="7A97D663" w14:textId="77777777" w:rsidTr="004D3504">
              <w:bookmarkEnd w:id="2" w:displacedByCustomXml="next"/>
              <w:sdt>
                <w:sdtPr>
                  <w:rPr>
                    <w:sz w:val="16"/>
                    <w:szCs w:val="16"/>
                  </w:rPr>
                  <w:id w:val="-15926950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E3B1992" w14:textId="523E48BF" w:rsidR="004D3504" w:rsidRPr="00D27D31" w:rsidRDefault="004D3504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  <w:vAlign w:val="center"/>
                </w:tcPr>
                <w:p w14:paraId="6C50DA37" w14:textId="062854DD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R0801</w:t>
                  </w:r>
                </w:p>
              </w:tc>
              <w:tc>
                <w:tcPr>
                  <w:tcW w:w="2138" w:type="dxa"/>
                </w:tcPr>
                <w:p w14:paraId="74D06AA3" w14:textId="544C5CA7" w:rsidR="004D3504" w:rsidRPr="46E33F22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hotography (11-12)</w:t>
                  </w:r>
                </w:p>
              </w:tc>
            </w:tr>
            <w:bookmarkEnd w:id="1"/>
            <w:tr w:rsidR="004D3504" w:rsidRPr="00D27D31" w14:paraId="50FCC5F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0743D987" w14:textId="545A1144" w:rsidR="004D3504" w:rsidRPr="00D27D31" w:rsidRDefault="004D3504" w:rsidP="004D3504">
                  <w:pPr>
                    <w:jc w:val="center"/>
                    <w:rPr>
                      <w:color w:val="FF0000"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DRAMA/DANCE</w:t>
                  </w:r>
                </w:p>
              </w:tc>
            </w:tr>
            <w:tr w:rsidR="004D3504" w:rsidRPr="00D27D31" w14:paraId="433BD713" w14:textId="77777777" w:rsidTr="004D3504">
              <w:sdt>
                <w:sdtPr>
                  <w:rPr>
                    <w:sz w:val="16"/>
                    <w:szCs w:val="16"/>
                  </w:rPr>
                  <w:id w:val="4293307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683D18A1" w14:textId="25E99327" w:rsidR="004D3504" w:rsidRPr="00D27D31" w:rsidRDefault="00DA3DFA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0AE6CAD5" w14:textId="74D1E59E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1201 </w:t>
                  </w:r>
                </w:p>
              </w:tc>
              <w:tc>
                <w:tcPr>
                  <w:tcW w:w="2138" w:type="dxa"/>
                </w:tcPr>
                <w:p w14:paraId="530007E6" w14:textId="391A5753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ama I (9-12) </w:t>
                  </w:r>
                </w:p>
              </w:tc>
            </w:tr>
            <w:tr w:rsidR="004D3504" w:rsidRPr="00D27D31" w14:paraId="4DE8EE55" w14:textId="77777777" w:rsidTr="004D3504">
              <w:sdt>
                <w:sdtPr>
                  <w:rPr>
                    <w:sz w:val="16"/>
                    <w:szCs w:val="16"/>
                  </w:rPr>
                  <w:id w:val="6696101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7" w:type="dxa"/>
                      <w:vAlign w:val="center"/>
                    </w:tcPr>
                    <w:p w14:paraId="39755338" w14:textId="2AAD9A6E" w:rsidR="004D3504" w:rsidRPr="00D27D31" w:rsidRDefault="00DA3DFA" w:rsidP="004D350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4" w:type="dxa"/>
                </w:tcPr>
                <w:p w14:paraId="65065718" w14:textId="7128411A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DR1331 </w:t>
                  </w:r>
                </w:p>
              </w:tc>
              <w:tc>
                <w:tcPr>
                  <w:tcW w:w="2138" w:type="dxa"/>
                </w:tcPr>
                <w:p w14:paraId="3F48260F" w14:textId="50E69860" w:rsidR="004D3504" w:rsidRPr="00D27D31" w:rsidRDefault="004D3504" w:rsidP="004D3504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Drama II (10-12)</w:t>
                  </w:r>
                </w:p>
              </w:tc>
            </w:tr>
          </w:tbl>
          <w:p w14:paraId="1E982CBC" w14:textId="58B76FB9" w:rsidR="201FCBE0" w:rsidRDefault="201FCBE0"/>
          <w:p w14:paraId="7ED6E106" w14:textId="77777777" w:rsidR="007604E0" w:rsidRPr="00D27D31" w:rsidRDefault="007604E0" w:rsidP="000A678F">
            <w:pPr>
              <w:rPr>
                <w:sz w:val="16"/>
                <w:szCs w:val="16"/>
              </w:rPr>
            </w:pP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568" w:type="dxa"/>
              <w:tblLook w:val="04A0" w:firstRow="1" w:lastRow="0" w:firstColumn="1" w:lastColumn="0" w:noHBand="0" w:noVBand="1"/>
            </w:tblPr>
            <w:tblGrid>
              <w:gridCol w:w="477"/>
              <w:gridCol w:w="930"/>
              <w:gridCol w:w="2161"/>
            </w:tblGrid>
            <w:tr w:rsidR="008927BD" w:rsidRPr="00D27D31" w14:paraId="0C63B98E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0B63BD59" w14:textId="6D461BFF" w:rsidR="00655783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 xml:space="preserve">FINE </w:t>
                  </w:r>
                  <w:proofErr w:type="gramStart"/>
                  <w:r w:rsidRPr="46E33F22">
                    <w:rPr>
                      <w:b/>
                      <w:bCs/>
                      <w:sz w:val="16"/>
                      <w:szCs w:val="16"/>
                    </w:rPr>
                    <w:t>ART</w:t>
                  </w:r>
                  <w:r w:rsidR="00E23BE0">
                    <w:rPr>
                      <w:b/>
                      <w:bCs/>
                      <w:sz w:val="16"/>
                      <w:szCs w:val="16"/>
                    </w:rPr>
                    <w:t>S</w:t>
                  </w:r>
                  <w:r w:rsidRPr="46E33F22">
                    <w:rPr>
                      <w:b/>
                      <w:bCs/>
                      <w:sz w:val="16"/>
                      <w:szCs w:val="16"/>
                    </w:rPr>
                    <w:t xml:space="preserve">  cont.</w:t>
                  </w:r>
                  <w:proofErr w:type="gramEnd"/>
                </w:p>
              </w:tc>
            </w:tr>
            <w:tr w:rsidR="009863B1" w:rsidRPr="00D27D31" w14:paraId="589649E7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3542A3E5" w14:textId="4B9B9C86" w:rsidR="009863B1" w:rsidRPr="00D27D31" w:rsidRDefault="46E33F22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bookmarkStart w:id="3" w:name="_Hlk121830910"/>
                  <w:r w:rsidRPr="46E33F22">
                    <w:rPr>
                      <w:b/>
                      <w:bCs/>
                      <w:sz w:val="16"/>
                      <w:szCs w:val="16"/>
                    </w:rPr>
                    <w:t>MUSIC</w:t>
                  </w:r>
                </w:p>
              </w:tc>
            </w:tr>
            <w:tr w:rsidR="00D27D31" w:rsidRPr="00D27D31" w14:paraId="5E2D185F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3E625A40" w14:textId="00F25FD7" w:rsidR="00D27D31" w:rsidRPr="00D27D31" w:rsidRDefault="001D6D18" w:rsidP="2CAEA1A3">
                  <w:pPr>
                    <w:jc w:val="center"/>
                    <w:rPr>
                      <w:sz w:val="16"/>
                      <w:szCs w:val="16"/>
                    </w:rPr>
                  </w:pPr>
                  <w:r w:rsidRPr="000A1059">
                    <w:rPr>
                      <w:color w:val="C00000"/>
                      <w:sz w:val="16"/>
                      <w:szCs w:val="16"/>
                    </w:rPr>
                    <w:t>P</w:t>
                  </w:r>
                  <w:r w:rsidR="00A96F54" w:rsidRPr="000A1059">
                    <w:rPr>
                      <w:color w:val="C00000"/>
                      <w:sz w:val="16"/>
                      <w:szCs w:val="16"/>
                    </w:rPr>
                    <w:t xml:space="preserve">rior </w:t>
                  </w:r>
                  <w:proofErr w:type="gramStart"/>
                  <w:r w:rsidR="00A96F54" w:rsidRPr="000A1059">
                    <w:rPr>
                      <w:color w:val="C00000"/>
                      <w:sz w:val="16"/>
                      <w:szCs w:val="16"/>
                    </w:rPr>
                    <w:t>experience</w:t>
                  </w:r>
                  <w:r w:rsidR="00E23BE0" w:rsidRPr="000A1059">
                    <w:rPr>
                      <w:color w:val="C00000"/>
                      <w:sz w:val="16"/>
                      <w:szCs w:val="16"/>
                    </w:rPr>
                    <w:t xml:space="preserve"> </w:t>
                  </w:r>
                  <w:r w:rsidR="2CAEA1A3" w:rsidRPr="000A1059">
                    <w:rPr>
                      <w:color w:val="C00000"/>
                      <w:sz w:val="16"/>
                      <w:szCs w:val="16"/>
                    </w:rPr>
                    <w:t xml:space="preserve"> req.</w:t>
                  </w:r>
                  <w:proofErr w:type="gramEnd"/>
                  <w:r w:rsidR="2CAEA1A3" w:rsidRPr="000A1059">
                    <w:rPr>
                      <w:color w:val="C00000"/>
                      <w:sz w:val="16"/>
                      <w:szCs w:val="16"/>
                    </w:rPr>
                    <w:t xml:space="preserve"> for placement </w:t>
                  </w:r>
                  <w:r w:rsidRPr="000A1059">
                    <w:rPr>
                      <w:color w:val="C00000"/>
                      <w:sz w:val="16"/>
                      <w:szCs w:val="16"/>
                    </w:rPr>
                    <w:t>*</w:t>
                  </w:r>
                </w:p>
              </w:tc>
            </w:tr>
            <w:tr w:rsidR="00B9535E" w:rsidRPr="00D27D31" w14:paraId="63C84ECD" w14:textId="77777777" w:rsidTr="00D969EE">
              <w:sdt>
                <w:sdtPr>
                  <w:rPr>
                    <w:sz w:val="16"/>
                    <w:szCs w:val="16"/>
                  </w:rPr>
                  <w:id w:val="-13361491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6962858A" w14:textId="01E84F09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3A9E198" w14:textId="1590768D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401 </w:t>
                  </w:r>
                </w:p>
              </w:tc>
              <w:tc>
                <w:tcPr>
                  <w:tcW w:w="2161" w:type="dxa"/>
                </w:tcPr>
                <w:p w14:paraId="27402B42" w14:textId="01663397" w:rsidR="009863B1" w:rsidRPr="00D27D31" w:rsidRDefault="00351A7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nor Bass Choir</w:t>
                  </w:r>
                  <w:r w:rsidR="46E33F22" w:rsidRPr="46E33F22">
                    <w:rPr>
                      <w:sz w:val="16"/>
                      <w:szCs w:val="16"/>
                    </w:rPr>
                    <w:t xml:space="preserve"> (9-12) </w:t>
                  </w:r>
                </w:p>
              </w:tc>
            </w:tr>
            <w:tr w:rsidR="00B9535E" w:rsidRPr="00D27D31" w14:paraId="7762DA52" w14:textId="77777777" w:rsidTr="00D969EE">
              <w:sdt>
                <w:sdtPr>
                  <w:rPr>
                    <w:sz w:val="16"/>
                    <w:szCs w:val="16"/>
                  </w:rPr>
                  <w:id w:val="10760850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168407C9" w14:textId="298869D1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22B606A" w14:textId="3624EF6A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501 </w:t>
                  </w:r>
                </w:p>
              </w:tc>
              <w:tc>
                <w:tcPr>
                  <w:tcW w:w="2161" w:type="dxa"/>
                </w:tcPr>
                <w:p w14:paraId="351EBDC4" w14:textId="24334F37" w:rsidR="009863B1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proofErr w:type="spellStart"/>
                  <w:r w:rsidRPr="2CAEA1A3">
                    <w:rPr>
                      <w:sz w:val="16"/>
                      <w:szCs w:val="16"/>
                    </w:rPr>
                    <w:t>Adv.Chorus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*(10-12)</w:t>
                  </w:r>
                </w:p>
              </w:tc>
            </w:tr>
            <w:tr w:rsidR="00B9535E" w:rsidRPr="00D27D31" w14:paraId="7371098F" w14:textId="77777777" w:rsidTr="00D969EE">
              <w:sdt>
                <w:sdtPr>
                  <w:rPr>
                    <w:sz w:val="16"/>
                    <w:szCs w:val="16"/>
                  </w:rPr>
                  <w:id w:val="14888994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65E7EFE" w14:textId="31AE4188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23A8BDA" w14:textId="3A3F3BAD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601 </w:t>
                  </w:r>
                </w:p>
              </w:tc>
              <w:tc>
                <w:tcPr>
                  <w:tcW w:w="2161" w:type="dxa"/>
                </w:tcPr>
                <w:p w14:paraId="6B13D8CC" w14:textId="6D887240" w:rsidR="009863B1" w:rsidRPr="00D27D31" w:rsidRDefault="00351A7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reble Choir</w:t>
                  </w:r>
                  <w:r w:rsidR="46E33F22" w:rsidRPr="46E33F22">
                    <w:rPr>
                      <w:sz w:val="16"/>
                      <w:szCs w:val="16"/>
                    </w:rPr>
                    <w:t xml:space="preserve"> (9-12)</w:t>
                  </w:r>
                </w:p>
              </w:tc>
            </w:tr>
            <w:tr w:rsidR="00B9535E" w:rsidRPr="00D27D31" w14:paraId="7C0E3A69" w14:textId="77777777" w:rsidTr="00D969EE">
              <w:sdt>
                <w:sdtPr>
                  <w:rPr>
                    <w:sz w:val="16"/>
                    <w:szCs w:val="16"/>
                  </w:rPr>
                  <w:id w:val="20195789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5288B21A" w14:textId="3685FA8C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12572B9" w14:textId="5EA184B0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</w:t>
                  </w:r>
                  <w:r w:rsidR="00F07DA4">
                    <w:rPr>
                      <w:sz w:val="16"/>
                      <w:szCs w:val="16"/>
                    </w:rPr>
                    <w:t>1001</w:t>
                  </w:r>
                </w:p>
              </w:tc>
              <w:tc>
                <w:tcPr>
                  <w:tcW w:w="2161" w:type="dxa"/>
                </w:tcPr>
                <w:p w14:paraId="74AF16E5" w14:textId="756C4022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Orchestra I</w:t>
                  </w:r>
                </w:p>
              </w:tc>
            </w:tr>
            <w:tr w:rsidR="00B9535E" w:rsidRPr="00D27D31" w14:paraId="6D40BAB8" w14:textId="77777777" w:rsidTr="00D969EE">
              <w:sdt>
                <w:sdtPr>
                  <w:rPr>
                    <w:sz w:val="16"/>
                    <w:szCs w:val="16"/>
                  </w:rPr>
                  <w:id w:val="2252699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EA39B5A" w14:textId="32B1D6A5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558BA815" w14:textId="3A94DB46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MU</w:t>
                  </w:r>
                  <w:r w:rsidR="00F07DA4">
                    <w:rPr>
                      <w:sz w:val="16"/>
                      <w:szCs w:val="16"/>
                    </w:rPr>
                    <w:t>2901</w:t>
                  </w:r>
                </w:p>
              </w:tc>
              <w:tc>
                <w:tcPr>
                  <w:tcW w:w="2161" w:type="dxa"/>
                </w:tcPr>
                <w:p w14:paraId="69BC060B" w14:textId="713118FD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Orchestra II</w:t>
                  </w:r>
                  <w:r w:rsidR="00D92D66">
                    <w:rPr>
                      <w:sz w:val="16"/>
                      <w:szCs w:val="16"/>
                    </w:rPr>
                    <w:t>*</w:t>
                  </w:r>
                </w:p>
              </w:tc>
            </w:tr>
            <w:tr w:rsidR="00B9535E" w:rsidRPr="00D27D31" w14:paraId="0BFEE849" w14:textId="77777777" w:rsidTr="00D969EE">
              <w:sdt>
                <w:sdtPr>
                  <w:rPr>
                    <w:sz w:val="16"/>
                    <w:szCs w:val="16"/>
                  </w:rPr>
                  <w:id w:val="-21131213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4FB73CAA" w14:textId="7935CA83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39F1D59" w14:textId="7B32DB85" w:rsidR="009863B1" w:rsidRPr="00FA583C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 xml:space="preserve">MU1101 </w:t>
                  </w:r>
                </w:p>
              </w:tc>
              <w:tc>
                <w:tcPr>
                  <w:tcW w:w="2161" w:type="dxa"/>
                </w:tcPr>
                <w:p w14:paraId="4A35C622" w14:textId="46461436" w:rsidR="009863B1" w:rsidRPr="00FA583C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>Beginning Piano (9-</w:t>
                  </w:r>
                  <w:proofErr w:type="gramStart"/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>12)LS</w:t>
                  </w:r>
                  <w:proofErr w:type="gramEnd"/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7376CE1D" w14:paraId="1B84F44D" w14:textId="77777777" w:rsidTr="00D969EE">
              <w:sdt>
                <w:sdtPr>
                  <w:rPr>
                    <w:sz w:val="16"/>
                    <w:szCs w:val="16"/>
                  </w:rPr>
                  <w:id w:val="-125011225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2757C96" w14:textId="592A1E35" w:rsidR="7376CE1D" w:rsidRDefault="00DA3DFA" w:rsidP="7376CE1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37BFE0D" w14:textId="01DDA9A3" w:rsidR="7376CE1D" w:rsidRDefault="7376CE1D" w:rsidP="7376CE1D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U1201</w:t>
                  </w:r>
                </w:p>
              </w:tc>
              <w:tc>
                <w:tcPr>
                  <w:tcW w:w="2161" w:type="dxa"/>
                </w:tcPr>
                <w:p w14:paraId="4D98D231" w14:textId="7E0219FF" w:rsidR="7376CE1D" w:rsidRDefault="7376CE1D" w:rsidP="7376CE1D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Adv. Piano *(10-12)</w:t>
                  </w:r>
                  <w:r w:rsidR="00B55EDB">
                    <w:rPr>
                      <w:sz w:val="16"/>
                      <w:szCs w:val="16"/>
                    </w:rPr>
                    <w:t xml:space="preserve"> LS</w:t>
                  </w:r>
                </w:p>
              </w:tc>
            </w:tr>
            <w:tr w:rsidR="00B9535E" w:rsidRPr="00D27D31" w14:paraId="5792D0C7" w14:textId="77777777" w:rsidTr="00D969EE">
              <w:sdt>
                <w:sdtPr>
                  <w:rPr>
                    <w:sz w:val="16"/>
                    <w:szCs w:val="16"/>
                  </w:rPr>
                  <w:id w:val="201040803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70E066B9" w14:textId="7CE11721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BD1C516" w14:textId="0205CBBA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1301 </w:t>
                  </w:r>
                </w:p>
              </w:tc>
              <w:tc>
                <w:tcPr>
                  <w:tcW w:w="2161" w:type="dxa"/>
                </w:tcPr>
                <w:p w14:paraId="6982BCD3" w14:textId="1D89BC9F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Guitar Lab (9-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2)LS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F07DA4" w:rsidRPr="00D27D31" w14:paraId="64C4BBA2" w14:textId="77777777" w:rsidTr="00D969EE">
              <w:sdt>
                <w:sdtPr>
                  <w:rPr>
                    <w:sz w:val="16"/>
                    <w:szCs w:val="16"/>
                  </w:rPr>
                  <w:id w:val="16194848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383F355" w14:textId="6AAAD712" w:rsidR="00F07DA4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81AB675" w14:textId="27C528BB" w:rsidR="00F07DA4" w:rsidRPr="46E33F22" w:rsidRDefault="00F07DA4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601</w:t>
                  </w:r>
                </w:p>
              </w:tc>
              <w:tc>
                <w:tcPr>
                  <w:tcW w:w="2161" w:type="dxa"/>
                </w:tcPr>
                <w:p w14:paraId="53D67148" w14:textId="4708DFF4" w:rsidR="00F07DA4" w:rsidRPr="46E33F22" w:rsidRDefault="00F07DA4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rcussion Lab</w:t>
                  </w:r>
                </w:p>
              </w:tc>
            </w:tr>
            <w:tr w:rsidR="00B9535E" w:rsidRPr="00D27D31" w14:paraId="07AD5309" w14:textId="77777777" w:rsidTr="00D969EE">
              <w:sdt>
                <w:sdtPr>
                  <w:rPr>
                    <w:sz w:val="16"/>
                    <w:szCs w:val="16"/>
                  </w:rPr>
                  <w:id w:val="214584975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3282DA34" w14:textId="2A231252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0F9BF33" w14:textId="31FE615B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0701 </w:t>
                  </w:r>
                </w:p>
              </w:tc>
              <w:tc>
                <w:tcPr>
                  <w:tcW w:w="2161" w:type="dxa"/>
                </w:tcPr>
                <w:p w14:paraId="6828FE36" w14:textId="2C7EF631" w:rsidR="009863B1" w:rsidRPr="00D27D31" w:rsidRDefault="39B5F0EF" w:rsidP="39B5F0EF">
                  <w:pPr>
                    <w:rPr>
                      <w:sz w:val="16"/>
                      <w:szCs w:val="16"/>
                    </w:rPr>
                  </w:pPr>
                  <w:r w:rsidRPr="39B5F0EF">
                    <w:rPr>
                      <w:sz w:val="16"/>
                      <w:szCs w:val="16"/>
                    </w:rPr>
                    <w:t>Band I</w:t>
                  </w:r>
                  <w:r w:rsidR="009C475D">
                    <w:rPr>
                      <w:sz w:val="16"/>
                      <w:szCs w:val="16"/>
                    </w:rPr>
                    <w:t>/</w:t>
                  </w:r>
                  <w:proofErr w:type="gramStart"/>
                  <w:r w:rsidR="009C475D">
                    <w:rPr>
                      <w:sz w:val="16"/>
                      <w:szCs w:val="16"/>
                    </w:rPr>
                    <w:t>II</w:t>
                  </w:r>
                  <w:r w:rsidRPr="39B5F0EF">
                    <w:rPr>
                      <w:sz w:val="16"/>
                      <w:szCs w:val="16"/>
                    </w:rPr>
                    <w:t xml:space="preserve">  (</w:t>
                  </w:r>
                  <w:proofErr w:type="gramEnd"/>
                  <w:r w:rsidRPr="39B5F0EF">
                    <w:rPr>
                      <w:sz w:val="16"/>
                      <w:szCs w:val="16"/>
                    </w:rPr>
                    <w:t xml:space="preserve">9-12) </w:t>
                  </w:r>
                </w:p>
              </w:tc>
            </w:tr>
            <w:tr w:rsidR="7376CE1D" w14:paraId="3E5D7211" w14:textId="77777777" w:rsidTr="00D969EE">
              <w:sdt>
                <w:sdtPr>
                  <w:rPr>
                    <w:sz w:val="16"/>
                    <w:szCs w:val="16"/>
                  </w:rPr>
                  <w:id w:val="2907088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08E868A" w14:textId="283F72B4" w:rsidR="7376CE1D" w:rsidRDefault="00DA3DFA" w:rsidP="7376CE1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FFB68EE" w14:textId="11736A14" w:rsidR="7376CE1D" w:rsidRDefault="7376CE1D" w:rsidP="7376CE1D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MU6801</w:t>
                  </w:r>
                </w:p>
              </w:tc>
              <w:tc>
                <w:tcPr>
                  <w:tcW w:w="2161" w:type="dxa"/>
                </w:tcPr>
                <w:p w14:paraId="186F521B" w14:textId="04172313" w:rsidR="7376CE1D" w:rsidRDefault="7376CE1D" w:rsidP="7376CE1D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>Band III</w:t>
                  </w:r>
                  <w:r w:rsidR="00B55EDB">
                    <w:rPr>
                      <w:sz w:val="16"/>
                      <w:szCs w:val="16"/>
                    </w:rPr>
                    <w:t xml:space="preserve"> *(10</w:t>
                  </w:r>
                  <w:r w:rsidR="008863E9">
                    <w:rPr>
                      <w:sz w:val="16"/>
                      <w:szCs w:val="16"/>
                    </w:rPr>
                    <w:t>-12)</w:t>
                  </w:r>
                </w:p>
              </w:tc>
            </w:tr>
            <w:tr w:rsidR="00B9535E" w:rsidRPr="00D27D31" w14:paraId="595CCFC1" w14:textId="77777777" w:rsidTr="00D969EE">
              <w:sdt>
                <w:sdtPr>
                  <w:rPr>
                    <w:sz w:val="16"/>
                    <w:szCs w:val="16"/>
                  </w:rPr>
                  <w:id w:val="-20781957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269BB84" w14:textId="1BCBA88A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D4B68B4" w14:textId="06E9ABE4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MU2401 </w:t>
                  </w:r>
                </w:p>
              </w:tc>
              <w:tc>
                <w:tcPr>
                  <w:tcW w:w="2161" w:type="dxa"/>
                </w:tcPr>
                <w:p w14:paraId="60FCB29B" w14:textId="38CDADE2" w:rsidR="009863B1" w:rsidRPr="00D27D31" w:rsidRDefault="7376CE1D" w:rsidP="7376CE1D">
                  <w:pPr>
                    <w:rPr>
                      <w:sz w:val="16"/>
                      <w:szCs w:val="16"/>
                    </w:rPr>
                  </w:pPr>
                  <w:r w:rsidRPr="7376CE1D">
                    <w:rPr>
                      <w:sz w:val="16"/>
                      <w:szCs w:val="16"/>
                    </w:rPr>
                    <w:t xml:space="preserve">Jazz Ensemble </w:t>
                  </w:r>
                  <w:r w:rsidR="00B55EDB">
                    <w:rPr>
                      <w:sz w:val="16"/>
                      <w:szCs w:val="16"/>
                    </w:rPr>
                    <w:t>*</w:t>
                  </w:r>
                  <w:r w:rsidRPr="7376CE1D">
                    <w:rPr>
                      <w:sz w:val="16"/>
                      <w:szCs w:val="16"/>
                    </w:rPr>
                    <w:t xml:space="preserve">(10-12)    </w:t>
                  </w:r>
                </w:p>
              </w:tc>
            </w:tr>
            <w:tr w:rsidR="00B9535E" w:rsidRPr="00D27D31" w14:paraId="6D3E471D" w14:textId="77777777" w:rsidTr="00D969EE">
              <w:sdt>
                <w:sdtPr>
                  <w:rPr>
                    <w:sz w:val="16"/>
                    <w:szCs w:val="16"/>
                  </w:rPr>
                  <w:id w:val="1198890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2B828D5C" w14:textId="582BA2B1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A75D657" w14:textId="1452026D" w:rsidR="009863B1" w:rsidRPr="00FA583C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>MU</w:t>
                  </w:r>
                  <w:r w:rsidR="00351A7C" w:rsidRPr="00FA583C">
                    <w:rPr>
                      <w:color w:val="000000" w:themeColor="text1"/>
                      <w:sz w:val="16"/>
                      <w:szCs w:val="16"/>
                    </w:rPr>
                    <w:t>2101</w:t>
                  </w:r>
                </w:p>
              </w:tc>
              <w:tc>
                <w:tcPr>
                  <w:tcW w:w="2161" w:type="dxa"/>
                </w:tcPr>
                <w:p w14:paraId="25ACB23B" w14:textId="76633513" w:rsidR="009863B1" w:rsidRPr="00FA583C" w:rsidRDefault="46E33F22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>Music T</w:t>
                  </w:r>
                  <w:r w:rsidR="00351A7C" w:rsidRPr="00FA583C">
                    <w:rPr>
                      <w:color w:val="000000" w:themeColor="text1"/>
                      <w:sz w:val="16"/>
                      <w:szCs w:val="16"/>
                    </w:rPr>
                    <w:t>heory</w:t>
                  </w:r>
                  <w:r w:rsidRPr="00FA583C">
                    <w:rPr>
                      <w:color w:val="000000" w:themeColor="text1"/>
                      <w:sz w:val="16"/>
                      <w:szCs w:val="16"/>
                    </w:rPr>
                    <w:t xml:space="preserve"> (10-12) LS</w:t>
                  </w:r>
                  <w:r w:rsidR="009C475D">
                    <w:rPr>
                      <w:color w:val="000000" w:themeColor="text1"/>
                      <w:sz w:val="16"/>
                      <w:szCs w:val="16"/>
                    </w:rPr>
                    <w:t>*</w:t>
                  </w:r>
                </w:p>
              </w:tc>
            </w:tr>
            <w:bookmarkEnd w:id="3"/>
            <w:tr w:rsidR="009863B1" w:rsidRPr="00D27D31" w14:paraId="19D61D63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5856ED30" w14:textId="0857C4D3" w:rsidR="009863B1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OCIAL STUDIES</w:t>
                  </w:r>
                </w:p>
              </w:tc>
            </w:tr>
            <w:tr w:rsidR="00D27D31" w:rsidRPr="00D27D31" w14:paraId="3EF2DBB7" w14:textId="77777777" w:rsidTr="00D969EE">
              <w:tc>
                <w:tcPr>
                  <w:tcW w:w="3568" w:type="dxa"/>
                  <w:gridSpan w:val="3"/>
                  <w:vAlign w:val="center"/>
                </w:tcPr>
                <w:p w14:paraId="76C35723" w14:textId="725F3C13" w:rsidR="00D27D31" w:rsidRPr="00D27D31" w:rsidRDefault="00D27D31" w:rsidP="00A96F5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D27D31" w14:paraId="562A6D01" w14:textId="77777777" w:rsidTr="00D969EE">
              <w:sdt>
                <w:sdtPr>
                  <w:rPr>
                    <w:sz w:val="16"/>
                    <w:szCs w:val="16"/>
                  </w:rPr>
                  <w:id w:val="192745223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4D3BE3C1" w14:textId="7788C101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D9D462C" w14:textId="52BACBD0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0501</w:t>
                  </w:r>
                </w:p>
              </w:tc>
              <w:tc>
                <w:tcPr>
                  <w:tcW w:w="2161" w:type="dxa"/>
                </w:tcPr>
                <w:p w14:paraId="6599BE67" w14:textId="2203A4E3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US History (</w:t>
                  </w:r>
                  <w:r w:rsidR="00D92D66">
                    <w:rPr>
                      <w:sz w:val="16"/>
                      <w:szCs w:val="16"/>
                    </w:rPr>
                    <w:t>10-11)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46E33F22" w14:paraId="23666FB2" w14:textId="77777777" w:rsidTr="00D969EE">
              <w:sdt>
                <w:sdtPr>
                  <w:rPr>
                    <w:sz w:val="16"/>
                    <w:szCs w:val="16"/>
                  </w:rPr>
                  <w:id w:val="-2339329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61964337" w14:textId="68FE6FE9" w:rsidR="46E33F22" w:rsidRDefault="00DA3DFA" w:rsidP="46E33F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30A584A8" w14:textId="7A9EB09C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0511</w:t>
                  </w:r>
                </w:p>
              </w:tc>
              <w:tc>
                <w:tcPr>
                  <w:tcW w:w="2161" w:type="dxa"/>
                </w:tcPr>
                <w:p w14:paraId="5DD85BF4" w14:textId="5B04AF09" w:rsidR="46E33F22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US History CC</w:t>
                  </w:r>
                  <w:r w:rsidR="00D92D66">
                    <w:rPr>
                      <w:sz w:val="16"/>
                      <w:szCs w:val="16"/>
                    </w:rPr>
                    <w:t xml:space="preserve"> (10-11)</w:t>
                  </w:r>
                </w:p>
              </w:tc>
            </w:tr>
            <w:tr w:rsidR="00B9535E" w:rsidRPr="00D27D31" w14:paraId="0A54A0D9" w14:textId="77777777" w:rsidTr="00D969EE">
              <w:sdt>
                <w:sdtPr>
                  <w:rPr>
                    <w:sz w:val="16"/>
                    <w:szCs w:val="16"/>
                  </w:rPr>
                  <w:id w:val="19010216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1AD26316" w14:textId="7DB1E14C" w:rsidR="009863B1" w:rsidRPr="00D27D31" w:rsidRDefault="00DA3DFA" w:rsidP="00B953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1430162A" w14:textId="5618414D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0671</w:t>
                  </w:r>
                </w:p>
              </w:tc>
              <w:tc>
                <w:tcPr>
                  <w:tcW w:w="2161" w:type="dxa"/>
                </w:tcPr>
                <w:p w14:paraId="13CF1490" w14:textId="74B9B3C8" w:rsidR="009863B1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US History (</w:t>
                  </w:r>
                  <w:r w:rsidR="00D92D66">
                    <w:rPr>
                      <w:sz w:val="16"/>
                      <w:szCs w:val="16"/>
                    </w:rPr>
                    <w:t>10-11)</w:t>
                  </w:r>
                </w:p>
              </w:tc>
            </w:tr>
            <w:tr w:rsidR="00ED380B" w:rsidRPr="00D27D31" w14:paraId="6C591131" w14:textId="77777777" w:rsidTr="00D969EE">
              <w:sdt>
                <w:sdtPr>
                  <w:rPr>
                    <w:sz w:val="16"/>
                    <w:szCs w:val="16"/>
                  </w:rPr>
                  <w:id w:val="-41231580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6C6A4F55" w14:textId="2B927F5A" w:rsidR="00ED380B" w:rsidRPr="00D27D31" w:rsidRDefault="00DA3DFA" w:rsidP="00ED380B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45726059" w14:textId="1F25DEA8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S0971 </w:t>
                  </w:r>
                </w:p>
              </w:tc>
              <w:tc>
                <w:tcPr>
                  <w:tcW w:w="2161" w:type="dxa"/>
                </w:tcPr>
                <w:p w14:paraId="4FE70289" w14:textId="28DCC208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Psychology (11-12)</w:t>
                  </w:r>
                </w:p>
              </w:tc>
            </w:tr>
            <w:tr w:rsidR="00F12CF4" w:rsidRPr="00D27D31" w14:paraId="6638B1D8" w14:textId="77777777" w:rsidTr="00D969EE">
              <w:sdt>
                <w:sdtPr>
                  <w:rPr>
                    <w:color w:val="000000" w:themeColor="text1"/>
                    <w:sz w:val="16"/>
                    <w:szCs w:val="16"/>
                  </w:rPr>
                  <w:id w:val="20226664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65455349" w14:textId="27134C96" w:rsidR="00F12CF4" w:rsidRPr="00632470" w:rsidRDefault="00DA3DFA" w:rsidP="00ED380B">
                      <w:pPr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color w:val="000000" w:themeColor="text1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2F99152D" w14:textId="759627D4" w:rsidR="00F12CF4" w:rsidRPr="00632470" w:rsidRDefault="00F12CF4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32470">
                    <w:rPr>
                      <w:color w:val="000000" w:themeColor="text1"/>
                      <w:sz w:val="16"/>
                      <w:szCs w:val="16"/>
                    </w:rPr>
                    <w:t>SS1436</w:t>
                  </w:r>
                </w:p>
              </w:tc>
              <w:tc>
                <w:tcPr>
                  <w:tcW w:w="2161" w:type="dxa"/>
                </w:tcPr>
                <w:p w14:paraId="1ECE2A47" w14:textId="33AB3ABD" w:rsidR="00F12CF4" w:rsidRPr="00632470" w:rsidRDefault="00F12CF4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32470">
                    <w:rPr>
                      <w:color w:val="000000" w:themeColor="text1"/>
                      <w:sz w:val="16"/>
                      <w:szCs w:val="16"/>
                    </w:rPr>
                    <w:t>Law in America SEM</w:t>
                  </w:r>
                  <w:r w:rsidR="00D95B76"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ED380B" w:rsidRPr="00D27D31" w14:paraId="70E83F57" w14:textId="77777777" w:rsidTr="00D969EE">
              <w:sdt>
                <w:sdtPr>
                  <w:rPr>
                    <w:sz w:val="16"/>
                    <w:szCs w:val="16"/>
                  </w:rPr>
                  <w:id w:val="2063011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6D73BE05" w14:textId="6592222E" w:rsidR="00ED380B" w:rsidRPr="00D27D31" w:rsidRDefault="00DA3DFA" w:rsidP="00ED380B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0C4DA55A" w14:textId="5E59BAF4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S123</w:t>
                  </w:r>
                  <w:r w:rsidR="00D60A09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2161" w:type="dxa"/>
                </w:tcPr>
                <w:p w14:paraId="19CD37F4" w14:textId="2D5A9D1D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sychology (1</w:t>
                  </w:r>
                  <w:r w:rsidR="005A44C0">
                    <w:rPr>
                      <w:sz w:val="16"/>
                      <w:szCs w:val="16"/>
                    </w:rPr>
                    <w:t>0</w:t>
                  </w:r>
                  <w:r w:rsidRPr="46E33F22">
                    <w:rPr>
                      <w:sz w:val="16"/>
                      <w:szCs w:val="16"/>
                    </w:rPr>
                    <w:t>-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>12)</w:t>
                  </w:r>
                  <w:r w:rsidR="00D60A09">
                    <w:rPr>
                      <w:sz w:val="16"/>
                      <w:szCs w:val="16"/>
                    </w:rPr>
                    <w:t>SEM</w:t>
                  </w:r>
                  <w:proofErr w:type="gramEnd"/>
                </w:p>
              </w:tc>
            </w:tr>
            <w:tr w:rsidR="00ED380B" w:rsidRPr="00D27D31" w14:paraId="72DB9ED5" w14:textId="77777777" w:rsidTr="00D969EE">
              <w:sdt>
                <w:sdtPr>
                  <w:rPr>
                    <w:sz w:val="16"/>
                    <w:szCs w:val="16"/>
                  </w:rPr>
                  <w:id w:val="11744556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4738A71E" w14:textId="500743AE" w:rsidR="00ED380B" w:rsidRPr="00D27D31" w:rsidRDefault="00DA3DFA" w:rsidP="00ED380B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63700DA0" w14:textId="6A509A3A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SS2171 </w:t>
                  </w:r>
                </w:p>
              </w:tc>
              <w:tc>
                <w:tcPr>
                  <w:tcW w:w="2161" w:type="dxa"/>
                </w:tcPr>
                <w:p w14:paraId="5CC7AA42" w14:textId="4C932D3F" w:rsidR="00ED380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P Human Geo. (10-12)</w:t>
                  </w:r>
                </w:p>
              </w:tc>
            </w:tr>
            <w:tr w:rsidR="007835E6" w:rsidRPr="00D27D31" w14:paraId="3683D7E2" w14:textId="77777777" w:rsidTr="00D969EE">
              <w:sdt>
                <w:sdtPr>
                  <w:rPr>
                    <w:sz w:val="16"/>
                    <w:szCs w:val="16"/>
                  </w:rPr>
                  <w:id w:val="-10922425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7" w:type="dxa"/>
                      <w:vAlign w:val="center"/>
                    </w:tcPr>
                    <w:p w14:paraId="50A13F60" w14:textId="228E5AC0" w:rsidR="007835E6" w:rsidRDefault="00DA3DFA" w:rsidP="00ED380B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30" w:type="dxa"/>
                </w:tcPr>
                <w:p w14:paraId="55091AB1" w14:textId="23FC7EDF" w:rsidR="007835E6" w:rsidRPr="46E33F22" w:rsidRDefault="007835E6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</w:t>
                  </w:r>
                  <w:r w:rsidR="009F70B8">
                    <w:rPr>
                      <w:sz w:val="16"/>
                      <w:szCs w:val="16"/>
                    </w:rPr>
                    <w:t>S</w:t>
                  </w:r>
                  <w:r w:rsidR="00D92D66">
                    <w:rPr>
                      <w:sz w:val="16"/>
                      <w:szCs w:val="16"/>
                    </w:rPr>
                    <w:t>3471</w:t>
                  </w:r>
                </w:p>
              </w:tc>
              <w:tc>
                <w:tcPr>
                  <w:tcW w:w="2161" w:type="dxa"/>
                </w:tcPr>
                <w:p w14:paraId="5951E9D1" w14:textId="7620D602" w:rsidR="007835E6" w:rsidRPr="46E33F22" w:rsidRDefault="009C475D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 </w:t>
                  </w:r>
                  <w:r w:rsidR="00D92D66">
                    <w:rPr>
                      <w:sz w:val="16"/>
                      <w:szCs w:val="16"/>
                    </w:rPr>
                    <w:t>Micr</w:t>
                  </w:r>
                  <w:r>
                    <w:rPr>
                      <w:sz w:val="16"/>
                      <w:szCs w:val="16"/>
                    </w:rPr>
                    <w:t>o-</w:t>
                  </w:r>
                  <w:r w:rsidR="00D92D66">
                    <w:rPr>
                      <w:sz w:val="16"/>
                      <w:szCs w:val="16"/>
                    </w:rPr>
                    <w:t>economics</w:t>
                  </w:r>
                </w:p>
              </w:tc>
            </w:tr>
          </w:tbl>
          <w:p w14:paraId="629C9D37" w14:textId="2C9446B4" w:rsidR="002C745E" w:rsidRDefault="00E23BE0" w:rsidP="00E23BE0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             </w:t>
            </w:r>
          </w:p>
          <w:p w14:paraId="1483B01F" w14:textId="4467F601" w:rsidR="007604E0" w:rsidRPr="00F07DA4" w:rsidRDefault="002C745E" w:rsidP="00E23BE0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EB2374" wp14:editId="1BEDA926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39370</wp:posOffset>
                      </wp:positionV>
                      <wp:extent cx="114300" cy="95250"/>
                      <wp:effectExtent l="0" t="0" r="1905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A758D3" id="Rectangle 1" o:spid="_x0000_s1026" style="position:absolute;margin-left:13.15pt;margin-top:3.1pt;width:9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" fillcolor="#00b050" strokecolor="#1f4d78 [1604]" strokeweight="1pt"/>
                  </w:pict>
                </mc:Fallback>
              </mc:AlternateContent>
            </w:r>
            <w:r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 xml:space="preserve">               </w:t>
            </w:r>
            <w:r w:rsidR="00632470" w:rsidRPr="000A1059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>Class is taught by HCC professor but takes place at CMW during a class block</w:t>
            </w:r>
            <w:r w:rsidR="009368E6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 xml:space="preserve">-need to apply to SEO and HCC- </w:t>
            </w:r>
            <w:r w:rsidR="009F70B8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 xml:space="preserve">tuition is free </w:t>
            </w:r>
            <w:r w:rsidR="00D92D66">
              <w:rPr>
                <w:rFonts w:ascii="Arial Narrow" w:hAnsi="Arial Narrow"/>
                <w:color w:val="538135" w:themeColor="accent6" w:themeShade="BF"/>
                <w:sz w:val="18"/>
                <w:szCs w:val="18"/>
              </w:rPr>
              <w:t>(GPA, attendance, and CCR status are contingent factors to qualify for free tuition.)</w:t>
            </w:r>
          </w:p>
        </w:tc>
      </w:tr>
      <w:tr w:rsidR="00655783" w14:paraId="533BFA80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9F34F4" w14:textId="77777777" w:rsidR="00655783" w:rsidRPr="005A375B" w:rsidRDefault="00655783" w:rsidP="00C75125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ABF3DFF" w14:textId="77777777" w:rsidR="00655783" w:rsidRPr="005A375B" w:rsidRDefault="00655783" w:rsidP="005A375B">
            <w:pPr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5BA32D0" w14:textId="77777777" w:rsidR="00655783" w:rsidRDefault="00655783" w:rsidP="005A375B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1C6E60" w:rsidRPr="00556602" w14:paraId="7B79215D" w14:textId="77777777" w:rsidTr="000A10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233"/>
        </w:trPr>
        <w:tc>
          <w:tcPr>
            <w:tcW w:w="36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6"/>
              <w:gridCol w:w="861"/>
              <w:gridCol w:w="1923"/>
            </w:tblGrid>
            <w:tr w:rsidR="001C6E60" w:rsidRPr="00556602" w14:paraId="4C463164" w14:textId="77777777" w:rsidTr="00A74EAC">
              <w:tc>
                <w:tcPr>
                  <w:tcW w:w="3160" w:type="dxa"/>
                  <w:gridSpan w:val="3"/>
                  <w:vAlign w:val="center"/>
                </w:tcPr>
                <w:p w14:paraId="05634477" w14:textId="2B4A0153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4" w:name="_Hlk121829633"/>
                  <w:r w:rsidRPr="46E33F22">
                    <w:rPr>
                      <w:b/>
                      <w:bCs/>
                      <w:sz w:val="16"/>
                      <w:szCs w:val="16"/>
                    </w:rPr>
                    <w:lastRenderedPageBreak/>
                    <w:t>FAMILY &amp; CONSUMER SCIENCES</w:t>
                  </w:r>
                </w:p>
              </w:tc>
            </w:tr>
            <w:tr w:rsidR="004E6E07" w:rsidRPr="00556602" w14:paraId="033E0229" w14:textId="77777777" w:rsidTr="00A74EAC">
              <w:tc>
                <w:tcPr>
                  <w:tcW w:w="3160" w:type="dxa"/>
                  <w:gridSpan w:val="3"/>
                  <w:vAlign w:val="center"/>
                </w:tcPr>
                <w:p w14:paraId="3FA3A000" w14:textId="3B34A6EA" w:rsidR="004E6E07" w:rsidRPr="004E6E07" w:rsidRDefault="004E6E07" w:rsidP="2CAEA1A3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556602" w14:paraId="2859A8C0" w14:textId="77777777" w:rsidTr="00A74EAC">
              <w:tc>
                <w:tcPr>
                  <w:tcW w:w="376" w:type="dxa"/>
                  <w:vAlign w:val="center"/>
                </w:tcPr>
                <w:p w14:paraId="3BE1B0F4" w14:textId="0EC39EE8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5C4E627F" w14:textId="319C32E9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101</w:t>
                  </w:r>
                </w:p>
              </w:tc>
              <w:tc>
                <w:tcPr>
                  <w:tcW w:w="1923" w:type="dxa"/>
                </w:tcPr>
                <w:p w14:paraId="46258484" w14:textId="256F5919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Intro Food Prep &amp; Hosp (10) </w:t>
                  </w:r>
                </w:p>
              </w:tc>
            </w:tr>
            <w:tr w:rsidR="00B9535E" w:rsidRPr="00556602" w14:paraId="50911EC9" w14:textId="77777777" w:rsidTr="00A74EAC">
              <w:tc>
                <w:tcPr>
                  <w:tcW w:w="376" w:type="dxa"/>
                  <w:vAlign w:val="center"/>
                </w:tcPr>
                <w:p w14:paraId="12AB9DB4" w14:textId="5F51A02B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5CCDAE99" w14:textId="66CC89B3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201</w:t>
                  </w:r>
                </w:p>
              </w:tc>
              <w:tc>
                <w:tcPr>
                  <w:tcW w:w="1923" w:type="dxa"/>
                </w:tcPr>
                <w:p w14:paraId="59B003DD" w14:textId="557C1B6B" w:rsidR="00B9535E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. Food Prep &amp; Hosp (11)</w:t>
                  </w:r>
                </w:p>
              </w:tc>
            </w:tr>
            <w:tr w:rsidR="00B9535E" w:rsidRPr="00556602" w14:paraId="21275BF2" w14:textId="77777777" w:rsidTr="00A74EAC">
              <w:tc>
                <w:tcPr>
                  <w:tcW w:w="376" w:type="dxa"/>
                  <w:vAlign w:val="center"/>
                </w:tcPr>
                <w:p w14:paraId="6A56D544" w14:textId="02675C6D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20408026" w14:textId="44F53319" w:rsidR="006A3E75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C0301</w:t>
                  </w:r>
                </w:p>
              </w:tc>
              <w:tc>
                <w:tcPr>
                  <w:tcW w:w="1923" w:type="dxa"/>
                </w:tcPr>
                <w:p w14:paraId="6581019A" w14:textId="6C7A380D" w:rsidR="006A3E75" w:rsidRPr="00D27D31" w:rsidRDefault="2CAEA1A3" w:rsidP="46E33F22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ood &amp; Hosp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Mgmt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</w:t>
                  </w:r>
                  <w:r w:rsidRPr="2CAEA1A3">
                    <w:rPr>
                      <w:b/>
                      <w:bCs/>
                      <w:sz w:val="16"/>
                      <w:szCs w:val="16"/>
                    </w:rPr>
                    <w:t>(</w:t>
                  </w:r>
                  <w:r w:rsidR="00D92D66">
                    <w:rPr>
                      <w:b/>
                      <w:bCs/>
                      <w:sz w:val="16"/>
                      <w:szCs w:val="16"/>
                    </w:rPr>
                    <w:t>12)</w:t>
                  </w:r>
                </w:p>
              </w:tc>
            </w:tr>
            <w:tr w:rsidR="00D92D66" w:rsidRPr="00556602" w14:paraId="16039C5E" w14:textId="77777777" w:rsidTr="00A74EAC">
              <w:tc>
                <w:tcPr>
                  <w:tcW w:w="376" w:type="dxa"/>
                  <w:vAlign w:val="center"/>
                </w:tcPr>
                <w:p w14:paraId="0F1ACC3C" w14:textId="55DDAFB4" w:rsidR="00D92D66" w:rsidRDefault="00D92D66" w:rsidP="00B9535E">
                  <w:pPr>
                    <w:rPr>
                      <w:rFonts w:ascii="MS Gothic" w:eastAsia="MS Gothic" w:hAnsi="MS Gothic"/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1219CC3A" w14:textId="25E70690" w:rsidR="00D92D66" w:rsidRPr="46E33F22" w:rsidRDefault="00D92D66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</w:t>
                  </w:r>
                  <w:r w:rsidR="00A74EAC">
                    <w:rPr>
                      <w:sz w:val="16"/>
                      <w:szCs w:val="16"/>
                    </w:rPr>
                    <w:t>0401</w:t>
                  </w:r>
                </w:p>
              </w:tc>
              <w:tc>
                <w:tcPr>
                  <w:tcW w:w="1923" w:type="dxa"/>
                </w:tcPr>
                <w:p w14:paraId="02BC89EB" w14:textId="4EAFC548" w:rsidR="00D92D66" w:rsidRPr="2CAEA1A3" w:rsidRDefault="00A74EAC" w:rsidP="46E33F22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Food&amp;Hosp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sz w:val="16"/>
                      <w:szCs w:val="16"/>
                    </w:rPr>
                    <w:t>Pract</w:t>
                  </w:r>
                  <w:proofErr w:type="spellEnd"/>
                  <w:r>
                    <w:rPr>
                      <w:sz w:val="16"/>
                      <w:szCs w:val="16"/>
                    </w:rPr>
                    <w:t>.</w:t>
                  </w:r>
                </w:p>
              </w:tc>
            </w:tr>
            <w:tr w:rsidR="00B9535E" w:rsidRPr="00556602" w14:paraId="6739EE95" w14:textId="77777777" w:rsidTr="00A74EAC">
              <w:tc>
                <w:tcPr>
                  <w:tcW w:w="376" w:type="dxa"/>
                  <w:vAlign w:val="center"/>
                </w:tcPr>
                <w:p w14:paraId="4AE279F2" w14:textId="1E117B88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6D6D044A" w14:textId="7B586375" w:rsidR="00B9535E" w:rsidRPr="00D27D31" w:rsidRDefault="00892BD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9F70B8">
                    <w:rPr>
                      <w:sz w:val="16"/>
                      <w:szCs w:val="16"/>
                    </w:rPr>
                    <w:t>6101</w:t>
                  </w:r>
                </w:p>
              </w:tc>
              <w:tc>
                <w:tcPr>
                  <w:tcW w:w="1923" w:type="dxa"/>
                </w:tcPr>
                <w:p w14:paraId="0A4A80C0" w14:textId="62DCE556" w:rsidR="004D3504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earning Environment</w:t>
                  </w:r>
                </w:p>
              </w:tc>
            </w:tr>
            <w:tr w:rsidR="00B9535E" w:rsidRPr="00556602" w14:paraId="40F7A6A7" w14:textId="77777777" w:rsidTr="00A74EAC">
              <w:tc>
                <w:tcPr>
                  <w:tcW w:w="376" w:type="dxa"/>
                  <w:vAlign w:val="center"/>
                </w:tcPr>
                <w:p w14:paraId="3482CA1C" w14:textId="7F99778F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189050F1" w14:textId="3DF6F72F" w:rsidR="00B9535E" w:rsidRPr="00D27D31" w:rsidRDefault="00A74EA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2W01</w:t>
                  </w:r>
                </w:p>
              </w:tc>
              <w:tc>
                <w:tcPr>
                  <w:tcW w:w="1923" w:type="dxa"/>
                </w:tcPr>
                <w:p w14:paraId="737DECF0" w14:textId="74F660CA" w:rsidR="00B9535E" w:rsidRPr="00D27D31" w:rsidRDefault="00A74EA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ortfolio/CDA1</w:t>
                  </w:r>
                </w:p>
              </w:tc>
            </w:tr>
            <w:tr w:rsidR="00B9535E" w:rsidRPr="00556602" w14:paraId="6EB84ACF" w14:textId="77777777" w:rsidTr="00A74EAC">
              <w:tc>
                <w:tcPr>
                  <w:tcW w:w="376" w:type="dxa"/>
                  <w:vAlign w:val="center"/>
                </w:tcPr>
                <w:p w14:paraId="77C12B0F" w14:textId="6F7C11CD" w:rsidR="00B9535E" w:rsidRPr="00D27D31" w:rsidRDefault="001D6D18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rFonts w:ascii="MS Gothic" w:eastAsia="MS Gothic" w:hAnsi="MS Gothic" w:hint="eastAsia"/>
                      <w:sz w:val="16"/>
                      <w:szCs w:val="16"/>
                    </w:rPr>
                    <w:t>☐</w:t>
                  </w:r>
                </w:p>
              </w:tc>
              <w:tc>
                <w:tcPr>
                  <w:tcW w:w="861" w:type="dxa"/>
                </w:tcPr>
                <w:p w14:paraId="489DC8D9" w14:textId="3A46BF03" w:rsidR="00B9535E" w:rsidRPr="00D27D31" w:rsidRDefault="00A74EA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3W01</w:t>
                  </w:r>
                </w:p>
              </w:tc>
              <w:tc>
                <w:tcPr>
                  <w:tcW w:w="1923" w:type="dxa"/>
                </w:tcPr>
                <w:p w14:paraId="682F03F9" w14:textId="3EC7D87F" w:rsidR="00B9535E" w:rsidRPr="00D27D31" w:rsidRDefault="00A74EAC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DA 2</w:t>
                  </w:r>
                </w:p>
              </w:tc>
            </w:tr>
            <w:bookmarkEnd w:id="4"/>
            <w:tr w:rsidR="00F03D37" w:rsidRPr="00556602" w14:paraId="0DF02D0A" w14:textId="77777777" w:rsidTr="00A74EAC">
              <w:tc>
                <w:tcPr>
                  <w:tcW w:w="3160" w:type="dxa"/>
                  <w:gridSpan w:val="3"/>
                  <w:vAlign w:val="center"/>
                </w:tcPr>
                <w:p w14:paraId="6F5E40FD" w14:textId="69CBB246" w:rsidR="00F03D37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TECHNOLOGY/PLTW</w:t>
                  </w:r>
                </w:p>
              </w:tc>
            </w:tr>
            <w:tr w:rsidR="00235596" w:rsidRPr="00556602" w14:paraId="5482F2E7" w14:textId="77777777" w:rsidTr="00A74EAC">
              <w:sdt>
                <w:sdtPr>
                  <w:rPr>
                    <w:sz w:val="16"/>
                    <w:szCs w:val="16"/>
                  </w:rPr>
                  <w:id w:val="-16650006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48B2025" w14:textId="64E006FE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785D0919" w14:textId="3E38113F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0501 </w:t>
                  </w:r>
                </w:p>
              </w:tc>
              <w:tc>
                <w:tcPr>
                  <w:tcW w:w="1923" w:type="dxa"/>
                </w:tcPr>
                <w:p w14:paraId="2433063C" w14:textId="07FA7EFF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oundation of Technology (10-12)</w:t>
                  </w:r>
                </w:p>
              </w:tc>
            </w:tr>
            <w:tr w:rsidR="00235596" w:rsidRPr="00556602" w14:paraId="7F1CB432" w14:textId="77777777" w:rsidTr="00A74EAC">
              <w:sdt>
                <w:sdtPr>
                  <w:rPr>
                    <w:sz w:val="16"/>
                    <w:szCs w:val="16"/>
                  </w:rPr>
                  <w:id w:val="-86066476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A068630" w14:textId="59069C95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7569E27" w14:textId="4E5E8043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TE3401</w:t>
                  </w:r>
                </w:p>
              </w:tc>
              <w:tc>
                <w:tcPr>
                  <w:tcW w:w="1923" w:type="dxa"/>
                </w:tcPr>
                <w:p w14:paraId="10FE1949" w14:textId="400178D1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ro. to Engineering</w:t>
                  </w:r>
                  <w:r w:rsidR="00DA3DFA">
                    <w:rPr>
                      <w:sz w:val="16"/>
                      <w:szCs w:val="16"/>
                    </w:rPr>
                    <w:t xml:space="preserve"> PLTW</w:t>
                  </w:r>
                </w:p>
              </w:tc>
            </w:tr>
            <w:tr w:rsidR="00235596" w:rsidRPr="00556602" w14:paraId="175D1A54" w14:textId="77777777" w:rsidTr="00A74EAC">
              <w:sdt>
                <w:sdtPr>
                  <w:rPr>
                    <w:sz w:val="16"/>
                    <w:szCs w:val="16"/>
                  </w:rPr>
                  <w:id w:val="-3348471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BAB023A" w14:textId="3AE10813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811D7F" w14:textId="4F56B780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1923" w:type="dxa"/>
                </w:tcPr>
                <w:p w14:paraId="06557458" w14:textId="78465D87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ch. Design (10-12) </w:t>
                  </w:r>
                </w:p>
              </w:tc>
            </w:tr>
            <w:tr w:rsidR="00235596" w:rsidRPr="00556602" w14:paraId="605272A4" w14:textId="77777777" w:rsidTr="00A74EAC">
              <w:sdt>
                <w:sdtPr>
                  <w:rPr>
                    <w:sz w:val="16"/>
                    <w:szCs w:val="16"/>
                  </w:rPr>
                  <w:id w:val="13031222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5CA0075" w14:textId="58BA6FAB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2180675E" w14:textId="44FDF0C9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201</w:t>
                  </w:r>
                </w:p>
              </w:tc>
              <w:tc>
                <w:tcPr>
                  <w:tcW w:w="1923" w:type="dxa"/>
                </w:tcPr>
                <w:p w14:paraId="560A32FA" w14:textId="23AEEECA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Adv Design App. (11-12) </w:t>
                  </w:r>
                </w:p>
              </w:tc>
            </w:tr>
            <w:tr w:rsidR="00235596" w:rsidRPr="00556602" w14:paraId="0690EB82" w14:textId="77777777" w:rsidTr="00A74EAC">
              <w:sdt>
                <w:sdtPr>
                  <w:rPr>
                    <w:sz w:val="16"/>
                    <w:szCs w:val="16"/>
                  </w:rPr>
                  <w:id w:val="10560530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F749A80" w14:textId="6354BCAE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7581204" w14:textId="6F64AB7F" w:rsidR="00235596" w:rsidRPr="00D27D31" w:rsidRDefault="00D60A0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</w:t>
                  </w:r>
                  <w:r w:rsidR="00DA3DFA">
                    <w:rPr>
                      <w:sz w:val="16"/>
                      <w:szCs w:val="16"/>
                    </w:rPr>
                    <w:t>3</w:t>
                  </w:r>
                  <w:r>
                    <w:rPr>
                      <w:sz w:val="16"/>
                      <w:szCs w:val="16"/>
                    </w:rPr>
                    <w:t>W01</w:t>
                  </w:r>
                </w:p>
              </w:tc>
              <w:tc>
                <w:tcPr>
                  <w:tcW w:w="1923" w:type="dxa"/>
                </w:tcPr>
                <w:p w14:paraId="38B8047C" w14:textId="6FA918E5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 Tech. App</w:t>
                  </w:r>
                  <w:proofErr w:type="gramStart"/>
                  <w:r w:rsidRPr="46E33F22">
                    <w:rPr>
                      <w:sz w:val="16"/>
                      <w:szCs w:val="16"/>
                    </w:rPr>
                    <w:t xml:space="preserve">   (</w:t>
                  </w:r>
                  <w:proofErr w:type="gramEnd"/>
                  <w:r w:rsidRPr="46E33F22">
                    <w:rPr>
                      <w:sz w:val="16"/>
                      <w:szCs w:val="16"/>
                    </w:rPr>
                    <w:t xml:space="preserve">11-12) </w:t>
                  </w:r>
                </w:p>
              </w:tc>
            </w:tr>
            <w:tr w:rsidR="00235596" w:rsidRPr="00556602" w14:paraId="7EF005C1" w14:textId="77777777" w:rsidTr="00A74EAC">
              <w:sdt>
                <w:sdtPr>
                  <w:rPr>
                    <w:sz w:val="16"/>
                    <w:szCs w:val="16"/>
                  </w:rPr>
                  <w:id w:val="-7247535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E880445" w14:textId="790C0835" w:rsidR="00235596" w:rsidRPr="00D27D31" w:rsidRDefault="00DA3DFA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63189971" w14:textId="033157A3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TE4071 </w:t>
                  </w:r>
                </w:p>
              </w:tc>
              <w:tc>
                <w:tcPr>
                  <w:tcW w:w="1923" w:type="dxa"/>
                </w:tcPr>
                <w:p w14:paraId="41C35DBD" w14:textId="1C47D955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 AP Comp Sci Prin. (10-12)</w:t>
                  </w:r>
                </w:p>
              </w:tc>
            </w:tr>
            <w:tr w:rsidR="00235596" w:rsidRPr="00556602" w14:paraId="7248E19D" w14:textId="77777777" w:rsidTr="00A74EAC">
              <w:sdt>
                <w:sdtPr>
                  <w:rPr>
                    <w:sz w:val="16"/>
                    <w:szCs w:val="16"/>
                  </w:rPr>
                  <w:id w:val="-3795540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FC02EA9" w14:textId="2F930579" w:rsidR="00235596" w:rsidRPr="00D27D31" w:rsidRDefault="001D6D18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ACAFA03" w14:textId="5B05596D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33W01</w:t>
                  </w:r>
                </w:p>
              </w:tc>
              <w:tc>
                <w:tcPr>
                  <w:tcW w:w="1923" w:type="dxa"/>
                </w:tcPr>
                <w:p w14:paraId="17E61F3B" w14:textId="5CC2B617" w:rsidR="00235596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rinciples of Engineering PLTW</w:t>
                  </w:r>
                </w:p>
              </w:tc>
            </w:tr>
            <w:tr w:rsidR="00B337F8" w:rsidRPr="00556602" w14:paraId="7D99EA4F" w14:textId="77777777" w:rsidTr="00A74EAC">
              <w:sdt>
                <w:sdtPr>
                  <w:rPr>
                    <w:sz w:val="16"/>
                    <w:szCs w:val="16"/>
                  </w:rPr>
                  <w:id w:val="12427573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BAAE85D" w14:textId="7B4830E8" w:rsidR="00B337F8" w:rsidRPr="00D27D31" w:rsidRDefault="009C475D" w:rsidP="002355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6A11D51" w14:textId="17A80C52" w:rsidR="00B337F8" w:rsidRPr="00D77ED9" w:rsidRDefault="46E33F22" w:rsidP="46E33F22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CT39W01</w:t>
                  </w:r>
                </w:p>
              </w:tc>
              <w:tc>
                <w:tcPr>
                  <w:tcW w:w="1923" w:type="dxa"/>
                </w:tcPr>
                <w:p w14:paraId="2ECDA80D" w14:textId="77777777" w:rsidR="00B337F8" w:rsidRPr="00D77ED9" w:rsidRDefault="46E33F22" w:rsidP="46E33F22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Aerospace Engineering</w:t>
                  </w:r>
                </w:p>
                <w:p w14:paraId="3DEE64B3" w14:textId="25B62252" w:rsidR="00B337F8" w:rsidRPr="00D77ED9" w:rsidRDefault="46E33F22" w:rsidP="46E33F22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PLTW</w:t>
                  </w:r>
                </w:p>
              </w:tc>
            </w:tr>
            <w:tr w:rsidR="009C475D" w:rsidRPr="00556602" w14:paraId="73ADA424" w14:textId="77777777" w:rsidTr="00A74EAC">
              <w:sdt>
                <w:sdtPr>
                  <w:rPr>
                    <w:sz w:val="16"/>
                    <w:szCs w:val="16"/>
                  </w:rPr>
                  <w:id w:val="28293653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71E8F4CA" w14:textId="3BC32223" w:rsidR="009C475D" w:rsidRDefault="009C475D" w:rsidP="009C47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1103E7CA" w14:textId="2C28484F" w:rsidR="009C475D" w:rsidRPr="00D77ED9" w:rsidRDefault="009C475D" w:rsidP="009C475D">
                  <w:pPr>
                    <w:rPr>
                      <w:sz w:val="16"/>
                      <w:szCs w:val="16"/>
                    </w:rPr>
                  </w:pPr>
                  <w:r w:rsidRPr="00D77ED9">
                    <w:rPr>
                      <w:sz w:val="16"/>
                      <w:szCs w:val="16"/>
                    </w:rPr>
                    <w:t>CT</w:t>
                  </w:r>
                  <w:r>
                    <w:rPr>
                      <w:sz w:val="16"/>
                      <w:szCs w:val="16"/>
                    </w:rPr>
                    <w:t>48</w:t>
                  </w:r>
                  <w:r w:rsidRPr="00D77ED9">
                    <w:rPr>
                      <w:sz w:val="16"/>
                      <w:szCs w:val="16"/>
                    </w:rPr>
                    <w:t>W01</w:t>
                  </w:r>
                </w:p>
              </w:tc>
              <w:tc>
                <w:tcPr>
                  <w:tcW w:w="1923" w:type="dxa"/>
                </w:tcPr>
                <w:p w14:paraId="5DDFF457" w14:textId="7089BB93" w:rsidR="009C475D" w:rsidRPr="00D77ED9" w:rsidRDefault="009C475D" w:rsidP="009C475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ivil Engineering Architecture </w:t>
                  </w:r>
                  <w:r w:rsidRPr="00D77ED9">
                    <w:rPr>
                      <w:sz w:val="16"/>
                      <w:szCs w:val="16"/>
                    </w:rPr>
                    <w:t>PLTW</w:t>
                  </w:r>
                </w:p>
              </w:tc>
            </w:tr>
            <w:tr w:rsidR="009C475D" w:rsidRPr="00556602" w14:paraId="76737D69" w14:textId="77777777" w:rsidTr="00A74EAC">
              <w:sdt>
                <w:sdtPr>
                  <w:rPr>
                    <w:sz w:val="16"/>
                    <w:szCs w:val="16"/>
                  </w:rPr>
                  <w:id w:val="12471469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376" w:type="dxa"/>
                      <w:vAlign w:val="center"/>
                    </w:tcPr>
                    <w:p w14:paraId="61A92F0C" w14:textId="6BF5A447" w:rsidR="009C475D" w:rsidRPr="00D27D31" w:rsidRDefault="009C475D" w:rsidP="009C475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1" w:type="dxa"/>
                </w:tcPr>
                <w:p w14:paraId="327ED2E6" w14:textId="75E3BE13" w:rsidR="009C475D" w:rsidRPr="00D27D31" w:rsidRDefault="009C475D" w:rsidP="009C475D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T52W01</w:t>
                  </w:r>
                </w:p>
              </w:tc>
              <w:tc>
                <w:tcPr>
                  <w:tcW w:w="1923" w:type="dxa"/>
                </w:tcPr>
                <w:p w14:paraId="466D9ED7" w14:textId="5687E75F" w:rsidR="009C475D" w:rsidRPr="00D27D31" w:rsidRDefault="009C475D" w:rsidP="009C475D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Engineering Design and Development PLTW</w:t>
                  </w:r>
                </w:p>
              </w:tc>
            </w:tr>
            <w:tr w:rsidR="009C475D" w:rsidRPr="00556602" w14:paraId="3B48B682" w14:textId="77777777" w:rsidTr="00A74EAC">
              <w:trPr>
                <w:trHeight w:val="422"/>
              </w:trPr>
              <w:tc>
                <w:tcPr>
                  <w:tcW w:w="3160" w:type="dxa"/>
                  <w:gridSpan w:val="3"/>
                  <w:vAlign w:val="center"/>
                </w:tcPr>
                <w:p w14:paraId="0A2B542B" w14:textId="77777777" w:rsidR="009C475D" w:rsidRPr="00D27D31" w:rsidRDefault="009C475D" w:rsidP="009C475D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59D1EBB8" w14:textId="4B4A6C9D" w:rsidR="001C6E60" w:rsidRPr="00556602" w:rsidRDefault="001C6E60" w:rsidP="00556602">
            <w:pPr>
              <w:rPr>
                <w:sz w:val="16"/>
              </w:rPr>
            </w:pPr>
          </w:p>
          <w:p w14:paraId="38819AA9" w14:textId="77777777" w:rsidR="004248D7" w:rsidRPr="00556602" w:rsidRDefault="004248D7" w:rsidP="00556602">
            <w:pPr>
              <w:rPr>
                <w:sz w:val="16"/>
              </w:rPr>
            </w:pPr>
          </w:p>
        </w:tc>
        <w:tc>
          <w:tcPr>
            <w:tcW w:w="366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76"/>
              <w:gridCol w:w="1026"/>
              <w:gridCol w:w="2037"/>
            </w:tblGrid>
            <w:tr w:rsidR="001C6E60" w:rsidRPr="00556602" w14:paraId="489BD0EE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6F8E7E9A" w14:textId="764BCF5F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bookmarkStart w:id="5" w:name="_Hlk121829993"/>
                  <w:r w:rsidRPr="46E33F22">
                    <w:rPr>
                      <w:b/>
                      <w:bCs/>
                      <w:sz w:val="16"/>
                      <w:szCs w:val="16"/>
                    </w:rPr>
                    <w:t>BUSINESS EDUCATION</w:t>
                  </w:r>
                </w:p>
              </w:tc>
            </w:tr>
            <w:tr w:rsidR="007F2000" w:rsidRPr="00556602" w14:paraId="5BC23BCB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2C79E7E6" w14:textId="6DF440C9" w:rsidR="007F2000" w:rsidRPr="46E33F22" w:rsidRDefault="007F2000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F03D37" w:rsidRPr="00556602" w14:paraId="6B5EFAF0" w14:textId="77777777" w:rsidTr="00FA583C">
              <w:sdt>
                <w:sdtPr>
                  <w:rPr>
                    <w:sz w:val="16"/>
                    <w:szCs w:val="16"/>
                  </w:rPr>
                  <w:id w:val="3274080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766FC3B" w14:textId="5155C997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04E7339C" w14:textId="3EFFD072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4201</w:t>
                  </w:r>
                </w:p>
              </w:tc>
              <w:tc>
                <w:tcPr>
                  <w:tcW w:w="2196" w:type="dxa"/>
                </w:tcPr>
                <w:p w14:paraId="34B3A8C9" w14:textId="38213866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Advanced Business Management (10-12)</w:t>
                  </w:r>
                </w:p>
              </w:tc>
            </w:tr>
            <w:tr w:rsidR="00F6389B" w:rsidRPr="00556602" w14:paraId="53AA0FFC" w14:textId="77777777" w:rsidTr="00FA583C">
              <w:sdt>
                <w:sdtPr>
                  <w:rPr>
                    <w:sz w:val="16"/>
                    <w:szCs w:val="16"/>
                  </w:rPr>
                  <w:id w:val="149074619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7B3D69D" w14:textId="76258EFF" w:rsidR="00F6389B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393D1F66" w14:textId="690BDB45" w:rsidR="00F6389B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4001</w:t>
                  </w:r>
                </w:p>
              </w:tc>
              <w:tc>
                <w:tcPr>
                  <w:tcW w:w="2196" w:type="dxa"/>
                </w:tcPr>
                <w:p w14:paraId="78EA6823" w14:textId="79FFFDD9" w:rsidR="00F6389B" w:rsidRPr="0A5F2D45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rinciples of Acct and Finance (10-12)</w:t>
                  </w:r>
                </w:p>
              </w:tc>
            </w:tr>
            <w:tr w:rsidR="00F03D37" w:rsidRPr="00556602" w14:paraId="0E607A0D" w14:textId="77777777" w:rsidTr="00FA583C">
              <w:sdt>
                <w:sdtPr>
                  <w:rPr>
                    <w:sz w:val="16"/>
                    <w:szCs w:val="16"/>
                  </w:rPr>
                  <w:id w:val="833491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5CDB3D0" w14:textId="523CE1F0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72523C09" w14:textId="77777777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E1601</w:t>
                  </w:r>
                </w:p>
                <w:p w14:paraId="2F77F852" w14:textId="57D62AB7" w:rsidR="00F03D37" w:rsidRPr="00D27D31" w:rsidRDefault="00F03D37" w:rsidP="00F03D3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196" w:type="dxa"/>
                </w:tcPr>
                <w:p w14:paraId="287E3FC0" w14:textId="449A0240" w:rsidR="00F03D37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Principles Bus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Mgmt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and </w:t>
                  </w:r>
                  <w:proofErr w:type="spellStart"/>
                  <w:r w:rsidRPr="2CAEA1A3">
                    <w:rPr>
                      <w:sz w:val="16"/>
                      <w:szCs w:val="16"/>
                    </w:rPr>
                    <w:t>Entrepeneurship</w:t>
                  </w:r>
                  <w:proofErr w:type="spellEnd"/>
                  <w:r w:rsidRPr="2CAEA1A3">
                    <w:rPr>
                      <w:sz w:val="16"/>
                      <w:szCs w:val="16"/>
                    </w:rPr>
                    <w:t xml:space="preserve"> (9 -12)  </w:t>
                  </w:r>
                </w:p>
              </w:tc>
            </w:tr>
            <w:tr w:rsidR="00B0682D" w:rsidRPr="00556602" w14:paraId="428D4E88" w14:textId="77777777" w:rsidTr="00FA583C">
              <w:tc>
                <w:tcPr>
                  <w:tcW w:w="376" w:type="dxa"/>
                  <w:vAlign w:val="center"/>
                </w:tcPr>
                <w:p w14:paraId="13B4C687" w14:textId="77777777" w:rsidR="00B0682D" w:rsidRDefault="00B0682D" w:rsidP="00F03D3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67" w:type="dxa"/>
                </w:tcPr>
                <w:p w14:paraId="1930D840" w14:textId="4F11AECC" w:rsidR="00B0682D" w:rsidRPr="46E33F22" w:rsidRDefault="00B0682D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BE0301 </w:t>
                  </w:r>
                </w:p>
              </w:tc>
              <w:tc>
                <w:tcPr>
                  <w:tcW w:w="2196" w:type="dxa"/>
                </w:tcPr>
                <w:p w14:paraId="01E4D35D" w14:textId="2DC543B6" w:rsidR="00B0682D" w:rsidRPr="2CAEA1A3" w:rsidRDefault="00B0682D" w:rsidP="2CAEA1A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inancial Tech Literacy </w:t>
                  </w:r>
                </w:p>
              </w:tc>
            </w:tr>
            <w:tr w:rsidR="00F03D37" w:rsidRPr="00556602" w14:paraId="1DA2292B" w14:textId="77777777" w:rsidTr="00FA583C">
              <w:sdt>
                <w:sdtPr>
                  <w:rPr>
                    <w:sz w:val="16"/>
                    <w:szCs w:val="16"/>
                  </w:rPr>
                  <w:id w:val="-3871789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7AE85F5" w14:textId="21C485E3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6D55C55E" w14:textId="1623C985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BE4301 </w:t>
                  </w:r>
                </w:p>
              </w:tc>
              <w:tc>
                <w:tcPr>
                  <w:tcW w:w="2196" w:type="dxa"/>
                </w:tcPr>
                <w:p w14:paraId="0E819E4A" w14:textId="3A475835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Intro to Marketing (11-12)</w:t>
                  </w:r>
                </w:p>
              </w:tc>
            </w:tr>
            <w:tr w:rsidR="00F03D37" w:rsidRPr="00556602" w14:paraId="71AB4E7D" w14:textId="77777777" w:rsidTr="00FA583C">
              <w:sdt>
                <w:sdtPr>
                  <w:rPr>
                    <w:sz w:val="16"/>
                    <w:szCs w:val="16"/>
                  </w:rPr>
                  <w:id w:val="-159362132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A7B9D0C" w14:textId="04EA2772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31E9EFCE" w14:textId="77777777" w:rsidR="00F03D37" w:rsidRDefault="46E33F22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 xml:space="preserve">BE4501 </w:t>
                  </w:r>
                </w:p>
                <w:p w14:paraId="2344C2AF" w14:textId="0BF69114" w:rsidR="00A74EAC" w:rsidRPr="000A1059" w:rsidRDefault="00A74EAC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color w:val="538135" w:themeColor="accent6" w:themeShade="BF"/>
                      <w:sz w:val="16"/>
                      <w:szCs w:val="16"/>
                    </w:rPr>
                    <w:t>BA0101/203</w:t>
                  </w:r>
                </w:p>
              </w:tc>
              <w:tc>
                <w:tcPr>
                  <w:tcW w:w="2196" w:type="dxa"/>
                </w:tcPr>
                <w:p w14:paraId="1FED6794" w14:textId="3D9CC668" w:rsidR="00F03D37" w:rsidRPr="000A1059" w:rsidRDefault="46E33F22" w:rsidP="46E33F22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 xml:space="preserve">Business Capstone/Dual </w:t>
                  </w:r>
                  <w:proofErr w:type="gramStart"/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>Enrollment(</w:t>
                  </w:r>
                  <w:proofErr w:type="gramEnd"/>
                  <w:r w:rsidRPr="000A1059">
                    <w:rPr>
                      <w:color w:val="538135" w:themeColor="accent6" w:themeShade="BF"/>
                      <w:sz w:val="16"/>
                      <w:szCs w:val="16"/>
                    </w:rPr>
                    <w:t>12)</w:t>
                  </w:r>
                </w:p>
              </w:tc>
            </w:tr>
            <w:bookmarkEnd w:id="5"/>
            <w:tr w:rsidR="001C6E60" w:rsidRPr="00556602" w14:paraId="111F9847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53EEF451" w14:textId="793C6CF2" w:rsidR="001C6E60" w:rsidRPr="00D27D31" w:rsidRDefault="46E33F22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SPECIAL EDUCATION</w:t>
                  </w:r>
                </w:p>
              </w:tc>
            </w:tr>
            <w:tr w:rsidR="007F2000" w:rsidRPr="00556602" w14:paraId="60281DD7" w14:textId="77777777" w:rsidTr="005B4726">
              <w:tc>
                <w:tcPr>
                  <w:tcW w:w="3439" w:type="dxa"/>
                  <w:gridSpan w:val="3"/>
                </w:tcPr>
                <w:p w14:paraId="01562077" w14:textId="31E97767" w:rsidR="007F2000" w:rsidRPr="46E33F22" w:rsidRDefault="007F2000" w:rsidP="007F2000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A5F2D45" w14:paraId="4DF0D4EB" w14:textId="77777777" w:rsidTr="00FA583C">
              <w:sdt>
                <w:sdtPr>
                  <w:rPr>
                    <w:sz w:val="16"/>
                    <w:szCs w:val="16"/>
                  </w:rPr>
                  <w:id w:val="-13685216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2C542ED" w14:textId="71A9A655" w:rsidR="0A5F2D45" w:rsidRDefault="00DA3DFA" w:rsidP="0A5F2D45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4F7DB12F" w14:textId="64F6CA2F" w:rsidR="0A5F2D45" w:rsidRDefault="00D77ED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2911</w:t>
                  </w:r>
                </w:p>
              </w:tc>
              <w:tc>
                <w:tcPr>
                  <w:tcW w:w="2196" w:type="dxa"/>
                </w:tcPr>
                <w:p w14:paraId="3471C251" w14:textId="032C6157" w:rsidR="0A5F2D45" w:rsidRDefault="00D77ED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udy Skills</w:t>
                  </w:r>
                </w:p>
              </w:tc>
            </w:tr>
            <w:tr w:rsidR="00F03D37" w:rsidRPr="00556602" w14:paraId="476528A7" w14:textId="77777777" w:rsidTr="00FA583C">
              <w:sdt>
                <w:sdtPr>
                  <w:rPr>
                    <w:sz w:val="16"/>
                    <w:szCs w:val="16"/>
                  </w:rPr>
                  <w:id w:val="-8446307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25AD442" w14:textId="55E87F6A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518DD539" w14:textId="621EEEE6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E34</w:t>
                  </w:r>
                  <w:r w:rsidR="00AC6AD5">
                    <w:rPr>
                      <w:sz w:val="16"/>
                      <w:szCs w:val="16"/>
                    </w:rPr>
                    <w:t>2</w:t>
                  </w:r>
                  <w:r w:rsidRPr="46E33F22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96" w:type="dxa"/>
                </w:tcPr>
                <w:p w14:paraId="4939BF1A" w14:textId="6D8DD417" w:rsidR="00F03D37" w:rsidRPr="00D27D31" w:rsidRDefault="135DD52D" w:rsidP="135DD52D">
                  <w:pPr>
                    <w:rPr>
                      <w:sz w:val="16"/>
                      <w:szCs w:val="16"/>
                    </w:rPr>
                  </w:pPr>
                  <w:r w:rsidRPr="135DD52D">
                    <w:rPr>
                      <w:sz w:val="16"/>
                      <w:szCs w:val="16"/>
                    </w:rPr>
                    <w:t xml:space="preserve">Corrective </w:t>
                  </w:r>
                  <w:proofErr w:type="gramStart"/>
                  <w:r w:rsidRPr="135DD52D">
                    <w:rPr>
                      <w:sz w:val="16"/>
                      <w:szCs w:val="16"/>
                    </w:rPr>
                    <w:t>Reading</w:t>
                  </w:r>
                  <w:proofErr w:type="gramEnd"/>
                  <w:r w:rsidRPr="135DD52D">
                    <w:rPr>
                      <w:sz w:val="16"/>
                      <w:szCs w:val="16"/>
                    </w:rPr>
                    <w:t xml:space="preserve"> I</w:t>
                  </w:r>
                </w:p>
              </w:tc>
            </w:tr>
            <w:tr w:rsidR="00F03D37" w:rsidRPr="00556602" w14:paraId="13B82DAA" w14:textId="77777777" w:rsidTr="00FA583C">
              <w:sdt>
                <w:sdtPr>
                  <w:rPr>
                    <w:sz w:val="16"/>
                    <w:szCs w:val="16"/>
                  </w:rPr>
                  <w:id w:val="-18080811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ED57134" w14:textId="377D56AA" w:rsidR="00F03D37" w:rsidRPr="00D27D31" w:rsidRDefault="00DA3DFA" w:rsidP="00F03D3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2D6485E6" w14:textId="73B5DAD6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SE35</w:t>
                  </w:r>
                  <w:r w:rsidR="00AC6AD5">
                    <w:rPr>
                      <w:sz w:val="16"/>
                      <w:szCs w:val="16"/>
                    </w:rPr>
                    <w:t>2</w:t>
                  </w:r>
                  <w:r w:rsidRPr="46E33F22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96" w:type="dxa"/>
                </w:tcPr>
                <w:p w14:paraId="04719044" w14:textId="497C47B7" w:rsidR="00F03D37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Corrective Reading II</w:t>
                  </w:r>
                </w:p>
              </w:tc>
            </w:tr>
            <w:tr w:rsidR="004F19AF" w:rsidRPr="00556602" w14:paraId="02CE4B8B" w14:textId="77777777" w:rsidTr="2CAEA1A3">
              <w:tc>
                <w:tcPr>
                  <w:tcW w:w="3439" w:type="dxa"/>
                  <w:gridSpan w:val="3"/>
                  <w:vAlign w:val="center"/>
                </w:tcPr>
                <w:p w14:paraId="1B4A0C80" w14:textId="60729AFA" w:rsidR="004F19AF" w:rsidRPr="00D27D31" w:rsidRDefault="46E33F22" w:rsidP="46E33F22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bookmarkStart w:id="6" w:name="_Hlk121830191"/>
                  <w:r w:rsidRPr="46E33F22">
                    <w:rPr>
                      <w:b/>
                      <w:bCs/>
                      <w:sz w:val="16"/>
                      <w:szCs w:val="16"/>
                    </w:rPr>
                    <w:t>HEALTH &amp; PHYSICAL EDUCATION</w:t>
                  </w:r>
                </w:p>
              </w:tc>
            </w:tr>
            <w:tr w:rsidR="00B73B18" w:rsidRPr="00556602" w14:paraId="5BFFA5CA" w14:textId="77777777" w:rsidTr="00FA583C">
              <w:sdt>
                <w:sdtPr>
                  <w:rPr>
                    <w:sz w:val="16"/>
                    <w:szCs w:val="16"/>
                  </w:rPr>
                  <w:id w:val="13697245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68583AC" w14:textId="0AF2EA73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3B193620" w14:textId="033433E1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E0105</w:t>
                  </w:r>
                  <w:r w:rsidR="00725EC0">
                    <w:rPr>
                      <w:sz w:val="16"/>
                      <w:szCs w:val="16"/>
                    </w:rPr>
                    <w:t>/6</w:t>
                  </w:r>
                </w:p>
              </w:tc>
              <w:tc>
                <w:tcPr>
                  <w:tcW w:w="2196" w:type="dxa"/>
                </w:tcPr>
                <w:p w14:paraId="513E3EE5" w14:textId="5F361F55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Health (9)</w:t>
                  </w:r>
                  <w:r w:rsidR="008863E9">
                    <w:rPr>
                      <w:sz w:val="16"/>
                      <w:szCs w:val="16"/>
                    </w:rPr>
                    <w:t xml:space="preserve"> </w:t>
                  </w:r>
                  <w:r w:rsidR="008863E9" w:rsidRPr="008863E9">
                    <w:rPr>
                      <w:b/>
                      <w:sz w:val="16"/>
                      <w:szCs w:val="16"/>
                    </w:rPr>
                    <w:t>(</w:t>
                  </w:r>
                  <w:r w:rsidRPr="008863E9">
                    <w:rPr>
                      <w:b/>
                      <w:sz w:val="16"/>
                      <w:szCs w:val="16"/>
                    </w:rPr>
                    <w:t>S</w:t>
                  </w:r>
                  <w:r w:rsidR="008863E9" w:rsidRPr="008863E9">
                    <w:rPr>
                      <w:b/>
                      <w:sz w:val="16"/>
                      <w:szCs w:val="16"/>
                    </w:rPr>
                    <w:t>EM)</w:t>
                  </w:r>
                </w:p>
              </w:tc>
            </w:tr>
            <w:tr w:rsidR="00B73B18" w:rsidRPr="00556602" w14:paraId="464ADA5B" w14:textId="77777777" w:rsidTr="00FA583C">
              <w:sdt>
                <w:sdtPr>
                  <w:rPr>
                    <w:sz w:val="16"/>
                    <w:szCs w:val="16"/>
                  </w:rPr>
                  <w:id w:val="804953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D7A07ED" w14:textId="042A8258" w:rsidR="00B73B18" w:rsidRPr="00D27D31" w:rsidRDefault="000E51AC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5D8EE15E" w14:textId="64CB4EBC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E0105</w:t>
                  </w:r>
                  <w:r w:rsidR="00AC6AD5">
                    <w:rPr>
                      <w:sz w:val="16"/>
                      <w:szCs w:val="16"/>
                    </w:rPr>
                    <w:t>/6</w:t>
                  </w:r>
                </w:p>
              </w:tc>
              <w:tc>
                <w:tcPr>
                  <w:tcW w:w="2196" w:type="dxa"/>
                </w:tcPr>
                <w:p w14:paraId="4D68BDEC" w14:textId="58B96EAB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oundations of Fitness and Physical Activity (9</w:t>
                  </w:r>
                  <w:r w:rsidRPr="008863E9">
                    <w:rPr>
                      <w:b/>
                      <w:sz w:val="16"/>
                      <w:szCs w:val="16"/>
                    </w:rPr>
                    <w:t>)</w:t>
                  </w:r>
                  <w:r w:rsidR="008863E9" w:rsidRPr="008863E9">
                    <w:rPr>
                      <w:b/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6A3B0C" w:rsidRPr="00556602" w14:paraId="22D2B890" w14:textId="77777777" w:rsidTr="00FA583C">
              <w:sdt>
                <w:sdtPr>
                  <w:rPr>
                    <w:sz w:val="16"/>
                    <w:szCs w:val="16"/>
                  </w:rPr>
                  <w:id w:val="-3498721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28EA6C2" w14:textId="02CE5F57" w:rsidR="006A3B0C" w:rsidRPr="00A50F41" w:rsidRDefault="00DA3DFA" w:rsidP="00B73B18">
                      <w:pPr>
                        <w:rPr>
                          <w:color w:val="0070C0"/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75A03C69" w14:textId="417ED38D" w:rsidR="006A3B0C" w:rsidRPr="00EE4B82" w:rsidRDefault="00B0682D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HE</w:t>
                  </w:r>
                  <w:r w:rsidR="00F07DA4" w:rsidRPr="00EE4B82">
                    <w:rPr>
                      <w:color w:val="000000" w:themeColor="text1"/>
                      <w:sz w:val="16"/>
                      <w:szCs w:val="16"/>
                    </w:rPr>
                    <w:t>0</w:t>
                  </w: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405/6</w:t>
                  </w:r>
                </w:p>
              </w:tc>
              <w:tc>
                <w:tcPr>
                  <w:tcW w:w="2196" w:type="dxa"/>
                </w:tcPr>
                <w:p w14:paraId="2E4B454B" w14:textId="77777777" w:rsidR="006A3B0C" w:rsidRPr="00EE4B82" w:rsidRDefault="00B0682D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Health in Action (10</w:t>
                  </w:r>
                  <w:r w:rsidRPr="00EE4B82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 xml:space="preserve"> only)</w:t>
                  </w:r>
                </w:p>
                <w:p w14:paraId="1F3A837B" w14:textId="01BD4788" w:rsidR="00B0682D" w:rsidRPr="00EE4B82" w:rsidRDefault="00B0682D" w:rsidP="46E33F2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EE4B82">
                    <w:rPr>
                      <w:color w:val="000000" w:themeColor="text1"/>
                      <w:sz w:val="16"/>
                      <w:szCs w:val="16"/>
                    </w:rPr>
                    <w:t>Pick a matching semester course</w:t>
                  </w:r>
                </w:p>
              </w:tc>
            </w:tr>
            <w:tr w:rsidR="00B73B18" w:rsidRPr="00556602" w14:paraId="288B1F5B" w14:textId="77777777" w:rsidTr="00FA583C">
              <w:sdt>
                <w:sdtPr>
                  <w:rPr>
                    <w:sz w:val="16"/>
                    <w:szCs w:val="16"/>
                  </w:rPr>
                  <w:id w:val="1833378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72839A0" w14:textId="298F7705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0F213EEE" w14:textId="0365FF17" w:rsidR="00B73B18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E0205</w:t>
                  </w:r>
                  <w:r w:rsidR="00AC6AD5">
                    <w:rPr>
                      <w:sz w:val="16"/>
                      <w:szCs w:val="16"/>
                    </w:rPr>
                    <w:t>/6</w:t>
                  </w:r>
                </w:p>
                <w:p w14:paraId="7D376DE9" w14:textId="2CFE81FF" w:rsidR="0061573B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BKPE01</w:t>
                  </w:r>
                </w:p>
              </w:tc>
              <w:tc>
                <w:tcPr>
                  <w:tcW w:w="2196" w:type="dxa"/>
                </w:tcPr>
                <w:p w14:paraId="2B087809" w14:textId="21AA49FD" w:rsidR="00D73A5C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E (10-12</w:t>
                  </w:r>
                  <w:r w:rsidRPr="008863E9">
                    <w:rPr>
                      <w:sz w:val="16"/>
                      <w:szCs w:val="16"/>
                    </w:rPr>
                    <w:t>)</w:t>
                  </w:r>
                  <w:r w:rsidR="008863E9" w:rsidRPr="008863E9">
                    <w:rPr>
                      <w:b/>
                      <w:sz w:val="16"/>
                      <w:szCs w:val="16"/>
                    </w:rPr>
                    <w:t xml:space="preserve"> (</w:t>
                  </w:r>
                  <w:r w:rsidRPr="008863E9">
                    <w:rPr>
                      <w:b/>
                      <w:sz w:val="16"/>
                      <w:szCs w:val="16"/>
                    </w:rPr>
                    <w:t>S</w:t>
                  </w:r>
                  <w:r w:rsidR="008863E9" w:rsidRPr="008863E9">
                    <w:rPr>
                      <w:b/>
                      <w:sz w:val="16"/>
                      <w:szCs w:val="16"/>
                    </w:rPr>
                    <w:t>EM)</w:t>
                  </w:r>
                  <w:r w:rsidRPr="46E33F22">
                    <w:rPr>
                      <w:sz w:val="16"/>
                      <w:szCs w:val="16"/>
                    </w:rPr>
                    <w:t xml:space="preserve"> </w:t>
                  </w:r>
                </w:p>
                <w:p w14:paraId="52808C17" w14:textId="296E8F73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PE and PE (10-12)</w:t>
                  </w:r>
                </w:p>
              </w:tc>
            </w:tr>
            <w:tr w:rsidR="00B73B18" w:rsidRPr="00556602" w14:paraId="46FBCEDF" w14:textId="77777777" w:rsidTr="00FA583C">
              <w:sdt>
                <w:sdtPr>
                  <w:rPr>
                    <w:sz w:val="16"/>
                    <w:szCs w:val="16"/>
                  </w:rPr>
                  <w:id w:val="212958166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D9C8D56" w14:textId="66AA99A0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69FC956D" w14:textId="0F47E066" w:rsidR="0061573B" w:rsidRDefault="00CF45CE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0305</w:t>
                  </w:r>
                  <w:r w:rsidR="00AC6AD5">
                    <w:rPr>
                      <w:sz w:val="16"/>
                      <w:szCs w:val="16"/>
                    </w:rPr>
                    <w:t>/6</w:t>
                  </w:r>
                </w:p>
                <w:p w14:paraId="39E6EAC5" w14:textId="544768DA" w:rsidR="00CF45CE" w:rsidRPr="00D27D31" w:rsidRDefault="00CF45CE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E02</w:t>
                  </w:r>
                </w:p>
              </w:tc>
              <w:tc>
                <w:tcPr>
                  <w:tcW w:w="2196" w:type="dxa"/>
                </w:tcPr>
                <w:p w14:paraId="1C8BD262" w14:textId="7589997B" w:rsidR="00911388" w:rsidRDefault="008863E9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ellness Walking (10-12</w:t>
                  </w:r>
                  <w:r w:rsidRPr="008863E9">
                    <w:rPr>
                      <w:sz w:val="16"/>
                      <w:szCs w:val="16"/>
                    </w:rPr>
                    <w:t xml:space="preserve">) </w:t>
                  </w:r>
                  <w:r w:rsidRPr="008863E9">
                    <w:rPr>
                      <w:b/>
                      <w:sz w:val="16"/>
                      <w:szCs w:val="16"/>
                    </w:rPr>
                    <w:t>(SEM)</w:t>
                  </w:r>
                </w:p>
                <w:p w14:paraId="6AC948D4" w14:textId="4887F9B5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WW and WW (10-12)</w:t>
                  </w:r>
                </w:p>
              </w:tc>
            </w:tr>
            <w:tr w:rsidR="00CF45CE" w:rsidRPr="00556602" w14:paraId="0CDF6433" w14:textId="77777777" w:rsidTr="00FA583C">
              <w:sdt>
                <w:sdtPr>
                  <w:rPr>
                    <w:sz w:val="16"/>
                    <w:szCs w:val="16"/>
                  </w:rPr>
                  <w:id w:val="6192696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B2DE5CC" w14:textId="18747117" w:rsidR="00CF45CE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867" w:type="dxa"/>
                </w:tcPr>
                <w:p w14:paraId="42C9A31D" w14:textId="4C3A96CD" w:rsidR="00CF45CE" w:rsidRDefault="00CF45CE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0605</w:t>
                  </w:r>
                  <w:r w:rsidR="00AC6AD5">
                    <w:rPr>
                      <w:sz w:val="16"/>
                      <w:szCs w:val="16"/>
                    </w:rPr>
                    <w:t>/6</w:t>
                  </w:r>
                </w:p>
                <w:p w14:paraId="3AD59BE6" w14:textId="5A616232" w:rsidR="00CF45CE" w:rsidRPr="46E33F22" w:rsidRDefault="00CF45CE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KPE0</w:t>
                  </w:r>
                  <w:r w:rsidR="008E40C8">
                    <w:rPr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196" w:type="dxa"/>
                </w:tcPr>
                <w:p w14:paraId="72511080" w14:textId="77777777" w:rsidR="00CF45CE" w:rsidRDefault="00CF45CE" w:rsidP="46E33F22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Weight Training (10-12) </w:t>
                  </w:r>
                  <w:r w:rsidRPr="00CF45CE">
                    <w:rPr>
                      <w:b/>
                      <w:bCs/>
                      <w:sz w:val="16"/>
                      <w:szCs w:val="16"/>
                    </w:rPr>
                    <w:t>(SEM)</w:t>
                  </w:r>
                </w:p>
                <w:p w14:paraId="2FCAA9C3" w14:textId="72207FAE" w:rsidR="00CF45CE" w:rsidRDefault="00CF45CE" w:rsidP="46E33F2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T and WT (10-12).</w:t>
                  </w:r>
                </w:p>
              </w:tc>
            </w:tr>
            <w:bookmarkEnd w:id="6"/>
            <w:tr w:rsidR="001C6E60" w:rsidRPr="00556602" w14:paraId="0AE63CFB" w14:textId="77777777" w:rsidTr="2CAEA1A3">
              <w:trPr>
                <w:trHeight w:val="377"/>
              </w:trPr>
              <w:tc>
                <w:tcPr>
                  <w:tcW w:w="3439" w:type="dxa"/>
                  <w:gridSpan w:val="3"/>
                  <w:vAlign w:val="center"/>
                </w:tcPr>
                <w:p w14:paraId="6F03851F" w14:textId="02AE9431" w:rsidR="001C6E60" w:rsidRPr="000A1059" w:rsidRDefault="00632470" w:rsidP="001C36FD">
                  <w:pPr>
                    <w:rPr>
                      <w:color w:val="538135" w:themeColor="accent6" w:themeShade="BF"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7E77CC47" wp14:editId="41FD6F6A">
                            <wp:simplePos x="0" y="0"/>
                            <wp:positionH relativeFrom="column">
                              <wp:posOffset>69850</wp:posOffset>
                            </wp:positionH>
                            <wp:positionV relativeFrom="paragraph">
                              <wp:posOffset>8890</wp:posOffset>
                            </wp:positionV>
                            <wp:extent cx="95250" cy="114300"/>
                            <wp:effectExtent l="0" t="0" r="19050" b="19050"/>
                            <wp:wrapNone/>
                            <wp:docPr id="4" name="Rectangle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5250" cy="1143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00B050"/>
                                    </a:solidFill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EE92EF3" id="Rectangle 4" o:spid="_x0000_s1026" style="position:absolute;margin-left:5.5pt;margin-top:.7pt;width:7.5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" fillcolor="#00b050" strokecolor="#1f4d78 [1604]" strokeweight="1pt"/>
                        </w:pict>
                      </mc:Fallback>
                    </mc:AlternateContent>
                  </w:r>
                  <w:r>
                    <w:rPr>
                      <w:rFonts w:ascii="Arial Narrow" w:hAnsi="Arial Narrow"/>
                      <w:sz w:val="18"/>
                      <w:szCs w:val="18"/>
                    </w:rPr>
                    <w:t xml:space="preserve">             </w:t>
                  </w:r>
                  <w:r w:rsidRPr="000A1059">
                    <w:rPr>
                      <w:rFonts w:ascii="Arial Narrow" w:hAnsi="Arial Narrow"/>
                      <w:color w:val="538135" w:themeColor="accent6" w:themeShade="BF"/>
                      <w:sz w:val="18"/>
                      <w:szCs w:val="18"/>
                    </w:rPr>
                    <w:t xml:space="preserve">Class is taught by HCC professor but takes place at CMW during a class </w:t>
                  </w:r>
                  <w:proofErr w:type="gramStart"/>
                  <w:r w:rsidRPr="000A1059">
                    <w:rPr>
                      <w:rFonts w:ascii="Arial Narrow" w:hAnsi="Arial Narrow"/>
                      <w:color w:val="538135" w:themeColor="accent6" w:themeShade="BF"/>
                      <w:sz w:val="18"/>
                      <w:szCs w:val="18"/>
                    </w:rPr>
                    <w:t>block</w:t>
                  </w:r>
                  <w:proofErr w:type="gramEnd"/>
                </w:p>
                <w:p w14:paraId="7516E899" w14:textId="77777777" w:rsidR="001C6E60" w:rsidRPr="00D27D31" w:rsidRDefault="001C6E60" w:rsidP="001C36FD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04BA1A8F" w14:textId="77777777" w:rsidR="001C6E60" w:rsidRDefault="001C6E60" w:rsidP="001C36FD">
            <w:pPr>
              <w:rPr>
                <w:sz w:val="16"/>
              </w:rPr>
            </w:pPr>
          </w:p>
          <w:p w14:paraId="1346A23A" w14:textId="04265B8B" w:rsidR="00DA3DFA" w:rsidRPr="000E51AC" w:rsidRDefault="000E51AC" w:rsidP="001C36FD">
            <w:pPr>
              <w:rPr>
                <w:sz w:val="20"/>
                <w:szCs w:val="20"/>
              </w:rPr>
            </w:pPr>
            <w:r w:rsidRPr="000E51AC">
              <w:rPr>
                <w:sz w:val="20"/>
                <w:szCs w:val="20"/>
              </w:rPr>
              <w:t>12</w:t>
            </w:r>
            <w:r w:rsidRPr="000E51AC">
              <w:rPr>
                <w:sz w:val="20"/>
                <w:szCs w:val="20"/>
                <w:vertAlign w:val="superscript"/>
              </w:rPr>
              <w:t>th</w:t>
            </w:r>
            <w:r w:rsidRPr="000E51AC">
              <w:rPr>
                <w:sz w:val="20"/>
                <w:szCs w:val="20"/>
              </w:rPr>
              <w:t xml:space="preserve"> Grade only:</w:t>
            </w:r>
          </w:p>
          <w:p w14:paraId="44109B11" w14:textId="77777777" w:rsidR="00DA3DFA" w:rsidRDefault="00DA3DFA" w:rsidP="001C36FD">
            <w:pPr>
              <w:rPr>
                <w:sz w:val="16"/>
              </w:rPr>
            </w:pPr>
          </w:p>
          <w:p w14:paraId="00B75A44" w14:textId="6C2F91F5" w:rsidR="00DA3DFA" w:rsidRDefault="009C475D" w:rsidP="001C36FD">
            <w:pPr>
              <w:rPr>
                <w:sz w:val="16"/>
              </w:rPr>
            </w:pPr>
            <w:sdt>
              <w:sdtPr>
                <w:rPr>
                  <w:sz w:val="16"/>
                </w:rPr>
                <w:id w:val="-192556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1AC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0E51AC">
              <w:rPr>
                <w:sz w:val="16"/>
              </w:rPr>
              <w:t xml:space="preserve">  I</w:t>
            </w:r>
            <w:r w:rsidR="00DA3DFA">
              <w:rPr>
                <w:sz w:val="16"/>
              </w:rPr>
              <w:t xml:space="preserve"> would like to be a Student Aide</w:t>
            </w:r>
            <w:r w:rsidR="000E51AC">
              <w:rPr>
                <w:sz w:val="16"/>
              </w:rPr>
              <w:t xml:space="preserve"> for:</w:t>
            </w:r>
          </w:p>
          <w:p w14:paraId="51C9BB78" w14:textId="43159A7A" w:rsidR="000E51AC" w:rsidRDefault="000E51AC" w:rsidP="001C36FD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167618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A </w:t>
            </w:r>
            <w:proofErr w:type="gramStart"/>
            <w:r>
              <w:rPr>
                <w:sz w:val="16"/>
              </w:rPr>
              <w:t>Teacher:_</w:t>
            </w:r>
            <w:proofErr w:type="gramEnd"/>
            <w:r>
              <w:rPr>
                <w:sz w:val="16"/>
              </w:rPr>
              <w:t>_________________</w:t>
            </w:r>
          </w:p>
          <w:p w14:paraId="23A14A18" w14:textId="1636E443" w:rsidR="000E51AC" w:rsidRDefault="000E51AC" w:rsidP="001C36FD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205476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Library</w:t>
            </w:r>
          </w:p>
          <w:p w14:paraId="2EE8FE11" w14:textId="212DF4DA" w:rsidR="000E51AC" w:rsidRDefault="000E51AC" w:rsidP="001C36FD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429190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Main Office</w:t>
            </w:r>
          </w:p>
          <w:p w14:paraId="290169CA" w14:textId="77777777" w:rsidR="000E51AC" w:rsidRDefault="000E51AC" w:rsidP="001C36FD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sdt>
              <w:sdtPr>
                <w:rPr>
                  <w:sz w:val="16"/>
                </w:rPr>
                <w:id w:val="-132788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>
              <w:rPr>
                <w:sz w:val="16"/>
              </w:rPr>
              <w:t xml:space="preserve">  Counseling Office</w:t>
            </w:r>
          </w:p>
          <w:p w14:paraId="718D2C50" w14:textId="77777777" w:rsidR="000E51AC" w:rsidRDefault="000E51AC" w:rsidP="001C36FD">
            <w:pPr>
              <w:rPr>
                <w:sz w:val="16"/>
              </w:rPr>
            </w:pPr>
          </w:p>
          <w:p w14:paraId="534FC843" w14:textId="77777777" w:rsidR="000E51AC" w:rsidRDefault="009C475D" w:rsidP="001C36FD">
            <w:pPr>
              <w:rPr>
                <w:sz w:val="16"/>
              </w:rPr>
            </w:pPr>
            <w:sdt>
              <w:sdtPr>
                <w:rPr>
                  <w:sz w:val="16"/>
                </w:rPr>
                <w:id w:val="207137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1AC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0E51AC">
              <w:rPr>
                <w:sz w:val="16"/>
              </w:rPr>
              <w:t xml:space="preserve">  I would like to be a Master Tutor</w:t>
            </w:r>
          </w:p>
          <w:p w14:paraId="5F170E86" w14:textId="6FA83175" w:rsidR="000E51AC" w:rsidRPr="00556602" w:rsidRDefault="000E51AC" w:rsidP="001C36FD">
            <w:pPr>
              <w:rPr>
                <w:sz w:val="16"/>
              </w:rPr>
            </w:pPr>
            <w:r>
              <w:rPr>
                <w:sz w:val="16"/>
              </w:rPr>
              <w:t xml:space="preserve">          </w:t>
            </w:r>
            <w:proofErr w:type="gramStart"/>
            <w:r>
              <w:rPr>
                <w:sz w:val="16"/>
              </w:rPr>
              <w:t>Subject:_</w:t>
            </w:r>
            <w:proofErr w:type="gramEnd"/>
            <w:r>
              <w:rPr>
                <w:sz w:val="16"/>
              </w:rPr>
              <w:t>__________________</w:t>
            </w:r>
          </w:p>
        </w:tc>
        <w:tc>
          <w:tcPr>
            <w:tcW w:w="379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376"/>
              <w:gridCol w:w="966"/>
              <w:gridCol w:w="1986"/>
            </w:tblGrid>
            <w:tr w:rsidR="001C6E60" w:rsidRPr="00F03D37" w14:paraId="14945E92" w14:textId="77777777" w:rsidTr="2CAEA1A3">
              <w:tc>
                <w:tcPr>
                  <w:tcW w:w="3328" w:type="dxa"/>
                  <w:gridSpan w:val="3"/>
                  <w:vAlign w:val="center"/>
                </w:tcPr>
                <w:p w14:paraId="5D976897" w14:textId="225DA51F" w:rsidR="001C6E60" w:rsidRPr="00D27D31" w:rsidRDefault="46E33F22" w:rsidP="46E33F22">
                  <w:pPr>
                    <w:jc w:val="center"/>
                    <w:rPr>
                      <w:sz w:val="16"/>
                      <w:szCs w:val="16"/>
                    </w:rPr>
                  </w:pPr>
                  <w:r w:rsidRPr="46E33F22">
                    <w:rPr>
                      <w:b/>
                      <w:bCs/>
                      <w:sz w:val="16"/>
                      <w:szCs w:val="16"/>
                    </w:rPr>
                    <w:t>WORLD LANGUAGES</w:t>
                  </w:r>
                </w:p>
              </w:tc>
            </w:tr>
            <w:tr w:rsidR="007F2000" w:rsidRPr="00F03D37" w14:paraId="5884E54E" w14:textId="77777777" w:rsidTr="005B4726">
              <w:tc>
                <w:tcPr>
                  <w:tcW w:w="3328" w:type="dxa"/>
                  <w:gridSpan w:val="3"/>
                </w:tcPr>
                <w:p w14:paraId="76AFFCDF" w14:textId="64967066" w:rsidR="007F2000" w:rsidRPr="46E33F22" w:rsidRDefault="007F2000" w:rsidP="007F2000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  <w:tr w:rsidR="00B73B18" w:rsidRPr="00F03D37" w14:paraId="152D554A" w14:textId="77777777" w:rsidTr="009F70B8">
              <w:sdt>
                <w:sdtPr>
                  <w:rPr>
                    <w:sz w:val="16"/>
                    <w:szCs w:val="16"/>
                  </w:rPr>
                  <w:id w:val="210729688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AFCC83B" w14:textId="0DF32037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6E9A33F5" w14:textId="4A8E38F2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1986" w:type="dxa"/>
                </w:tcPr>
                <w:p w14:paraId="2CC82482" w14:textId="1500535E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1C6ED32A" w14:textId="77777777" w:rsidTr="009F70B8">
              <w:sdt>
                <w:sdtPr>
                  <w:rPr>
                    <w:sz w:val="16"/>
                    <w:szCs w:val="16"/>
                  </w:rPr>
                  <w:id w:val="-10186116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72DA4FE" w14:textId="4DDF2032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7D1F6515" w14:textId="17068227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201</w:t>
                  </w:r>
                </w:p>
              </w:tc>
              <w:tc>
                <w:tcPr>
                  <w:tcW w:w="1986" w:type="dxa"/>
                </w:tcPr>
                <w:p w14:paraId="3875DB67" w14:textId="28ECDEAC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I </w:t>
                  </w:r>
                </w:p>
              </w:tc>
            </w:tr>
            <w:tr w:rsidR="00B73B18" w:rsidRPr="00F03D37" w14:paraId="065C357E" w14:textId="77777777" w:rsidTr="009F70B8">
              <w:sdt>
                <w:sdtPr>
                  <w:rPr>
                    <w:sz w:val="16"/>
                    <w:szCs w:val="16"/>
                  </w:rPr>
                  <w:id w:val="20825601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62A7B671" w14:textId="7CD680DA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570EF221" w14:textId="65804681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331</w:t>
                  </w:r>
                </w:p>
              </w:tc>
              <w:tc>
                <w:tcPr>
                  <w:tcW w:w="1986" w:type="dxa"/>
                </w:tcPr>
                <w:p w14:paraId="736BB719" w14:textId="128DCB37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II </w:t>
                  </w:r>
                </w:p>
              </w:tc>
            </w:tr>
            <w:tr w:rsidR="00B73B18" w:rsidRPr="00F03D37" w14:paraId="0DC9BBE3" w14:textId="77777777" w:rsidTr="009F70B8">
              <w:sdt>
                <w:sdtPr>
                  <w:rPr>
                    <w:sz w:val="16"/>
                    <w:szCs w:val="16"/>
                  </w:rPr>
                  <w:id w:val="2870867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1A7CDC8C" w14:textId="19C81488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43259C0F" w14:textId="33E4D92B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4W31</w:t>
                  </w:r>
                </w:p>
              </w:tc>
              <w:tc>
                <w:tcPr>
                  <w:tcW w:w="1986" w:type="dxa"/>
                </w:tcPr>
                <w:p w14:paraId="14E0C3F1" w14:textId="6053A0E2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French IV </w:t>
                  </w:r>
                </w:p>
              </w:tc>
            </w:tr>
            <w:tr w:rsidR="00B73B18" w:rsidRPr="00F03D37" w14:paraId="3B3C3940" w14:textId="77777777" w:rsidTr="009F70B8">
              <w:sdt>
                <w:sdtPr>
                  <w:rPr>
                    <w:sz w:val="16"/>
                    <w:szCs w:val="16"/>
                  </w:rPr>
                  <w:id w:val="8456725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60EE9B2" w14:textId="27B880C6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252809DD" w14:textId="1FDD41B0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1986" w:type="dxa"/>
                </w:tcPr>
                <w:p w14:paraId="0C0F1F9B" w14:textId="488AEDDA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7437E3E0" w14:textId="77777777" w:rsidTr="009F70B8">
              <w:sdt>
                <w:sdtPr>
                  <w:rPr>
                    <w:sz w:val="16"/>
                    <w:szCs w:val="16"/>
                  </w:rPr>
                  <w:id w:val="-21112719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EAA4385" w14:textId="5A684BB1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34ECED67" w14:textId="2311D5F5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1986" w:type="dxa"/>
                </w:tcPr>
                <w:p w14:paraId="005C6914" w14:textId="1A1E73E0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I </w:t>
                  </w:r>
                </w:p>
              </w:tc>
            </w:tr>
            <w:tr w:rsidR="00B73B18" w:rsidRPr="00F03D37" w14:paraId="1BCA7D27" w14:textId="77777777" w:rsidTr="009F70B8">
              <w:sdt>
                <w:sdtPr>
                  <w:rPr>
                    <w:sz w:val="16"/>
                    <w:szCs w:val="16"/>
                  </w:rPr>
                  <w:id w:val="2610282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474B81C1" w14:textId="3AA517B6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36BDB709" w14:textId="4F65EAA0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L0931 </w:t>
                  </w:r>
                </w:p>
              </w:tc>
              <w:tc>
                <w:tcPr>
                  <w:tcW w:w="1986" w:type="dxa"/>
                </w:tcPr>
                <w:p w14:paraId="272399A8" w14:textId="71646825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II </w:t>
                  </w:r>
                </w:p>
              </w:tc>
            </w:tr>
            <w:tr w:rsidR="00B73B18" w:rsidRPr="00F03D37" w14:paraId="6584ADED" w14:textId="77777777" w:rsidTr="009F70B8">
              <w:sdt>
                <w:sdtPr>
                  <w:rPr>
                    <w:sz w:val="16"/>
                    <w:szCs w:val="16"/>
                  </w:rPr>
                  <w:id w:val="-18327454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6F994D2" w14:textId="14D4B136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4FCF0019" w14:textId="54EC46D9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 xml:space="preserve">FL10W31 </w:t>
                  </w:r>
                </w:p>
              </w:tc>
              <w:tc>
                <w:tcPr>
                  <w:tcW w:w="1986" w:type="dxa"/>
                </w:tcPr>
                <w:p w14:paraId="5343A7AE" w14:textId="48A917B7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Spanish IV </w:t>
                  </w:r>
                </w:p>
              </w:tc>
            </w:tr>
            <w:tr w:rsidR="00B73B18" w:rsidRPr="00F03D37" w14:paraId="3AB66493" w14:textId="77777777" w:rsidTr="009F70B8">
              <w:sdt>
                <w:sdtPr>
                  <w:rPr>
                    <w:sz w:val="16"/>
                    <w:szCs w:val="16"/>
                  </w:rPr>
                  <w:id w:val="-243316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2E2502FD" w14:textId="0380D30A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5CF076EE" w14:textId="62A8A282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1986" w:type="dxa"/>
                </w:tcPr>
                <w:p w14:paraId="100F6C32" w14:textId="14D3A096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 </w:t>
                  </w:r>
                  <w:r w:rsidR="00E23BE0">
                    <w:rPr>
                      <w:sz w:val="16"/>
                      <w:szCs w:val="16"/>
                    </w:rPr>
                    <w:t>+</w:t>
                  </w:r>
                </w:p>
              </w:tc>
            </w:tr>
            <w:tr w:rsidR="00B73B18" w:rsidRPr="00F03D37" w14:paraId="79084AAA" w14:textId="77777777" w:rsidTr="009F70B8">
              <w:sdt>
                <w:sdtPr>
                  <w:rPr>
                    <w:sz w:val="16"/>
                    <w:szCs w:val="16"/>
                  </w:rPr>
                  <w:id w:val="-5420647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595EA7FF" w14:textId="649E330A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1F5FC046" w14:textId="41CDD2DC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401</w:t>
                  </w:r>
                </w:p>
              </w:tc>
              <w:tc>
                <w:tcPr>
                  <w:tcW w:w="1986" w:type="dxa"/>
                </w:tcPr>
                <w:p w14:paraId="376000B7" w14:textId="0C5CD5B0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I </w:t>
                  </w:r>
                </w:p>
              </w:tc>
            </w:tr>
            <w:tr w:rsidR="00B73B18" w:rsidRPr="00F03D37" w14:paraId="432098B5" w14:textId="77777777" w:rsidTr="009F70B8">
              <w:sdt>
                <w:sdtPr>
                  <w:rPr>
                    <w:sz w:val="16"/>
                    <w:szCs w:val="16"/>
                  </w:rPr>
                  <w:id w:val="-6600850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0F46EAB4" w14:textId="435A3704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2EA6C51F" w14:textId="4404BB8F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531</w:t>
                  </w:r>
                </w:p>
              </w:tc>
              <w:tc>
                <w:tcPr>
                  <w:tcW w:w="1986" w:type="dxa"/>
                </w:tcPr>
                <w:p w14:paraId="4EE505E9" w14:textId="496C7BFF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II </w:t>
                  </w:r>
                </w:p>
              </w:tc>
            </w:tr>
            <w:tr w:rsidR="00B73B18" w:rsidRPr="00F03D37" w14:paraId="1746F952" w14:textId="77777777" w:rsidTr="009F70B8">
              <w:sdt>
                <w:sdtPr>
                  <w:rPr>
                    <w:sz w:val="16"/>
                    <w:szCs w:val="16"/>
                  </w:rPr>
                  <w:id w:val="18135235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76" w:type="dxa"/>
                      <w:vAlign w:val="center"/>
                    </w:tcPr>
                    <w:p w14:paraId="320F01A9" w14:textId="65BDE8BE" w:rsidR="00B73B18" w:rsidRPr="00D27D31" w:rsidRDefault="00DA3DFA" w:rsidP="00B73B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6"/>
                          <w:szCs w:val="1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66" w:type="dxa"/>
                </w:tcPr>
                <w:p w14:paraId="04BF7781" w14:textId="5A512903" w:rsidR="00B73B18" w:rsidRPr="00D27D31" w:rsidRDefault="46E33F22" w:rsidP="46E33F22">
                  <w:pPr>
                    <w:rPr>
                      <w:sz w:val="16"/>
                      <w:szCs w:val="16"/>
                    </w:rPr>
                  </w:pPr>
                  <w:r w:rsidRPr="46E33F22">
                    <w:rPr>
                      <w:sz w:val="16"/>
                      <w:szCs w:val="16"/>
                    </w:rPr>
                    <w:t>FL16W31</w:t>
                  </w:r>
                </w:p>
              </w:tc>
              <w:tc>
                <w:tcPr>
                  <w:tcW w:w="1986" w:type="dxa"/>
                </w:tcPr>
                <w:p w14:paraId="405851CD" w14:textId="7680212A" w:rsidR="00B73B18" w:rsidRPr="00D27D31" w:rsidRDefault="2CAEA1A3" w:rsidP="2CAEA1A3">
                  <w:pPr>
                    <w:rPr>
                      <w:sz w:val="16"/>
                      <w:szCs w:val="16"/>
                    </w:rPr>
                  </w:pPr>
                  <w:r w:rsidRPr="2CAEA1A3">
                    <w:rPr>
                      <w:sz w:val="16"/>
                      <w:szCs w:val="16"/>
                    </w:rPr>
                    <w:t xml:space="preserve">German IV </w:t>
                  </w:r>
                </w:p>
              </w:tc>
            </w:tr>
            <w:tr w:rsidR="001C6E60" w:rsidRPr="00F03D37" w14:paraId="40836D54" w14:textId="77777777" w:rsidTr="00D969EE">
              <w:trPr>
                <w:trHeight w:val="395"/>
              </w:trPr>
              <w:tc>
                <w:tcPr>
                  <w:tcW w:w="3328" w:type="dxa"/>
                  <w:gridSpan w:val="3"/>
                </w:tcPr>
                <w:p w14:paraId="4BAA59BB" w14:textId="77777777" w:rsidR="001C6E60" w:rsidRDefault="00E23BE0" w:rsidP="00E23BE0">
                  <w:pPr>
                    <w:rPr>
                      <w:sz w:val="18"/>
                      <w:szCs w:val="18"/>
                    </w:rPr>
                  </w:pPr>
                  <w:r w:rsidRPr="00E23BE0">
                    <w:rPr>
                      <w:sz w:val="18"/>
                      <w:szCs w:val="18"/>
                    </w:rPr>
                    <w:t xml:space="preserve">         + must select second </w:t>
                  </w:r>
                  <w:proofErr w:type="gramStart"/>
                  <w:r w:rsidRPr="00E23BE0">
                    <w:rPr>
                      <w:sz w:val="18"/>
                      <w:szCs w:val="18"/>
                    </w:rPr>
                    <w:t>choice</w:t>
                  </w:r>
                  <w:proofErr w:type="gramEnd"/>
                </w:p>
                <w:p w14:paraId="684773CC" w14:textId="09EFB2C8" w:rsidR="00D969EE" w:rsidRPr="00E23BE0" w:rsidRDefault="00D969EE" w:rsidP="00E23BE0">
                  <w:pPr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5E6599BC" w14:textId="77777777" w:rsidR="001C6E60" w:rsidRDefault="001C6E60" w:rsidP="00F03D37">
            <w:pPr>
              <w:rPr>
                <w:sz w:val="16"/>
              </w:rPr>
            </w:pPr>
          </w:p>
          <w:p w14:paraId="484E293C" w14:textId="314FCC4E" w:rsidR="00803CEB" w:rsidRDefault="00803CEB" w:rsidP="00F03D37">
            <w:pPr>
              <w:rPr>
                <w:sz w:val="16"/>
              </w:rPr>
            </w:pPr>
            <w:proofErr w:type="gramStart"/>
            <w:r w:rsidRPr="00DB3992">
              <w:rPr>
                <w:sz w:val="28"/>
                <w:szCs w:val="28"/>
              </w:rPr>
              <w:t>In the event that</w:t>
            </w:r>
            <w:proofErr w:type="gramEnd"/>
            <w:r w:rsidRPr="00DB3992">
              <w:rPr>
                <w:sz w:val="28"/>
                <w:szCs w:val="28"/>
              </w:rPr>
              <w:t xml:space="preserve"> an elective does not occur please list two additional classes appropriate to your grade level</w:t>
            </w:r>
            <w:r>
              <w:rPr>
                <w:sz w:val="16"/>
              </w:rPr>
              <w:t>:</w:t>
            </w:r>
          </w:p>
          <w:p w14:paraId="41AFBEBB" w14:textId="77777777" w:rsidR="00803CEB" w:rsidRDefault="00803CEB" w:rsidP="00F03D37">
            <w:pPr>
              <w:rPr>
                <w:sz w:val="16"/>
              </w:rPr>
            </w:pPr>
          </w:p>
          <w:p w14:paraId="28C4B57D" w14:textId="6FC7FCDD" w:rsidR="00B162BF" w:rsidRPr="00F03D37" w:rsidRDefault="00B162BF" w:rsidP="00F03D37">
            <w:pPr>
              <w:rPr>
                <w:sz w:val="16"/>
              </w:rPr>
            </w:pPr>
            <w:r>
              <w:rPr>
                <w:sz w:val="16"/>
              </w:rPr>
              <w:object w:dxaOrig="225" w:dyaOrig="225" w14:anchorId="5A6695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in;height:18pt" o:ole="">
                  <v:imagedata r:id="rId11" o:title=""/>
                </v:shape>
                <w:control r:id="rId12" w:name="TextBox1" w:shapeid="_x0000_i1029"/>
              </w:object>
            </w:r>
          </w:p>
          <w:p w14:paraId="2F7BF7ED" w14:textId="146DD32F" w:rsidR="00DB3992" w:rsidRPr="00DB3992" w:rsidRDefault="00DB3992" w:rsidP="00F03D37">
            <w:pPr>
              <w:rPr>
                <w:sz w:val="24"/>
                <w:szCs w:val="24"/>
              </w:rPr>
            </w:pPr>
            <w:r w:rsidRPr="00DB3992">
              <w:rPr>
                <w:sz w:val="24"/>
                <w:szCs w:val="24"/>
              </w:rPr>
              <w:t>Add 1</w:t>
            </w:r>
            <w:r w:rsidRPr="00DB3992">
              <w:rPr>
                <w:sz w:val="24"/>
                <w:szCs w:val="24"/>
                <w:vertAlign w:val="superscript"/>
              </w:rPr>
              <w:t>st</w:t>
            </w:r>
            <w:r w:rsidRPr="00DB3992">
              <w:rPr>
                <w:sz w:val="24"/>
                <w:szCs w:val="24"/>
              </w:rPr>
              <w:t xml:space="preserve"> choice beyond 8 </w:t>
            </w:r>
            <w:proofErr w:type="gramStart"/>
            <w:r w:rsidRPr="00DB3992">
              <w:rPr>
                <w:sz w:val="24"/>
                <w:szCs w:val="24"/>
              </w:rPr>
              <w:t>credits</w:t>
            </w:r>
            <w:proofErr w:type="gramEnd"/>
          </w:p>
          <w:p w14:paraId="404C0058" w14:textId="77777777" w:rsidR="00DB3992" w:rsidRDefault="00DB3992" w:rsidP="00F03D37">
            <w:pPr>
              <w:rPr>
                <w:sz w:val="16"/>
              </w:rPr>
            </w:pPr>
          </w:p>
          <w:p w14:paraId="6A87BC86" w14:textId="34F97666" w:rsidR="00DB3992" w:rsidRPr="00F03D37" w:rsidRDefault="00DB3992" w:rsidP="00DB3992">
            <w:pPr>
              <w:rPr>
                <w:sz w:val="16"/>
              </w:rPr>
            </w:pPr>
            <w:r>
              <w:rPr>
                <w:sz w:val="16"/>
              </w:rPr>
              <w:object w:dxaOrig="225" w:dyaOrig="225" w14:anchorId="3EB5F8E0">
                <v:shape id="_x0000_i1031" type="#_x0000_t75" style="width:1in;height:18pt" o:ole="">
                  <v:imagedata r:id="rId11" o:title=""/>
                </v:shape>
                <w:control r:id="rId13" w:name="TextBox11" w:shapeid="_x0000_i1031"/>
              </w:object>
            </w:r>
          </w:p>
          <w:p w14:paraId="74585E55" w14:textId="284FBD06" w:rsidR="00DB3992" w:rsidRDefault="00DB3992" w:rsidP="00DB3992">
            <w:pPr>
              <w:rPr>
                <w:sz w:val="24"/>
                <w:szCs w:val="24"/>
              </w:rPr>
            </w:pPr>
            <w:r w:rsidRPr="00DB3992">
              <w:rPr>
                <w:sz w:val="24"/>
                <w:szCs w:val="24"/>
              </w:rPr>
              <w:t>Add 2</w:t>
            </w:r>
            <w:r w:rsidRPr="00DB3992">
              <w:rPr>
                <w:sz w:val="24"/>
                <w:szCs w:val="24"/>
                <w:vertAlign w:val="superscript"/>
              </w:rPr>
              <w:t>nd</w:t>
            </w:r>
            <w:r w:rsidRPr="00DB3992">
              <w:rPr>
                <w:sz w:val="24"/>
                <w:szCs w:val="24"/>
              </w:rPr>
              <w:t xml:space="preserve"> choice beyond 8 </w:t>
            </w:r>
            <w:proofErr w:type="gramStart"/>
            <w:r w:rsidRPr="00DB3992">
              <w:rPr>
                <w:sz w:val="24"/>
                <w:szCs w:val="24"/>
              </w:rPr>
              <w:t>credits</w:t>
            </w:r>
            <w:proofErr w:type="gramEnd"/>
          </w:p>
          <w:p w14:paraId="16135C22" w14:textId="7FC24CBB" w:rsidR="00DB3992" w:rsidRDefault="00DB3992" w:rsidP="00DB3992">
            <w:pPr>
              <w:rPr>
                <w:sz w:val="24"/>
                <w:szCs w:val="24"/>
              </w:rPr>
            </w:pPr>
          </w:p>
          <w:p w14:paraId="3F7BE09A" w14:textId="1F143074" w:rsidR="00692697" w:rsidRDefault="002C745E" w:rsidP="00652B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am interested in the following part-time options (check all that apply):</w:t>
            </w:r>
          </w:p>
          <w:p w14:paraId="64939AF9" w14:textId="77777777" w:rsidR="002C745E" w:rsidRDefault="002C745E" w:rsidP="00652BD3">
            <w:pPr>
              <w:rPr>
                <w:sz w:val="24"/>
                <w:szCs w:val="24"/>
              </w:rPr>
            </w:pPr>
          </w:p>
          <w:p w14:paraId="3A3B30CF" w14:textId="645950E3" w:rsidR="002C745E" w:rsidRDefault="009C475D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60488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Employment</w:t>
            </w:r>
          </w:p>
          <w:p w14:paraId="75AC5E50" w14:textId="3D91F8D4" w:rsidR="002C745E" w:rsidRDefault="002C745E" w:rsidP="00652BD3">
            <w:pPr>
              <w:rPr>
                <w:sz w:val="16"/>
                <w:szCs w:val="16"/>
              </w:rPr>
            </w:pPr>
          </w:p>
          <w:p w14:paraId="2403A9F8" w14:textId="0C4636DF" w:rsidR="002C745E" w:rsidRDefault="009C475D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000220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Work Study Experiences</w:t>
            </w:r>
          </w:p>
          <w:p w14:paraId="7A2DB4F8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3650E3CE" w14:textId="105AA4EB" w:rsidR="002C745E" w:rsidRDefault="009C475D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3958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College Credit Only</w:t>
            </w:r>
          </w:p>
          <w:p w14:paraId="1A6D2B70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46067710" w14:textId="069DA871" w:rsidR="002C745E" w:rsidRDefault="009C475D" w:rsidP="00652BD3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3382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Part-time for dual transfer of credit</w:t>
            </w:r>
          </w:p>
          <w:p w14:paraId="6953A415" w14:textId="77777777" w:rsidR="002C745E" w:rsidRDefault="002C745E" w:rsidP="00652BD3">
            <w:pPr>
              <w:rPr>
                <w:sz w:val="16"/>
                <w:szCs w:val="16"/>
              </w:rPr>
            </w:pPr>
          </w:p>
          <w:p w14:paraId="12950F50" w14:textId="36FF77DF" w:rsidR="002C745E" w:rsidRPr="00692697" w:rsidRDefault="009C475D" w:rsidP="00652BD3">
            <w:pPr>
              <w:rPr>
                <w:sz w:val="24"/>
                <w:szCs w:val="24"/>
              </w:rPr>
            </w:pPr>
            <w:sdt>
              <w:sdtPr>
                <w:rPr>
                  <w:sz w:val="16"/>
                  <w:szCs w:val="16"/>
                </w:rPr>
                <w:id w:val="3601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45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C745E">
              <w:rPr>
                <w:sz w:val="16"/>
                <w:szCs w:val="16"/>
              </w:rPr>
              <w:t xml:space="preserve"> Unsure of which option, but would like to learn more</w:t>
            </w:r>
          </w:p>
        </w:tc>
      </w:tr>
    </w:tbl>
    <w:tbl>
      <w:tblPr>
        <w:tblStyle w:val="TableGrid1"/>
        <w:tblpPr w:leftFromText="180" w:rightFromText="180" w:vertAnchor="text" w:horzAnchor="margin" w:tblpY="128"/>
        <w:tblW w:w="10605" w:type="dxa"/>
        <w:tblLayout w:type="fixed"/>
        <w:tblLook w:val="04A0" w:firstRow="1" w:lastRow="0" w:firstColumn="1" w:lastColumn="0" w:noHBand="0" w:noVBand="1"/>
      </w:tblPr>
      <w:tblGrid>
        <w:gridCol w:w="10605"/>
      </w:tblGrid>
      <w:tr w:rsidR="004E6E07" w:rsidRPr="004E6E07" w14:paraId="6D255292" w14:textId="77777777" w:rsidTr="46E33F22">
        <w:trPr>
          <w:trHeight w:val="395"/>
        </w:trPr>
        <w:tc>
          <w:tcPr>
            <w:tcW w:w="10605" w:type="dxa"/>
          </w:tcPr>
          <w:p w14:paraId="1B097B55" w14:textId="611BF8FB" w:rsidR="004E6E07" w:rsidRDefault="46E33F22" w:rsidP="46E33F22">
            <w:pPr>
              <w:jc w:val="center"/>
              <w:rPr>
                <w:rFonts w:cs="Calibri"/>
                <w:b/>
                <w:bCs/>
                <w:color w:val="7030A0"/>
                <w:sz w:val="24"/>
                <w:szCs w:val="24"/>
              </w:rPr>
            </w:pPr>
            <w:r w:rsidRPr="46E33F22">
              <w:rPr>
                <w:rFonts w:cs="Calibri"/>
                <w:b/>
                <w:bCs/>
                <w:color w:val="7030A0"/>
                <w:sz w:val="24"/>
                <w:szCs w:val="24"/>
              </w:rPr>
              <w:t xml:space="preserve">Course Descriptions can be found at the Student Education Planning Guide: </w:t>
            </w:r>
            <w:proofErr w:type="gramStart"/>
            <w:r w:rsidRPr="46E33F22">
              <w:rPr>
                <w:rFonts w:cs="Calibri"/>
                <w:b/>
                <w:bCs/>
                <w:color w:val="7030A0"/>
                <w:sz w:val="24"/>
                <w:szCs w:val="24"/>
              </w:rPr>
              <w:t>www.hcps.org/SEPG</w:t>
            </w:r>
            <w:proofErr w:type="gramEnd"/>
          </w:p>
          <w:p w14:paraId="19C4E7B1" w14:textId="77777777" w:rsidR="008E7BA0" w:rsidRDefault="008E7BA0" w:rsidP="46E33F22">
            <w:pPr>
              <w:jc w:val="center"/>
              <w:rPr>
                <w:rFonts w:cs="Calibri"/>
                <w:b/>
                <w:bCs/>
                <w:color w:val="7030A0"/>
                <w:sz w:val="24"/>
                <w:szCs w:val="24"/>
              </w:rPr>
            </w:pPr>
          </w:p>
          <w:p w14:paraId="597B602C" w14:textId="1483B527" w:rsidR="008E7BA0" w:rsidRPr="004E6E07" w:rsidRDefault="008E7BA0" w:rsidP="007F2000">
            <w:pPr>
              <w:rPr>
                <w:b/>
                <w:color w:val="7030A0"/>
                <w:sz w:val="16"/>
                <w:szCs w:val="16"/>
              </w:rPr>
            </w:pPr>
          </w:p>
        </w:tc>
      </w:tr>
    </w:tbl>
    <w:p w14:paraId="4E655D5A" w14:textId="01813F4A" w:rsidR="009B02DE" w:rsidRPr="00383B6B" w:rsidRDefault="009B02DE" w:rsidP="00383B6B">
      <w:pPr>
        <w:tabs>
          <w:tab w:val="left" w:pos="516"/>
        </w:tabs>
      </w:pPr>
    </w:p>
    <w:sectPr w:rsidR="009B02DE" w:rsidRPr="00383B6B" w:rsidSect="00362DEB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98079" w14:textId="77777777" w:rsidR="00632470" w:rsidRDefault="00632470" w:rsidP="008E48FA">
      <w:pPr>
        <w:spacing w:after="0" w:line="240" w:lineRule="auto"/>
      </w:pPr>
      <w:r>
        <w:separator/>
      </w:r>
    </w:p>
  </w:endnote>
  <w:endnote w:type="continuationSeparator" w:id="0">
    <w:p w14:paraId="62C4FAFC" w14:textId="77777777" w:rsidR="00632470" w:rsidRDefault="00632470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60D02B03" w:rsidR="00632470" w:rsidRPr="00362DEB" w:rsidRDefault="00632470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54F217EE" w14:textId="5E6DB30F" w:rsidR="00632470" w:rsidRPr="000A678F" w:rsidRDefault="00632470" w:rsidP="007604E0">
    <w:pPr>
      <w:pStyle w:val="Defaul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b/>
        <w:sz w:val="20"/>
        <w:szCs w:val="20"/>
      </w:rPr>
      <w:t xml:space="preserve">W: </w:t>
    </w:r>
    <w:r w:rsidRPr="00883F7C">
      <w:rPr>
        <w:rFonts w:asciiTheme="minorHAnsi" w:hAnsiTheme="minorHAnsi"/>
        <w:sz w:val="20"/>
        <w:szCs w:val="20"/>
      </w:rPr>
      <w:t>Weighted in GPA calculations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               </w:t>
    </w:r>
    <w:r>
      <w:rPr>
        <w:rFonts w:asciiTheme="minorHAnsi" w:hAnsiTheme="minorHAnsi"/>
        <w:b/>
        <w:sz w:val="20"/>
        <w:szCs w:val="20"/>
      </w:rPr>
      <w:t>SEM</w:t>
    </w:r>
    <w:r w:rsidRPr="000A678F">
      <w:rPr>
        <w:rFonts w:asciiTheme="minorHAnsi" w:hAnsiTheme="minorHAnsi"/>
        <w:sz w:val="20"/>
        <w:szCs w:val="20"/>
      </w:rPr>
      <w:t>: Semester Course (1/2 Credit</w:t>
    </w:r>
    <w:r>
      <w:rPr>
        <w:rFonts w:asciiTheme="minorHAnsi" w:hAnsiTheme="minorHAnsi"/>
        <w:sz w:val="20"/>
        <w:szCs w:val="20"/>
      </w:rPr>
      <w:t>, 0.5 QTS 1&amp;2 or 3&amp;4</w:t>
    </w:r>
    <w:r w:rsidRPr="000A678F">
      <w:rPr>
        <w:rFonts w:asciiTheme="minorHAnsi" w:hAnsiTheme="minorHAnsi"/>
        <w:sz w:val="20"/>
        <w:szCs w:val="20"/>
      </w:rPr>
      <w:t>)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</w:t>
    </w:r>
  </w:p>
  <w:p w14:paraId="7DA7A24D" w14:textId="230A660D" w:rsidR="00632470" w:rsidRDefault="00632470" w:rsidP="007604E0">
    <w:pPr>
      <w:pStyle w:val="Default"/>
      <w:rPr>
        <w:rFonts w:asciiTheme="minorHAnsi" w:hAnsiTheme="minorHAnsi"/>
        <w:sz w:val="20"/>
        <w:szCs w:val="20"/>
      </w:rPr>
    </w:pPr>
    <w:r w:rsidRPr="00362DEB">
      <w:rPr>
        <w:rFonts w:asciiTheme="minorHAnsi" w:hAnsiTheme="minorHAnsi"/>
        <w:b/>
        <w:sz w:val="20"/>
        <w:szCs w:val="20"/>
      </w:rPr>
      <w:t>D</w:t>
    </w:r>
    <w:r>
      <w:rPr>
        <w:rFonts w:asciiTheme="minorHAnsi" w:hAnsiTheme="minorHAnsi"/>
        <w:sz w:val="20"/>
        <w:szCs w:val="20"/>
      </w:rPr>
      <w:t xml:space="preserve">: Daily Semester (1 Credit QTR 1&amp;2 or 3&amp;4)   </w:t>
    </w:r>
    <w:r>
      <w:rPr>
        <w:rFonts w:asciiTheme="minorHAnsi" w:hAnsiTheme="minorHAnsi"/>
        <w:sz w:val="20"/>
        <w:szCs w:val="20"/>
      </w:rPr>
      <w:tab/>
    </w:r>
    <w:r w:rsidRPr="00883F7C">
      <w:rPr>
        <w:rFonts w:asciiTheme="minorHAnsi" w:hAnsiTheme="minorHAnsi"/>
        <w:b/>
        <w:sz w:val="20"/>
        <w:szCs w:val="20"/>
      </w:rPr>
      <w:t>*</w:t>
    </w:r>
    <w:r w:rsidRPr="000A678F">
      <w:rPr>
        <w:rFonts w:asciiTheme="minorHAnsi" w:hAnsiTheme="minorHAnsi"/>
        <w:sz w:val="20"/>
        <w:szCs w:val="20"/>
      </w:rPr>
      <w:t xml:space="preserve">: Teacher </w:t>
    </w:r>
    <w:r>
      <w:rPr>
        <w:rFonts w:asciiTheme="minorHAnsi" w:hAnsiTheme="minorHAnsi"/>
        <w:sz w:val="20"/>
        <w:szCs w:val="20"/>
      </w:rPr>
      <w:t>Approval (current teacher)</w:t>
    </w:r>
  </w:p>
  <w:p w14:paraId="754E3573" w14:textId="7466408F" w:rsidR="00632470" w:rsidRPr="00362DEB" w:rsidRDefault="00632470" w:rsidP="007604E0">
    <w:pPr>
      <w:pStyle w:val="Default"/>
    </w:pPr>
    <w:r w:rsidRPr="00B55EDB">
      <w:rPr>
        <w:rFonts w:asciiTheme="minorHAnsi" w:hAnsiTheme="minorHAnsi"/>
        <w:b/>
        <w:sz w:val="20"/>
        <w:szCs w:val="20"/>
      </w:rPr>
      <w:t>LS</w:t>
    </w:r>
    <w:r>
      <w:rPr>
        <w:rFonts w:asciiTheme="minorHAnsi" w:hAnsiTheme="minorHAnsi"/>
        <w:sz w:val="20"/>
        <w:szCs w:val="20"/>
      </w:rPr>
      <w:t>: Limited Seating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>+ Must select second choice</w:t>
    </w:r>
  </w:p>
  <w:p w14:paraId="471BC041" w14:textId="77777777" w:rsidR="00632470" w:rsidRDefault="00632470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09E51" w14:textId="77777777" w:rsidR="00632470" w:rsidRDefault="00632470" w:rsidP="008E48FA">
      <w:pPr>
        <w:spacing w:after="0" w:line="240" w:lineRule="auto"/>
      </w:pPr>
      <w:r>
        <w:separator/>
      </w:r>
    </w:p>
  </w:footnote>
  <w:footnote w:type="continuationSeparator" w:id="0">
    <w:p w14:paraId="4DA2F56D" w14:textId="77777777" w:rsidR="00632470" w:rsidRDefault="00632470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041"/>
      <w:gridCol w:w="2885"/>
      <w:gridCol w:w="3067"/>
    </w:tblGrid>
    <w:tr w:rsidR="00632470" w:rsidRPr="008E48FA" w14:paraId="4A390B7D" w14:textId="21808A6D" w:rsidTr="00883F7C">
      <w:tc>
        <w:tcPr>
          <w:tcW w:w="3041" w:type="dxa"/>
        </w:tcPr>
        <w:p w14:paraId="710DFF73" w14:textId="4776EA62" w:rsidR="00632470" w:rsidRPr="008E48FA" w:rsidRDefault="00632470">
          <w:pPr>
            <w:pStyle w:val="Header"/>
            <w:rPr>
              <w:b/>
            </w:rPr>
          </w:pPr>
          <w:r>
            <w:rPr>
              <w:b/>
            </w:rPr>
            <w:t>C.  MILTON WRIGHT H. S.</w:t>
          </w:r>
        </w:p>
      </w:tc>
      <w:tc>
        <w:tcPr>
          <w:tcW w:w="2885" w:type="dxa"/>
        </w:tcPr>
        <w:p w14:paraId="410DD1DE" w14:textId="3AECF318" w:rsidR="00632470" w:rsidRPr="008E48FA" w:rsidRDefault="00632470" w:rsidP="00883F7C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 xml:space="preserve"> 10-12</w:t>
          </w:r>
        </w:p>
      </w:tc>
      <w:tc>
        <w:tcPr>
          <w:tcW w:w="3067" w:type="dxa"/>
        </w:tcPr>
        <w:p w14:paraId="5B4B2B12" w14:textId="1D1187CA" w:rsidR="00632470" w:rsidRPr="008E48FA" w:rsidRDefault="00632470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>
            <w:rPr>
              <w:b/>
            </w:rPr>
            <w:t>2</w:t>
          </w:r>
          <w:r w:rsidR="00D92D66">
            <w:rPr>
              <w:b/>
            </w:rPr>
            <w:t>4</w:t>
          </w:r>
          <w:r>
            <w:rPr>
              <w:b/>
            </w:rPr>
            <w:t>-202</w:t>
          </w:r>
          <w:r w:rsidR="00D92D66">
            <w:rPr>
              <w:b/>
            </w:rPr>
            <w:t>5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A36AD5E" w:rsidR="00632470" w:rsidRDefault="0063247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32470" w:rsidRDefault="006324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775DA"/>
    <w:multiLevelType w:val="hybridMultilevel"/>
    <w:tmpl w:val="E314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549687">
    <w:abstractNumId w:val="4"/>
  </w:num>
  <w:num w:numId="2" w16cid:durableId="622732972">
    <w:abstractNumId w:val="0"/>
  </w:num>
  <w:num w:numId="3" w16cid:durableId="924067297">
    <w:abstractNumId w:val="1"/>
  </w:num>
  <w:num w:numId="4" w16cid:durableId="63337523">
    <w:abstractNumId w:val="5"/>
  </w:num>
  <w:num w:numId="5" w16cid:durableId="1145271508">
    <w:abstractNumId w:val="6"/>
  </w:num>
  <w:num w:numId="6" w16cid:durableId="2134327361">
    <w:abstractNumId w:val="3"/>
  </w:num>
  <w:num w:numId="7" w16cid:durableId="2099252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tNaAOf0QNcsAAAA"/>
  </w:docVars>
  <w:rsids>
    <w:rsidRoot w:val="00B5483E"/>
    <w:rsid w:val="00014B09"/>
    <w:rsid w:val="000A1059"/>
    <w:rsid w:val="000A678F"/>
    <w:rsid w:val="000B67ED"/>
    <w:rsid w:val="000D6E65"/>
    <w:rsid w:val="000E51AC"/>
    <w:rsid w:val="00103A08"/>
    <w:rsid w:val="00135AC5"/>
    <w:rsid w:val="00161BEA"/>
    <w:rsid w:val="001A0D81"/>
    <w:rsid w:val="001B782E"/>
    <w:rsid w:val="001C36FD"/>
    <w:rsid w:val="001C6E60"/>
    <w:rsid w:val="001D2558"/>
    <w:rsid w:val="001D6D18"/>
    <w:rsid w:val="001E1531"/>
    <w:rsid w:val="00217737"/>
    <w:rsid w:val="00235596"/>
    <w:rsid w:val="002A1694"/>
    <w:rsid w:val="002C487F"/>
    <w:rsid w:val="002C745E"/>
    <w:rsid w:val="002D54A4"/>
    <w:rsid w:val="002E6AEE"/>
    <w:rsid w:val="00351A7C"/>
    <w:rsid w:val="00362DEB"/>
    <w:rsid w:val="00366B0D"/>
    <w:rsid w:val="00383B6B"/>
    <w:rsid w:val="003C0EA8"/>
    <w:rsid w:val="00402800"/>
    <w:rsid w:val="00407106"/>
    <w:rsid w:val="00407D6C"/>
    <w:rsid w:val="00422405"/>
    <w:rsid w:val="004248D7"/>
    <w:rsid w:val="004408E8"/>
    <w:rsid w:val="00474A02"/>
    <w:rsid w:val="00486A1E"/>
    <w:rsid w:val="004C17A5"/>
    <w:rsid w:val="004D3504"/>
    <w:rsid w:val="004E6E07"/>
    <w:rsid w:val="004F19AF"/>
    <w:rsid w:val="00556602"/>
    <w:rsid w:val="00571900"/>
    <w:rsid w:val="00577647"/>
    <w:rsid w:val="00580053"/>
    <w:rsid w:val="005A375B"/>
    <w:rsid w:val="005A44C0"/>
    <w:rsid w:val="005B4726"/>
    <w:rsid w:val="00610B07"/>
    <w:rsid w:val="0061573B"/>
    <w:rsid w:val="006252A4"/>
    <w:rsid w:val="00632470"/>
    <w:rsid w:val="00652BD3"/>
    <w:rsid w:val="00655783"/>
    <w:rsid w:val="00667D45"/>
    <w:rsid w:val="00692697"/>
    <w:rsid w:val="00693A58"/>
    <w:rsid w:val="006A3B0C"/>
    <w:rsid w:val="006A3E75"/>
    <w:rsid w:val="00701582"/>
    <w:rsid w:val="00725EC0"/>
    <w:rsid w:val="007274BA"/>
    <w:rsid w:val="00727551"/>
    <w:rsid w:val="007604E0"/>
    <w:rsid w:val="007835E6"/>
    <w:rsid w:val="00786C7C"/>
    <w:rsid w:val="0079645C"/>
    <w:rsid w:val="007B2DB1"/>
    <w:rsid w:val="007E3263"/>
    <w:rsid w:val="007E5933"/>
    <w:rsid w:val="007F2000"/>
    <w:rsid w:val="00803CEB"/>
    <w:rsid w:val="0080503B"/>
    <w:rsid w:val="008074B7"/>
    <w:rsid w:val="00883F7C"/>
    <w:rsid w:val="008863E9"/>
    <w:rsid w:val="008927BD"/>
    <w:rsid w:val="00892BD9"/>
    <w:rsid w:val="008C20FE"/>
    <w:rsid w:val="008C56B4"/>
    <w:rsid w:val="008D5CC3"/>
    <w:rsid w:val="008E40C8"/>
    <w:rsid w:val="008E48FA"/>
    <w:rsid w:val="008E7BA0"/>
    <w:rsid w:val="00911388"/>
    <w:rsid w:val="00920FB6"/>
    <w:rsid w:val="00923060"/>
    <w:rsid w:val="009368E6"/>
    <w:rsid w:val="00945FB2"/>
    <w:rsid w:val="00963389"/>
    <w:rsid w:val="009863B1"/>
    <w:rsid w:val="009B02DE"/>
    <w:rsid w:val="009C475D"/>
    <w:rsid w:val="009F16D2"/>
    <w:rsid w:val="009F70B8"/>
    <w:rsid w:val="00A13075"/>
    <w:rsid w:val="00A50F41"/>
    <w:rsid w:val="00A62091"/>
    <w:rsid w:val="00A74EAC"/>
    <w:rsid w:val="00A96F54"/>
    <w:rsid w:val="00AC6AD5"/>
    <w:rsid w:val="00AF2C4D"/>
    <w:rsid w:val="00B0682D"/>
    <w:rsid w:val="00B162BF"/>
    <w:rsid w:val="00B21631"/>
    <w:rsid w:val="00B23C0A"/>
    <w:rsid w:val="00B23CB3"/>
    <w:rsid w:val="00B26E37"/>
    <w:rsid w:val="00B26F60"/>
    <w:rsid w:val="00B337F8"/>
    <w:rsid w:val="00B37049"/>
    <w:rsid w:val="00B5483E"/>
    <w:rsid w:val="00B55EDB"/>
    <w:rsid w:val="00B57527"/>
    <w:rsid w:val="00B73B18"/>
    <w:rsid w:val="00B9535E"/>
    <w:rsid w:val="00BA5AA5"/>
    <w:rsid w:val="00BA5B95"/>
    <w:rsid w:val="00BC4627"/>
    <w:rsid w:val="00C272E3"/>
    <w:rsid w:val="00C4037A"/>
    <w:rsid w:val="00C75125"/>
    <w:rsid w:val="00C75EED"/>
    <w:rsid w:val="00C80277"/>
    <w:rsid w:val="00CB24AD"/>
    <w:rsid w:val="00CF45CE"/>
    <w:rsid w:val="00D27D31"/>
    <w:rsid w:val="00D36BD2"/>
    <w:rsid w:val="00D60A09"/>
    <w:rsid w:val="00D73A5C"/>
    <w:rsid w:val="00D76EB4"/>
    <w:rsid w:val="00D77ED9"/>
    <w:rsid w:val="00D90994"/>
    <w:rsid w:val="00D92D66"/>
    <w:rsid w:val="00D95B76"/>
    <w:rsid w:val="00D969EE"/>
    <w:rsid w:val="00DA3DFA"/>
    <w:rsid w:val="00DB3992"/>
    <w:rsid w:val="00DF38EF"/>
    <w:rsid w:val="00E23BE0"/>
    <w:rsid w:val="00E95C33"/>
    <w:rsid w:val="00EA1215"/>
    <w:rsid w:val="00EC6E0F"/>
    <w:rsid w:val="00EC6F64"/>
    <w:rsid w:val="00ED380B"/>
    <w:rsid w:val="00EE151E"/>
    <w:rsid w:val="00EE4B82"/>
    <w:rsid w:val="00F03D37"/>
    <w:rsid w:val="00F071AE"/>
    <w:rsid w:val="00F07DA4"/>
    <w:rsid w:val="00F12CF4"/>
    <w:rsid w:val="00F6291F"/>
    <w:rsid w:val="00F6389B"/>
    <w:rsid w:val="00F64648"/>
    <w:rsid w:val="00FA583C"/>
    <w:rsid w:val="01585871"/>
    <w:rsid w:val="0A5F2D45"/>
    <w:rsid w:val="135DD52D"/>
    <w:rsid w:val="201FCBE0"/>
    <w:rsid w:val="2CAEA1A3"/>
    <w:rsid w:val="39B5F0EF"/>
    <w:rsid w:val="3E4DFC5D"/>
    <w:rsid w:val="46E33F22"/>
    <w:rsid w:val="6CDD6212"/>
    <w:rsid w:val="6DEE49B4"/>
    <w:rsid w:val="7376C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03C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16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2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4566A88C13104A91600ACCD5017069" ma:contentTypeVersion="7" ma:contentTypeDescription="Create a new document." ma:contentTypeScope="" ma:versionID="e90e8bfe2a07ab6b8af90920e73b8e6b">
  <xsd:schema xmlns:xsd="http://www.w3.org/2001/XMLSchema" xmlns:xs="http://www.w3.org/2001/XMLSchema" xmlns:p="http://schemas.microsoft.com/office/2006/metadata/properties" xmlns:ns2="f7dcf200-d3d7-48fe-b0e7-26e41874382d" xmlns:ns3="95b03b26-2bc1-4789-86d1-05dc38dd812e" targetNamespace="http://schemas.microsoft.com/office/2006/metadata/properties" ma:root="true" ma:fieldsID="7ef0f84a15adfce72547d60400bc6a54" ns2:_="" ns3:_="">
    <xsd:import namespace="f7dcf200-d3d7-48fe-b0e7-26e41874382d"/>
    <xsd:import namespace="95b03b26-2bc1-4789-86d1-05dc38dd81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cf200-d3d7-48fe-b0e7-26e418743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03b26-2bc1-4789-86d1-05dc38dd81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5b03b26-2bc1-4789-86d1-05dc38dd812e">
      <UserInfo>
        <DisplayName>Abel, Sean</DisplayName>
        <AccountId>23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410A50D-9A7B-4724-BF10-7621CAF02D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0C27CC-723A-4225-A202-AE8946614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BFEC5A-699F-46DE-81B0-E4846A9EB8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dcf200-d3d7-48fe-b0e7-26e41874382d"/>
    <ds:schemaRef ds:uri="95b03b26-2bc1-4789-86d1-05dc38dd81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82DE8E-8669-4C21-877A-B4DAD179B740}">
  <ds:schemaRefs>
    <ds:schemaRef ds:uri="http://schemas.microsoft.com/office/2006/metadata/properties"/>
    <ds:schemaRef ds:uri="http://schemas.microsoft.com/office/infopath/2007/PartnerControls"/>
    <ds:schemaRef ds:uri="95b03b26-2bc1-4789-86d1-05dc38dd81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olfe, Andrea</cp:lastModifiedBy>
  <cp:revision>2</cp:revision>
  <cp:lastPrinted>2023-01-17T15:08:00Z</cp:lastPrinted>
  <dcterms:created xsi:type="dcterms:W3CDTF">2023-12-20T18:25:00Z</dcterms:created>
  <dcterms:modified xsi:type="dcterms:W3CDTF">2023-12-2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566A88C13104A91600ACCD5017069</vt:lpwstr>
  </property>
</Properties>
</file>